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298F8F" w14:textId="06761258" w:rsidR="001E31A5" w:rsidRPr="00E321A0" w:rsidRDefault="001E31A5" w:rsidP="001E31A5">
      <w:pPr>
        <w:spacing w:after="0"/>
        <w:jc w:val="center"/>
        <w:rPr>
          <w:rFonts w:asciiTheme="majorBidi" w:eastAsia="Times New Roman" w:hAnsiTheme="majorBidi" w:cstheme="majorBidi"/>
          <w:b/>
          <w:caps/>
          <w:sz w:val="24"/>
          <w:szCs w:val="24"/>
        </w:rPr>
      </w:pPr>
    </w:p>
    <w:p w14:paraId="6A83D2C0" w14:textId="77777777" w:rsidR="0075653E" w:rsidRPr="0075653E" w:rsidRDefault="0075653E" w:rsidP="0075653E">
      <w:pPr>
        <w:spacing w:after="0" w:line="240" w:lineRule="auto"/>
        <w:jc w:val="center"/>
        <w:rPr>
          <w:rFonts w:asciiTheme="majorBidi" w:eastAsia="Calibri" w:hAnsiTheme="majorBidi" w:cstheme="majorBidi"/>
          <w:b/>
          <w:sz w:val="24"/>
        </w:rPr>
      </w:pPr>
      <w:r w:rsidRPr="0075653E">
        <w:rPr>
          <w:rFonts w:asciiTheme="majorBidi" w:eastAsia="Calibri" w:hAnsiTheme="majorBidi" w:cstheme="majorBidi"/>
          <w:b/>
          <w:sz w:val="24"/>
        </w:rPr>
        <w:t xml:space="preserve">REQUEST FOR APPLICATION(RFA)  </w:t>
      </w:r>
    </w:p>
    <w:p w14:paraId="5E390888" w14:textId="77777777" w:rsidR="0075653E" w:rsidRPr="0075653E" w:rsidRDefault="0075653E" w:rsidP="0075653E">
      <w:pPr>
        <w:spacing w:after="0" w:line="240" w:lineRule="auto"/>
        <w:jc w:val="center"/>
        <w:rPr>
          <w:rFonts w:asciiTheme="majorBidi" w:eastAsia="Calibri" w:hAnsiTheme="majorBidi" w:cstheme="majorBidi"/>
          <w:b/>
          <w:color w:val="000000" w:themeColor="text1"/>
          <w:sz w:val="24"/>
        </w:rPr>
      </w:pPr>
      <w:r w:rsidRPr="0075653E">
        <w:rPr>
          <w:rFonts w:asciiTheme="majorBidi" w:eastAsia="Calibri" w:hAnsiTheme="majorBidi" w:cstheme="majorBidi"/>
          <w:b/>
          <w:color w:val="000000" w:themeColor="text1"/>
          <w:sz w:val="24"/>
        </w:rPr>
        <w:t xml:space="preserve">RFA: TAF-WVL-DEC-2019-007 </w:t>
      </w:r>
    </w:p>
    <w:p w14:paraId="4D09421E" w14:textId="77777777" w:rsidR="0075653E" w:rsidRPr="0075653E" w:rsidRDefault="0075653E" w:rsidP="0075653E">
      <w:pPr>
        <w:spacing w:after="0" w:line="240" w:lineRule="auto"/>
        <w:jc w:val="center"/>
        <w:rPr>
          <w:rFonts w:asciiTheme="majorBidi" w:eastAsia="Calibri" w:hAnsiTheme="majorBidi" w:cstheme="majorBidi"/>
          <w:b/>
          <w:sz w:val="24"/>
        </w:rPr>
      </w:pPr>
      <w:r w:rsidRPr="0075653E">
        <w:rPr>
          <w:rFonts w:asciiTheme="majorBidi" w:eastAsia="Calibri" w:hAnsiTheme="majorBidi" w:cstheme="majorBidi"/>
          <w:b/>
          <w:sz w:val="24"/>
        </w:rPr>
        <w:t>The Asia Foundation Afghanistan</w:t>
      </w:r>
    </w:p>
    <w:p w14:paraId="7AAA6E7D" w14:textId="77777777" w:rsidR="0066784A" w:rsidRPr="00E321A0" w:rsidRDefault="0066784A" w:rsidP="001E31A5">
      <w:pPr>
        <w:spacing w:after="0"/>
        <w:jc w:val="center"/>
        <w:rPr>
          <w:rFonts w:asciiTheme="majorBidi" w:eastAsia="Times New Roman" w:hAnsiTheme="majorBidi" w:cstheme="majorBidi"/>
          <w:b/>
          <w:caps/>
          <w:sz w:val="24"/>
          <w:szCs w:val="24"/>
        </w:rPr>
      </w:pPr>
    </w:p>
    <w:p w14:paraId="4275511E" w14:textId="77777777" w:rsidR="001E31A5" w:rsidRPr="00E321A0" w:rsidRDefault="001E31A5" w:rsidP="001E31A5">
      <w:pPr>
        <w:spacing w:after="0"/>
        <w:jc w:val="center"/>
        <w:rPr>
          <w:rFonts w:asciiTheme="majorBidi" w:eastAsia="Times New Roman" w:hAnsiTheme="majorBidi" w:cstheme="majorBidi"/>
          <w:b/>
          <w:caps/>
          <w:sz w:val="24"/>
          <w:szCs w:val="24"/>
        </w:rPr>
      </w:pPr>
    </w:p>
    <w:p w14:paraId="3CF41AE5" w14:textId="77777777" w:rsidR="001E31A5" w:rsidRPr="00E321A0" w:rsidRDefault="001E31A5" w:rsidP="001E31A5">
      <w:pPr>
        <w:jc w:val="center"/>
        <w:rPr>
          <w:rFonts w:asciiTheme="majorBidi" w:eastAsia="Times New Roman" w:hAnsiTheme="majorBidi" w:cstheme="majorBidi"/>
          <w:b/>
          <w:sz w:val="24"/>
          <w:szCs w:val="24"/>
        </w:rPr>
      </w:pPr>
    </w:p>
    <w:p w14:paraId="722B4792" w14:textId="77777777" w:rsidR="001E31A5" w:rsidRPr="00E321A0" w:rsidRDefault="001E31A5" w:rsidP="001E31A5">
      <w:pPr>
        <w:jc w:val="center"/>
        <w:rPr>
          <w:rFonts w:asciiTheme="majorBidi" w:eastAsia="Times New Roman" w:hAnsiTheme="majorBidi" w:cstheme="majorBidi"/>
          <w:b/>
          <w:sz w:val="24"/>
          <w:szCs w:val="24"/>
        </w:rPr>
      </w:pPr>
    </w:p>
    <w:p w14:paraId="3F72BB50" w14:textId="73BCE40F" w:rsidR="001E31A5" w:rsidRPr="00E321A0" w:rsidRDefault="00871E5A" w:rsidP="00FA4FA1">
      <w:pPr>
        <w:jc w:val="center"/>
        <w:rPr>
          <w:rFonts w:asciiTheme="majorBidi" w:hAnsiTheme="majorBidi" w:cstheme="majorBidi"/>
          <w:sz w:val="40"/>
          <w:szCs w:val="40"/>
        </w:rPr>
      </w:pPr>
      <w:r w:rsidRPr="00E321A0">
        <w:rPr>
          <w:rFonts w:asciiTheme="majorBidi" w:hAnsiTheme="majorBidi" w:cstheme="majorBidi"/>
          <w:sz w:val="40"/>
          <w:szCs w:val="40"/>
          <w:rtl/>
        </w:rPr>
        <w:t>د ګړند</w:t>
      </w:r>
      <w:r w:rsidR="008A4496" w:rsidRPr="00E321A0">
        <w:rPr>
          <w:rFonts w:asciiTheme="majorBidi" w:hAnsiTheme="majorBidi" w:cstheme="majorBidi"/>
          <w:sz w:val="40"/>
          <w:szCs w:val="40"/>
          <w:rtl/>
        </w:rPr>
        <w:t xml:space="preserve">ي </w:t>
      </w:r>
      <w:r w:rsidR="00720D25">
        <w:rPr>
          <w:rFonts w:asciiTheme="majorBidi" w:hAnsiTheme="majorBidi" w:cstheme="majorBidi" w:hint="cs"/>
          <w:sz w:val="40"/>
          <w:szCs w:val="40"/>
          <w:rtl/>
          <w:lang w:bidi="ps-AF"/>
        </w:rPr>
        <w:t>ځواب  ویونکی تمویل (</w:t>
      </w:r>
      <w:r w:rsidR="009F3D5A" w:rsidRPr="00E321A0">
        <w:rPr>
          <w:rFonts w:asciiTheme="majorBidi" w:hAnsiTheme="majorBidi" w:cstheme="majorBidi"/>
          <w:sz w:val="40"/>
          <w:szCs w:val="40"/>
          <w:rtl/>
        </w:rPr>
        <w:t>مال</w:t>
      </w:r>
      <w:r w:rsidR="008A4496" w:rsidRPr="00E321A0">
        <w:rPr>
          <w:rFonts w:asciiTheme="majorBidi" w:hAnsiTheme="majorBidi" w:cstheme="majorBidi"/>
          <w:sz w:val="40"/>
          <w:szCs w:val="40"/>
          <w:rtl/>
        </w:rPr>
        <w:t>ي</w:t>
      </w:r>
      <w:r w:rsidR="009F3D5A" w:rsidRPr="00E321A0">
        <w:rPr>
          <w:rFonts w:asciiTheme="majorBidi" w:hAnsiTheme="majorBidi" w:cstheme="majorBidi"/>
          <w:sz w:val="40"/>
          <w:szCs w:val="40"/>
          <w:rtl/>
        </w:rPr>
        <w:t xml:space="preserve"> مرستې</w:t>
      </w:r>
      <w:r w:rsidR="00720D25">
        <w:rPr>
          <w:rFonts w:asciiTheme="majorBidi" w:hAnsiTheme="majorBidi" w:cstheme="majorBidi" w:hint="cs"/>
          <w:sz w:val="40"/>
          <w:szCs w:val="40"/>
          <w:rtl/>
          <w:lang w:bidi="ps-AF"/>
        </w:rPr>
        <w:t>)</w:t>
      </w:r>
      <w:r w:rsidRPr="00E321A0">
        <w:rPr>
          <w:rFonts w:asciiTheme="majorBidi" w:hAnsiTheme="majorBidi" w:cstheme="majorBidi"/>
          <w:sz w:val="40"/>
          <w:szCs w:val="40"/>
          <w:rtl/>
        </w:rPr>
        <w:t xml:space="preserve"> </w:t>
      </w:r>
      <w:r w:rsidR="008A4496" w:rsidRPr="00E321A0">
        <w:rPr>
          <w:rFonts w:asciiTheme="majorBidi" w:hAnsiTheme="majorBidi" w:cstheme="majorBidi"/>
          <w:sz w:val="40"/>
          <w:szCs w:val="40"/>
          <w:rtl/>
        </w:rPr>
        <w:t xml:space="preserve">لپاره د </w:t>
      </w:r>
      <w:r w:rsidRPr="00E321A0">
        <w:rPr>
          <w:rFonts w:asciiTheme="majorBidi" w:hAnsiTheme="majorBidi" w:cstheme="majorBidi"/>
          <w:sz w:val="40"/>
          <w:szCs w:val="40"/>
          <w:rtl/>
        </w:rPr>
        <w:t>غوښتن</w:t>
      </w:r>
      <w:r w:rsidR="008A4496" w:rsidRPr="00E321A0">
        <w:rPr>
          <w:rFonts w:asciiTheme="majorBidi" w:hAnsiTheme="majorBidi" w:cstheme="majorBidi"/>
          <w:sz w:val="40"/>
          <w:szCs w:val="40"/>
          <w:rtl/>
        </w:rPr>
        <w:t>لیک فورمه</w:t>
      </w:r>
    </w:p>
    <w:p w14:paraId="1CCC6EBA" w14:textId="77777777" w:rsidR="00FA4FA1" w:rsidRPr="00E321A0" w:rsidRDefault="00FA4FA1" w:rsidP="00FA4FA1">
      <w:pPr>
        <w:jc w:val="center"/>
        <w:rPr>
          <w:rFonts w:asciiTheme="majorBidi" w:hAnsiTheme="majorBidi" w:cstheme="majorBidi"/>
          <w:sz w:val="32"/>
          <w:szCs w:val="32"/>
        </w:rPr>
      </w:pPr>
    </w:p>
    <w:p w14:paraId="2B5E6C4E" w14:textId="4FEA3C7B" w:rsidR="001E31A5" w:rsidRPr="00E321A0" w:rsidRDefault="008461B7" w:rsidP="00FA4FA1">
      <w:pPr>
        <w:bidi/>
        <w:spacing w:after="0"/>
        <w:jc w:val="center"/>
        <w:rPr>
          <w:rFonts w:asciiTheme="majorBidi" w:eastAsia="Times New Roman" w:hAnsiTheme="majorBidi" w:cstheme="majorBidi"/>
          <w:b/>
          <w:sz w:val="28"/>
          <w:szCs w:val="28"/>
          <w:lang w:bidi="ps-AF"/>
        </w:rPr>
      </w:pPr>
      <w:r w:rsidRPr="00E321A0">
        <w:rPr>
          <w:rFonts w:asciiTheme="majorBidi" w:eastAsia="Times New Roman" w:hAnsiTheme="majorBidi" w:cstheme="majorBidi"/>
          <w:b/>
          <w:sz w:val="32"/>
          <w:szCs w:val="32"/>
          <w:rtl/>
        </w:rPr>
        <w:t xml:space="preserve">د </w:t>
      </w:r>
      <w:r w:rsidR="008A5E34">
        <w:rPr>
          <w:rFonts w:asciiTheme="majorBidi" w:eastAsia="Times New Roman" w:hAnsiTheme="majorBidi" w:cstheme="majorBidi"/>
          <w:b/>
          <w:sz w:val="32"/>
          <w:szCs w:val="32"/>
          <w:rtl/>
        </w:rPr>
        <w:t>ښځو</w:t>
      </w:r>
      <w:r w:rsidRPr="00E321A0">
        <w:rPr>
          <w:rFonts w:asciiTheme="majorBidi" w:eastAsia="Times New Roman" w:hAnsiTheme="majorBidi" w:cstheme="majorBidi"/>
          <w:b/>
          <w:sz w:val="32"/>
          <w:szCs w:val="32"/>
          <w:rtl/>
        </w:rPr>
        <w:t xml:space="preserve"> غږ او د </w:t>
      </w:r>
      <w:r w:rsidR="008A5E34">
        <w:rPr>
          <w:rFonts w:asciiTheme="majorBidi" w:eastAsia="Times New Roman" w:hAnsiTheme="majorBidi" w:cstheme="majorBidi"/>
          <w:b/>
          <w:sz w:val="32"/>
          <w:szCs w:val="32"/>
          <w:rtl/>
        </w:rPr>
        <w:t>مشرتوب-رهبرۍ</w:t>
      </w:r>
      <w:r w:rsidRPr="00E321A0">
        <w:rPr>
          <w:rFonts w:asciiTheme="majorBidi" w:eastAsia="Times New Roman" w:hAnsiTheme="majorBidi" w:cstheme="majorBidi"/>
          <w:b/>
          <w:sz w:val="32"/>
          <w:szCs w:val="32"/>
          <w:rtl/>
        </w:rPr>
        <w:t xml:space="preserve"> پروژه – افغانستان</w:t>
      </w:r>
    </w:p>
    <w:p w14:paraId="606DBE75" w14:textId="77777777" w:rsidR="001E31A5" w:rsidRPr="00E321A0" w:rsidRDefault="001E31A5" w:rsidP="001E31A5">
      <w:pPr>
        <w:jc w:val="center"/>
        <w:rPr>
          <w:rFonts w:asciiTheme="majorBidi" w:eastAsia="Times New Roman" w:hAnsiTheme="majorBidi" w:cstheme="majorBidi"/>
          <w:b/>
          <w:sz w:val="24"/>
          <w:szCs w:val="24"/>
        </w:rPr>
      </w:pPr>
    </w:p>
    <w:p w14:paraId="0BF462C5" w14:textId="6B57D963" w:rsidR="008461B7" w:rsidRPr="00E321A0" w:rsidRDefault="008461B7" w:rsidP="008A4496">
      <w:pPr>
        <w:bidi/>
        <w:spacing w:after="0"/>
        <w:jc w:val="center"/>
        <w:rPr>
          <w:rFonts w:asciiTheme="majorBidi" w:eastAsia="Times New Roman" w:hAnsiTheme="majorBidi" w:cstheme="majorBidi"/>
          <w:b/>
          <w:sz w:val="24"/>
          <w:szCs w:val="24"/>
          <w:rtl/>
        </w:rPr>
      </w:pPr>
    </w:p>
    <w:p w14:paraId="427C0BEA" w14:textId="36B7A710" w:rsidR="008461B7" w:rsidRPr="00E321A0" w:rsidRDefault="00937EE6" w:rsidP="00937EE6">
      <w:pPr>
        <w:bidi/>
        <w:spacing w:after="0"/>
        <w:jc w:val="center"/>
        <w:rPr>
          <w:rFonts w:asciiTheme="majorBidi" w:eastAsia="Times New Roman" w:hAnsiTheme="majorBidi" w:cstheme="majorBidi"/>
          <w:b/>
          <w:sz w:val="32"/>
          <w:szCs w:val="32"/>
        </w:rPr>
      </w:pPr>
      <w:r w:rsidRPr="00E321A0">
        <w:rPr>
          <w:rFonts w:asciiTheme="majorBidi" w:eastAsia="Times New Roman" w:hAnsiTheme="majorBidi" w:cstheme="majorBidi"/>
          <w:b/>
          <w:sz w:val="32"/>
          <w:szCs w:val="32"/>
          <w:rtl/>
          <w:lang w:bidi="ps-AF"/>
        </w:rPr>
        <w:t xml:space="preserve">په </w:t>
      </w:r>
      <w:r w:rsidR="008A4496" w:rsidRPr="00E321A0">
        <w:rPr>
          <w:rFonts w:asciiTheme="majorBidi" w:eastAsia="Times New Roman" w:hAnsiTheme="majorBidi" w:cstheme="majorBidi"/>
          <w:b/>
          <w:sz w:val="32"/>
          <w:szCs w:val="32"/>
          <w:rtl/>
        </w:rPr>
        <w:t xml:space="preserve">افغانستان </w:t>
      </w:r>
      <w:r w:rsidRPr="00E321A0">
        <w:rPr>
          <w:rFonts w:asciiTheme="majorBidi" w:eastAsia="Times New Roman" w:hAnsiTheme="majorBidi" w:cstheme="majorBidi"/>
          <w:b/>
          <w:sz w:val="32"/>
          <w:szCs w:val="32"/>
          <w:rtl/>
          <w:lang w:bidi="ps-AF"/>
        </w:rPr>
        <w:t xml:space="preserve">د </w:t>
      </w:r>
      <w:r w:rsidRPr="00E321A0">
        <w:rPr>
          <w:rFonts w:asciiTheme="majorBidi" w:eastAsia="Times New Roman" w:hAnsiTheme="majorBidi" w:cstheme="majorBidi"/>
          <w:b/>
          <w:sz w:val="32"/>
          <w:szCs w:val="32"/>
          <w:rtl/>
        </w:rPr>
        <w:t>اسیا بنست ادار</w:t>
      </w:r>
      <w:r w:rsidRPr="00E321A0">
        <w:rPr>
          <w:rFonts w:asciiTheme="majorBidi" w:eastAsia="Times New Roman" w:hAnsiTheme="majorBidi" w:cstheme="majorBidi"/>
          <w:b/>
          <w:sz w:val="32"/>
          <w:szCs w:val="32"/>
          <w:rtl/>
          <w:lang w:bidi="ps-AF"/>
        </w:rPr>
        <w:t>ې</w:t>
      </w:r>
      <w:r w:rsidR="008461B7" w:rsidRPr="00E321A0">
        <w:rPr>
          <w:rFonts w:asciiTheme="majorBidi" w:eastAsia="Times New Roman" w:hAnsiTheme="majorBidi" w:cstheme="majorBidi"/>
          <w:b/>
          <w:sz w:val="32"/>
          <w:szCs w:val="32"/>
          <w:rtl/>
        </w:rPr>
        <w:t xml:space="preserve"> ته</w:t>
      </w:r>
      <w:r w:rsidRPr="00E321A0">
        <w:rPr>
          <w:rFonts w:asciiTheme="majorBidi" w:eastAsia="Times New Roman" w:hAnsiTheme="majorBidi" w:cstheme="majorBidi"/>
          <w:b/>
          <w:sz w:val="32"/>
          <w:szCs w:val="32"/>
          <w:rtl/>
        </w:rPr>
        <w:t xml:space="preserve"> سپارل شو</w:t>
      </w:r>
      <w:r w:rsidRPr="00E321A0">
        <w:rPr>
          <w:rFonts w:asciiTheme="majorBidi" w:eastAsia="Times New Roman" w:hAnsiTheme="majorBidi" w:cstheme="majorBidi"/>
          <w:b/>
          <w:sz w:val="32"/>
          <w:szCs w:val="32"/>
          <w:rtl/>
          <w:lang w:bidi="ps-AF"/>
        </w:rPr>
        <w:t>ی دی</w:t>
      </w:r>
      <w:r w:rsidR="008461B7" w:rsidRPr="00E321A0">
        <w:rPr>
          <w:rFonts w:asciiTheme="majorBidi" w:eastAsia="Times New Roman" w:hAnsiTheme="majorBidi" w:cstheme="majorBidi"/>
          <w:b/>
          <w:sz w:val="32"/>
          <w:szCs w:val="32"/>
          <w:rtl/>
        </w:rPr>
        <w:t xml:space="preserve"> </w:t>
      </w:r>
    </w:p>
    <w:p w14:paraId="1A87FDBF" w14:textId="77777777" w:rsidR="001E31A5" w:rsidRPr="00E321A0" w:rsidRDefault="001E31A5" w:rsidP="001E31A5">
      <w:pPr>
        <w:spacing w:after="0"/>
        <w:jc w:val="center"/>
        <w:rPr>
          <w:rFonts w:asciiTheme="majorBidi" w:eastAsia="Times New Roman" w:hAnsiTheme="majorBidi" w:cstheme="majorBidi"/>
          <w:b/>
          <w:sz w:val="24"/>
          <w:szCs w:val="24"/>
        </w:rPr>
      </w:pPr>
    </w:p>
    <w:p w14:paraId="1B8640F5" w14:textId="77777777" w:rsidR="001E31A5" w:rsidRPr="00E321A0" w:rsidRDefault="001E31A5" w:rsidP="001E31A5">
      <w:pPr>
        <w:spacing w:after="0"/>
        <w:rPr>
          <w:rFonts w:asciiTheme="majorBidi" w:eastAsia="Times New Roman" w:hAnsiTheme="majorBidi" w:cstheme="majorBidi"/>
          <w:b/>
          <w:sz w:val="24"/>
          <w:szCs w:val="24"/>
        </w:rPr>
      </w:pPr>
    </w:p>
    <w:p w14:paraId="31891A83" w14:textId="7E85F1BA" w:rsidR="001E31A5" w:rsidRDefault="00937EE6" w:rsidP="00937EE6">
      <w:pPr>
        <w:bidi/>
        <w:spacing w:after="0"/>
        <w:jc w:val="center"/>
        <w:rPr>
          <w:rFonts w:asciiTheme="majorBidi" w:eastAsia="Times New Roman" w:hAnsiTheme="majorBidi" w:cstheme="majorBidi"/>
          <w:b/>
          <w:sz w:val="32"/>
          <w:szCs w:val="32"/>
          <w:rtl/>
          <w:lang w:bidi="ps-AF"/>
        </w:rPr>
      </w:pPr>
      <w:r w:rsidRPr="00E321A0">
        <w:rPr>
          <w:rFonts w:asciiTheme="majorBidi" w:eastAsia="Times New Roman" w:hAnsiTheme="majorBidi" w:cstheme="majorBidi"/>
          <w:b/>
          <w:sz w:val="32"/>
          <w:szCs w:val="32"/>
          <w:rtl/>
          <w:lang w:bidi="ps-AF"/>
        </w:rPr>
        <w:t>سپارښتن</w:t>
      </w:r>
      <w:r w:rsidR="00552EA4">
        <w:rPr>
          <w:rFonts w:asciiTheme="majorBidi" w:eastAsia="Times New Roman" w:hAnsiTheme="majorBidi" w:cstheme="majorBidi" w:hint="cs"/>
          <w:b/>
          <w:sz w:val="32"/>
          <w:szCs w:val="32"/>
          <w:rtl/>
          <w:lang w:bidi="ps-AF"/>
        </w:rPr>
        <w:t>ه</w:t>
      </w:r>
      <w:r w:rsidRPr="00E321A0">
        <w:rPr>
          <w:rFonts w:asciiTheme="majorBidi" w:eastAsia="Times New Roman" w:hAnsiTheme="majorBidi" w:cstheme="majorBidi"/>
          <w:b/>
          <w:sz w:val="32"/>
          <w:szCs w:val="32"/>
          <w:rtl/>
          <w:lang w:bidi="ps-AF"/>
        </w:rPr>
        <w:t>:</w:t>
      </w:r>
    </w:p>
    <w:p w14:paraId="73975C83" w14:textId="10C4F5D1" w:rsidR="00552EA4" w:rsidRDefault="00552EA4" w:rsidP="00552EA4">
      <w:pPr>
        <w:bidi/>
        <w:spacing w:after="0"/>
        <w:jc w:val="center"/>
        <w:rPr>
          <w:rFonts w:asciiTheme="majorBidi" w:eastAsia="Times New Roman" w:hAnsiTheme="majorBidi" w:cstheme="majorBidi"/>
          <w:b/>
          <w:sz w:val="32"/>
          <w:szCs w:val="32"/>
          <w:rtl/>
          <w:lang w:bidi="ps-AF"/>
        </w:rPr>
      </w:pPr>
    </w:p>
    <w:p w14:paraId="6F171FE0" w14:textId="52E5011C" w:rsidR="00552EA4" w:rsidRPr="00E321A0" w:rsidRDefault="00552EA4" w:rsidP="00552EA4">
      <w:pPr>
        <w:bidi/>
        <w:spacing w:after="0"/>
        <w:jc w:val="center"/>
        <w:rPr>
          <w:rFonts w:asciiTheme="majorBidi" w:eastAsia="Times New Roman" w:hAnsiTheme="majorBidi" w:cstheme="majorBidi"/>
          <w:b/>
          <w:sz w:val="32"/>
          <w:szCs w:val="32"/>
          <w:lang w:bidi="ps-AF"/>
        </w:rPr>
      </w:pPr>
      <w:r>
        <w:rPr>
          <w:rFonts w:asciiTheme="majorBidi" w:eastAsia="Times New Roman" w:hAnsiTheme="majorBidi" w:cstheme="majorBidi" w:hint="cs"/>
          <w:b/>
          <w:sz w:val="32"/>
          <w:szCs w:val="32"/>
          <w:rtl/>
          <w:lang w:bidi="ps-AF"/>
        </w:rPr>
        <w:t>د آسیا بنسټ افغانستان</w:t>
      </w:r>
    </w:p>
    <w:p w14:paraId="69C090B0" w14:textId="77777777" w:rsidR="00FA4FA1" w:rsidRPr="00E321A0" w:rsidRDefault="00FA4FA1" w:rsidP="00FA4FA1">
      <w:pPr>
        <w:bidi/>
        <w:spacing w:after="0"/>
        <w:jc w:val="center"/>
        <w:rPr>
          <w:rFonts w:asciiTheme="majorBidi" w:eastAsia="Times New Roman" w:hAnsiTheme="majorBidi" w:cstheme="majorBidi"/>
          <w:b/>
          <w:sz w:val="32"/>
          <w:szCs w:val="32"/>
        </w:rPr>
      </w:pPr>
    </w:p>
    <w:p w14:paraId="4B4B4366" w14:textId="77777777" w:rsidR="001E31A5" w:rsidRPr="00E321A0" w:rsidRDefault="001E31A5" w:rsidP="001E31A5">
      <w:pPr>
        <w:spacing w:after="0"/>
        <w:jc w:val="center"/>
        <w:rPr>
          <w:rFonts w:asciiTheme="majorBidi" w:eastAsia="Times New Roman" w:hAnsiTheme="majorBidi" w:cstheme="majorBidi"/>
          <w:b/>
          <w:sz w:val="24"/>
          <w:szCs w:val="24"/>
        </w:rPr>
      </w:pPr>
    </w:p>
    <w:p w14:paraId="6C09E797" w14:textId="77777777" w:rsidR="00666146" w:rsidRPr="00E321A0" w:rsidRDefault="00666146" w:rsidP="001E31A5">
      <w:pPr>
        <w:rPr>
          <w:rFonts w:asciiTheme="majorBidi" w:hAnsiTheme="majorBidi" w:cstheme="majorBidi"/>
          <w:sz w:val="24"/>
          <w:szCs w:val="24"/>
        </w:rPr>
      </w:pPr>
    </w:p>
    <w:p w14:paraId="3AC26972" w14:textId="77777777" w:rsidR="00666146" w:rsidRPr="00E321A0" w:rsidRDefault="00666146" w:rsidP="001E31A5">
      <w:pPr>
        <w:rPr>
          <w:rFonts w:asciiTheme="majorBidi" w:hAnsiTheme="majorBidi" w:cstheme="majorBidi"/>
          <w:sz w:val="24"/>
          <w:szCs w:val="24"/>
        </w:rPr>
      </w:pPr>
    </w:p>
    <w:p w14:paraId="64CE137C" w14:textId="77777777" w:rsidR="00666146" w:rsidRPr="00E321A0" w:rsidRDefault="00666146" w:rsidP="001E31A5">
      <w:pPr>
        <w:rPr>
          <w:rFonts w:asciiTheme="majorBidi" w:hAnsiTheme="majorBidi" w:cstheme="majorBidi"/>
          <w:sz w:val="24"/>
          <w:szCs w:val="24"/>
        </w:rPr>
      </w:pPr>
    </w:p>
    <w:p w14:paraId="66C95D7A" w14:textId="77777777" w:rsidR="00666146" w:rsidRPr="00E321A0" w:rsidRDefault="00666146" w:rsidP="001E31A5">
      <w:pPr>
        <w:rPr>
          <w:rFonts w:asciiTheme="majorBidi" w:hAnsiTheme="majorBidi" w:cstheme="majorBidi"/>
          <w:sz w:val="24"/>
          <w:szCs w:val="24"/>
        </w:rPr>
      </w:pPr>
    </w:p>
    <w:p w14:paraId="77CB72B5" w14:textId="77777777" w:rsidR="009C0807" w:rsidRDefault="009C0807" w:rsidP="00666146">
      <w:pPr>
        <w:rPr>
          <w:rFonts w:asciiTheme="majorBidi" w:hAnsiTheme="majorBidi" w:cstheme="majorBidi"/>
          <w:sz w:val="24"/>
          <w:szCs w:val="24"/>
          <w:rtl/>
        </w:rPr>
      </w:pPr>
    </w:p>
    <w:p w14:paraId="3E70404D" w14:textId="77777777" w:rsidR="009C0807" w:rsidRDefault="009C0807" w:rsidP="00666146">
      <w:pPr>
        <w:rPr>
          <w:rFonts w:asciiTheme="majorBidi" w:hAnsiTheme="majorBidi" w:cstheme="majorBidi"/>
          <w:sz w:val="24"/>
          <w:szCs w:val="24"/>
          <w:rtl/>
        </w:rPr>
      </w:pPr>
    </w:p>
    <w:p w14:paraId="54A62368" w14:textId="52FC91BF" w:rsidR="00666146" w:rsidRPr="00E321A0" w:rsidRDefault="00B84767" w:rsidP="00666146">
      <w:pPr>
        <w:rPr>
          <w:rFonts w:asciiTheme="majorBidi" w:hAnsiTheme="majorBidi" w:cstheme="majorBidi"/>
          <w:sz w:val="24"/>
          <w:szCs w:val="24"/>
        </w:rPr>
      </w:pPr>
      <w:r w:rsidRPr="00E321A0">
        <w:rPr>
          <w:rFonts w:asciiTheme="majorBidi" w:hAnsiTheme="majorBidi" w:cstheme="majorBidi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95B3337" wp14:editId="04A051EF">
                <wp:simplePos x="0" y="0"/>
                <wp:positionH relativeFrom="margin">
                  <wp:posOffset>-123825</wp:posOffset>
                </wp:positionH>
                <wp:positionV relativeFrom="paragraph">
                  <wp:posOffset>431165</wp:posOffset>
                </wp:positionV>
                <wp:extent cx="5927725" cy="601980"/>
                <wp:effectExtent l="0" t="0" r="0" b="7620"/>
                <wp:wrapSquare wrapText="bothSides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27725" cy="601980"/>
                          <a:chOff x="0" y="0"/>
                          <a:chExt cx="5927725" cy="602242"/>
                        </a:xfrm>
                      </wpg:grpSpPr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36482"/>
                            <a:ext cx="3404235" cy="3657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72000" y="0"/>
                            <a:ext cx="1355725" cy="5486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779FBB5" id="Group 4" o:spid="_x0000_s1026" style="position:absolute;margin-left:-9.75pt;margin-top:33.95pt;width:466.75pt;height:47.4pt;z-index:251661312;mso-position-horizontal-relative:margin" coordsize="59277,6022" o:gfxdata="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7" type="#_x0000_t75" style="position:absolute;top:2364;width:34042;height:36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">
                  <v:imagedata r:id="rId9" o:title=""/>
                </v:shape>
                <v:shape id="Picture 11" o:spid="_x0000_s1028" type="#_x0000_t75" style="position:absolute;left:45720;width:13557;height:54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">
                  <v:imagedata r:id="rId10" o:title=""/>
                </v:shape>
                <w10:wrap type="square" anchorx="margin"/>
              </v:group>
            </w:pict>
          </mc:Fallback>
        </mc:AlternateContent>
      </w:r>
    </w:p>
    <w:p w14:paraId="34449AC5" w14:textId="77777777" w:rsidR="003A06A2" w:rsidRPr="00E321A0" w:rsidRDefault="003A06A2" w:rsidP="009A4029">
      <w:pPr>
        <w:spacing w:line="240" w:lineRule="auto"/>
        <w:jc w:val="center"/>
        <w:rPr>
          <w:rFonts w:asciiTheme="majorBidi" w:hAnsiTheme="majorBidi" w:cstheme="majorBid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A06A2" w:rsidRPr="00E321A0" w14:paraId="6BF8F483" w14:textId="77777777" w:rsidTr="003A06A2">
        <w:tc>
          <w:tcPr>
            <w:tcW w:w="9350" w:type="dxa"/>
            <w:shd w:val="clear" w:color="auto" w:fill="B4C6E7" w:themeFill="accent1" w:themeFillTint="66"/>
          </w:tcPr>
          <w:p w14:paraId="4C06AD58" w14:textId="721C58D2" w:rsidR="00871E5A" w:rsidRPr="00923E0A" w:rsidRDefault="00871E5A" w:rsidP="00FA4FA1">
            <w:pPr>
              <w:spacing w:line="240" w:lineRule="auto"/>
              <w:jc w:val="center"/>
              <w:rPr>
                <w:rFonts w:asciiTheme="majorBidi" w:hAnsiTheme="majorBidi" w:cstheme="majorBidi"/>
                <w:bCs/>
                <w:sz w:val="28"/>
                <w:szCs w:val="28"/>
                <w:rtl/>
                <w:lang w:bidi="ps-AF"/>
              </w:rPr>
            </w:pPr>
            <w:r w:rsidRPr="00923E0A">
              <w:rPr>
                <w:rFonts w:asciiTheme="majorBidi" w:hAnsiTheme="majorBidi" w:cstheme="majorBidi"/>
                <w:bCs/>
                <w:sz w:val="28"/>
                <w:szCs w:val="28"/>
                <w:rtl/>
              </w:rPr>
              <w:t xml:space="preserve">د </w:t>
            </w:r>
            <w:r w:rsidR="00A76BFE">
              <w:rPr>
                <w:rFonts w:asciiTheme="majorBidi" w:hAnsiTheme="majorBidi" w:cstheme="majorBidi"/>
                <w:bCs/>
                <w:sz w:val="28"/>
                <w:szCs w:val="28"/>
                <w:rtl/>
              </w:rPr>
              <w:t>ځواب ویونکی تمویل(مالی مرستی)</w:t>
            </w:r>
            <w:r w:rsidR="00FA4FA1" w:rsidRPr="00923E0A">
              <w:rPr>
                <w:rFonts w:asciiTheme="majorBidi" w:hAnsiTheme="majorBidi" w:cstheme="majorBidi"/>
                <w:bCs/>
                <w:sz w:val="28"/>
                <w:szCs w:val="28"/>
                <w:rtl/>
                <w:lang w:bidi="ps-AF"/>
              </w:rPr>
              <w:t xml:space="preserve"> لپاره د غوښتنلیک فورمه</w:t>
            </w:r>
          </w:p>
          <w:p w14:paraId="72A62C28" w14:textId="33827944" w:rsidR="00871E5A" w:rsidRPr="00E321A0" w:rsidRDefault="00871E5A" w:rsidP="003A06A2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  <w:lang w:bidi="ps-AF"/>
              </w:rPr>
            </w:pPr>
            <w:r w:rsidRPr="00923E0A">
              <w:rPr>
                <w:rFonts w:asciiTheme="majorBidi" w:hAnsiTheme="majorBidi" w:cstheme="majorBidi"/>
                <w:bCs/>
                <w:sz w:val="28"/>
                <w:szCs w:val="28"/>
                <w:rtl/>
                <w:lang w:bidi="ps-AF"/>
              </w:rPr>
              <w:t xml:space="preserve">د </w:t>
            </w:r>
            <w:r w:rsidR="008A5E34" w:rsidRPr="00923E0A">
              <w:rPr>
                <w:rFonts w:asciiTheme="majorBidi" w:hAnsiTheme="majorBidi" w:cstheme="majorBidi"/>
                <w:bCs/>
                <w:sz w:val="28"/>
                <w:szCs w:val="28"/>
                <w:rtl/>
                <w:lang w:bidi="ps-AF"/>
              </w:rPr>
              <w:t>ښځو</w:t>
            </w:r>
            <w:r w:rsidRPr="00923E0A">
              <w:rPr>
                <w:rFonts w:asciiTheme="majorBidi" w:hAnsiTheme="majorBidi" w:cstheme="majorBidi"/>
                <w:bCs/>
                <w:sz w:val="28"/>
                <w:szCs w:val="28"/>
                <w:rtl/>
                <w:lang w:bidi="ps-AF"/>
              </w:rPr>
              <w:t xml:space="preserve"> غږ او </w:t>
            </w:r>
            <w:r w:rsidR="00FA4FA1" w:rsidRPr="00923E0A">
              <w:rPr>
                <w:rFonts w:asciiTheme="majorBidi" w:hAnsiTheme="majorBidi" w:cstheme="majorBidi"/>
                <w:bCs/>
                <w:sz w:val="28"/>
                <w:szCs w:val="28"/>
                <w:rtl/>
                <w:lang w:bidi="ps-AF"/>
              </w:rPr>
              <w:t xml:space="preserve">د </w:t>
            </w:r>
            <w:r w:rsidR="008A5E34" w:rsidRPr="00923E0A">
              <w:rPr>
                <w:rFonts w:asciiTheme="majorBidi" w:hAnsiTheme="majorBidi" w:cstheme="majorBidi"/>
                <w:bCs/>
                <w:sz w:val="28"/>
                <w:szCs w:val="28"/>
                <w:rtl/>
                <w:lang w:bidi="ps-AF"/>
              </w:rPr>
              <w:t>مشرتوب</w:t>
            </w:r>
            <w:r w:rsidR="001C7B27">
              <w:rPr>
                <w:rFonts w:asciiTheme="majorBidi" w:hAnsiTheme="majorBidi" w:cstheme="majorBidi" w:hint="cs"/>
                <w:bCs/>
                <w:sz w:val="28"/>
                <w:szCs w:val="28"/>
                <w:rtl/>
                <w:lang w:bidi="ps-AF"/>
              </w:rPr>
              <w:t xml:space="preserve"> </w:t>
            </w:r>
            <w:r w:rsidR="008A5E34" w:rsidRPr="00923E0A">
              <w:rPr>
                <w:rFonts w:asciiTheme="majorBidi" w:hAnsiTheme="majorBidi" w:cstheme="majorBidi"/>
                <w:bCs/>
                <w:sz w:val="28"/>
                <w:szCs w:val="28"/>
                <w:rtl/>
                <w:lang w:bidi="ps-AF"/>
              </w:rPr>
              <w:t>-</w:t>
            </w:r>
            <w:r w:rsidR="001C7B27">
              <w:rPr>
                <w:rFonts w:asciiTheme="majorBidi" w:hAnsiTheme="majorBidi" w:cstheme="majorBidi" w:hint="cs"/>
                <w:bCs/>
                <w:sz w:val="28"/>
                <w:szCs w:val="28"/>
                <w:rtl/>
                <w:lang w:bidi="ps-AF"/>
              </w:rPr>
              <w:t xml:space="preserve"> </w:t>
            </w:r>
            <w:r w:rsidR="008A5E34" w:rsidRPr="00923E0A">
              <w:rPr>
                <w:rFonts w:asciiTheme="majorBidi" w:hAnsiTheme="majorBidi" w:cstheme="majorBidi"/>
                <w:bCs/>
                <w:sz w:val="28"/>
                <w:szCs w:val="28"/>
                <w:rtl/>
                <w:lang w:bidi="ps-AF"/>
              </w:rPr>
              <w:t>رهبرۍ</w:t>
            </w:r>
            <w:r w:rsidRPr="00923E0A">
              <w:rPr>
                <w:rFonts w:asciiTheme="majorBidi" w:hAnsiTheme="majorBidi" w:cstheme="majorBidi"/>
                <w:bCs/>
                <w:sz w:val="28"/>
                <w:szCs w:val="28"/>
                <w:rtl/>
                <w:lang w:bidi="ps-AF"/>
              </w:rPr>
              <w:t xml:space="preserve"> پروژه - افغانستان</w:t>
            </w:r>
          </w:p>
        </w:tc>
      </w:tr>
    </w:tbl>
    <w:p w14:paraId="55A05D31" w14:textId="5D1D6428" w:rsidR="003A06A2" w:rsidRPr="00E321A0" w:rsidRDefault="003A06A2" w:rsidP="009A4029">
      <w:pPr>
        <w:spacing w:line="240" w:lineRule="auto"/>
        <w:jc w:val="center"/>
        <w:rPr>
          <w:rFonts w:asciiTheme="majorBidi" w:hAnsiTheme="majorBidi" w:cstheme="majorBidi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A06A2" w:rsidRPr="00E321A0" w14:paraId="2B200683" w14:textId="77777777" w:rsidTr="00871E5A">
        <w:trPr>
          <w:trHeight w:val="638"/>
        </w:trPr>
        <w:tc>
          <w:tcPr>
            <w:tcW w:w="9350" w:type="dxa"/>
            <w:shd w:val="clear" w:color="auto" w:fill="D9E2F3" w:themeFill="accent1" w:themeFillTint="33"/>
          </w:tcPr>
          <w:p w14:paraId="475BE2FE" w14:textId="1A2B7E0D" w:rsidR="00871E5A" w:rsidRPr="00923E0A" w:rsidRDefault="00FA4FA1" w:rsidP="00871E5A">
            <w:pPr>
              <w:bidi/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  <w:lang w:bidi="ps-AF"/>
              </w:rPr>
            </w:pPr>
            <w:r w:rsidRPr="00923E0A">
              <w:rPr>
                <w:rFonts w:asciiTheme="majorBidi" w:eastAsia="Times New Roman" w:hAnsiTheme="majorBidi" w:cstheme="majorBidi"/>
                <w:bCs/>
                <w:sz w:val="28"/>
                <w:szCs w:val="28"/>
                <w:rtl/>
                <w:lang w:eastAsia="es-ES" w:bidi="ps-AF"/>
              </w:rPr>
              <w:t>لومړۍ</w:t>
            </w:r>
            <w:r w:rsidR="00871E5A" w:rsidRPr="00923E0A">
              <w:rPr>
                <w:rFonts w:asciiTheme="majorBidi" w:eastAsia="Times New Roman" w:hAnsiTheme="majorBidi" w:cstheme="majorBidi"/>
                <w:bCs/>
                <w:sz w:val="28"/>
                <w:szCs w:val="28"/>
                <w:rtl/>
                <w:lang w:eastAsia="es-ES" w:bidi="ps-AF"/>
              </w:rPr>
              <w:t xml:space="preserve"> برخه: د </w:t>
            </w:r>
            <w:r w:rsidR="008A5E34" w:rsidRPr="00923E0A">
              <w:rPr>
                <w:rFonts w:asciiTheme="majorBidi" w:eastAsia="Times New Roman" w:hAnsiTheme="majorBidi" w:cstheme="majorBidi"/>
                <w:bCs/>
                <w:sz w:val="28"/>
                <w:szCs w:val="28"/>
                <w:rtl/>
                <w:lang w:eastAsia="es-ES" w:bidi="ps-AF"/>
              </w:rPr>
              <w:t>ښځو</w:t>
            </w:r>
            <w:r w:rsidR="00871E5A" w:rsidRPr="00923E0A">
              <w:rPr>
                <w:rFonts w:asciiTheme="majorBidi" w:eastAsia="Times New Roman" w:hAnsiTheme="majorBidi" w:cstheme="majorBidi"/>
                <w:bCs/>
                <w:sz w:val="28"/>
                <w:szCs w:val="28"/>
                <w:rtl/>
                <w:lang w:eastAsia="es-ES" w:bidi="ps-AF"/>
              </w:rPr>
              <w:t xml:space="preserve"> غږ او </w:t>
            </w:r>
            <w:r w:rsidR="006D6D70" w:rsidRPr="00923E0A">
              <w:rPr>
                <w:rFonts w:asciiTheme="majorBidi" w:eastAsia="Times New Roman" w:hAnsiTheme="majorBidi" w:cstheme="majorBidi"/>
                <w:bCs/>
                <w:sz w:val="28"/>
                <w:szCs w:val="28"/>
                <w:rtl/>
                <w:lang w:eastAsia="es-ES" w:bidi="ps-AF"/>
              </w:rPr>
              <w:t xml:space="preserve">د </w:t>
            </w:r>
            <w:r w:rsidR="00871E5A" w:rsidRPr="00923E0A">
              <w:rPr>
                <w:rFonts w:asciiTheme="majorBidi" w:eastAsia="Times New Roman" w:hAnsiTheme="majorBidi" w:cstheme="majorBidi"/>
                <w:bCs/>
                <w:sz w:val="28"/>
                <w:szCs w:val="28"/>
                <w:rtl/>
                <w:lang w:eastAsia="es-ES" w:bidi="ps-AF"/>
              </w:rPr>
              <w:t>رهبرۍ پروژې پیژندنه</w:t>
            </w:r>
          </w:p>
        </w:tc>
      </w:tr>
    </w:tbl>
    <w:p w14:paraId="4B9836C9" w14:textId="58F1DB96" w:rsidR="003A06A2" w:rsidRPr="00E321A0" w:rsidRDefault="003A06A2" w:rsidP="009A4029">
      <w:pPr>
        <w:spacing w:line="240" w:lineRule="auto"/>
        <w:jc w:val="center"/>
        <w:rPr>
          <w:rFonts w:asciiTheme="majorBidi" w:hAnsiTheme="majorBidi" w:cstheme="majorBidi"/>
          <w:b/>
          <w:sz w:val="24"/>
          <w:szCs w:val="24"/>
        </w:rPr>
      </w:pPr>
    </w:p>
    <w:p w14:paraId="186F68E3" w14:textId="5FE3F6DE" w:rsidR="00871E5A" w:rsidRPr="00E321A0" w:rsidRDefault="00871E5A" w:rsidP="002D7CC0">
      <w:pPr>
        <w:bidi/>
        <w:jc w:val="both"/>
        <w:rPr>
          <w:rFonts w:asciiTheme="majorBidi" w:hAnsiTheme="majorBidi" w:cstheme="majorBidi"/>
          <w:color w:val="000000"/>
          <w:sz w:val="24"/>
          <w:szCs w:val="24"/>
          <w:lang w:val="en-CA" w:bidi="ps-AF"/>
        </w:rPr>
      </w:pP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د </w:t>
      </w:r>
      <w:r w:rsidR="008A5E34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>ښځو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غږ او </w:t>
      </w:r>
      <w:r w:rsidR="006D6D70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د 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>رهبر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ۍ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(</w:t>
      </w:r>
      <w:r w:rsidRPr="00E321A0">
        <w:rPr>
          <w:rFonts w:asciiTheme="majorBidi" w:hAnsiTheme="majorBidi" w:cstheme="majorBidi"/>
          <w:color w:val="000000"/>
          <w:sz w:val="24"/>
          <w:szCs w:val="24"/>
          <w:lang w:val="en-CA"/>
        </w:rPr>
        <w:t>WVL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) 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>پروژه</w:t>
      </w:r>
      <w:r w:rsidR="009F3A6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="006D6D70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یوه 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>پنځه کلن</w:t>
      </w:r>
      <w:r w:rsidR="006D6D70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ه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(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۲۰۱۹ز کال </w:t>
      </w:r>
      <w:r w:rsidR="006D6D70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د 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مارچ میاشت </w:t>
      </w:r>
      <w:r w:rsidR="006D6D70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څخه تر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۲۰۲۴ز کال </w:t>
      </w:r>
      <w:r w:rsidR="006D6D70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د 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مارچ میاشت</w:t>
      </w:r>
      <w:r w:rsidR="006D6D70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پورې</w:t>
      </w:r>
      <w:r w:rsidR="009F3A6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>)</w:t>
      </w:r>
      <w:r w:rsidR="009F3A6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="006D6D70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پروژه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د</w:t>
      </w:r>
      <w:r w:rsidR="006D6D70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ه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چې موخه یې 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په افغانستان کې د </w:t>
      </w:r>
      <w:r w:rsidR="008A5E34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>ښځو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غږ او </w:t>
      </w:r>
      <w:r w:rsidR="00A025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رهبرۍ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پیاوړي 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>کول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دي.</w:t>
      </w:r>
      <w:r w:rsidR="00A025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د </w:t>
      </w:r>
      <w:r w:rsidR="00A025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غه پروژه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د</w:t>
      </w:r>
      <w:r w:rsidR="00A025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="00776BF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هېواد په داخل کې د هغو ادارو او</w:t>
      </w:r>
      <w:r w:rsidR="00A025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="00F876BC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سازمانونو</w:t>
      </w:r>
      <w:r w:rsidR="00A025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="00776BF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د فعاليتونو او </w:t>
      </w:r>
      <w:r w:rsidR="002D7CC0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ظ</w:t>
      </w:r>
      <w:r w:rsidR="00776BF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رفیتونو څخه ملاتړ کوي </w:t>
      </w:r>
      <w:r w:rsidR="00A025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چې 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د افغان </w:t>
      </w:r>
      <w:r w:rsidR="008A5E34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ښځو</w:t>
      </w:r>
      <w:r w:rsidR="00A025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="00776BF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او انجونو </w:t>
      </w:r>
      <w:r w:rsidR="00A025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د پیاوړتیا</w:t>
      </w:r>
      <w:r w:rsidR="00776BF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، د هغوی د حقونو د ساتنې پرمختیا او د جنسیت مساواتو د 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لاسته راوړ</w:t>
      </w:r>
      <w:r w:rsidR="007B0064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لو </w:t>
      </w:r>
      <w:r w:rsidR="00776BF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لپاره کار کوي</w:t>
      </w:r>
      <w:r w:rsidR="007B0064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. </w:t>
      </w:r>
      <w:r w:rsidR="00892D7A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د </w:t>
      </w:r>
      <w:r w:rsidR="008A5E34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ښځو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="00892D7A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د 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حقونو </w:t>
      </w:r>
      <w:r w:rsidR="00892D7A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ځایې او سیمه اېزو </w:t>
      </w:r>
      <w:r w:rsidR="00A3464B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ادارو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او خوځښتونو </w:t>
      </w:r>
      <w:r w:rsidR="00A3464B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سره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د </w:t>
      </w:r>
      <w:r w:rsidR="00A3464B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مالي مرستو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="00E5725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د ډې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رولو له لارې، </w:t>
      </w:r>
      <w:r w:rsidR="00892D7A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د </w:t>
      </w:r>
      <w:r w:rsidR="00A3464B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غه 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پروژه د سیمه ا</w:t>
      </w:r>
      <w:r w:rsidR="00892D7A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ې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زو افغان</w:t>
      </w:r>
      <w:r w:rsidR="00A3464B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ي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="00A3464B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ادارو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او خوځښتونو </w:t>
      </w:r>
      <w:r w:rsidR="001569B1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له هڅو 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سره مرسته کوي ترڅو </w:t>
      </w:r>
      <w:r w:rsidR="00E5725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په 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پال</w:t>
      </w:r>
      <w:r w:rsidR="00E5725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ې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س</w:t>
      </w:r>
      <w:r w:rsidR="00A3464B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ي</w:t>
      </w:r>
      <w:r w:rsidR="00E5725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و</w:t>
      </w:r>
      <w:r w:rsidR="00A3464B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او قوانین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(</w:t>
      </w:r>
      <w:r w:rsidR="00A3464B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او 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د </w:t>
      </w:r>
      <w:r w:rsidR="00A3464B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هغه 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پلي </w:t>
      </w:r>
      <w:r w:rsidR="00A3464B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کول</w:t>
      </w:r>
      <w:r w:rsidR="00E5725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و کې)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د خدماتو </w:t>
      </w:r>
      <w:r w:rsidR="00E5725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په وړاندې کولو او همدارنګه په متضرره ټولنیز باورونو او دودونو کې د </w:t>
      </w:r>
      <w:r w:rsidR="008A5E34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ښځو</w:t>
      </w:r>
      <w:r w:rsidR="00E5725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او انجونو پر وړاندې</w:t>
      </w:r>
      <w:r w:rsidR="00912F5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تبعیض او </w:t>
      </w:r>
      <w:r w:rsidR="00E5725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د هغوی د حقوقو څخه</w:t>
      </w:r>
      <w:r w:rsidR="00912F5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="00E5725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د </w:t>
      </w:r>
      <w:r w:rsidR="00912F5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سرغړون</w:t>
      </w:r>
      <w:r w:rsidR="00E5725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و هڅې</w:t>
      </w:r>
      <w:r w:rsidR="00912F5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="00E5725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له </w:t>
      </w:r>
      <w:r w:rsidR="00912F5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م</w:t>
      </w:r>
      <w:r w:rsidR="00E5725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ې</w:t>
      </w:r>
      <w:r w:rsidR="00912F5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نځه یوسي</w:t>
      </w:r>
      <w:r w:rsidR="00D7098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.</w:t>
      </w:r>
    </w:p>
    <w:p w14:paraId="32D68DB9" w14:textId="75C8EF34" w:rsidR="009F3A66" w:rsidRPr="00E321A0" w:rsidRDefault="009F3A66" w:rsidP="001F43EC">
      <w:pPr>
        <w:pStyle w:val="Text1"/>
        <w:bidi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E321A0">
        <w:rPr>
          <w:rFonts w:asciiTheme="majorBidi" w:hAnsiTheme="majorBidi" w:cstheme="majorBidi"/>
          <w:iCs/>
          <w:sz w:val="24"/>
          <w:szCs w:val="24"/>
          <w:rtl/>
        </w:rPr>
        <w:t>د</w:t>
      </w:r>
      <w:r w:rsidR="00E91154" w:rsidRPr="00E321A0">
        <w:rPr>
          <w:rFonts w:asciiTheme="majorBidi" w:hAnsiTheme="majorBidi" w:cstheme="majorBidi"/>
          <w:iCs/>
          <w:sz w:val="24"/>
          <w:szCs w:val="24"/>
          <w:rtl/>
          <w:lang w:bidi="ps-AF"/>
        </w:rPr>
        <w:t xml:space="preserve"> </w:t>
      </w:r>
      <w:r w:rsidR="008A5E34">
        <w:rPr>
          <w:rFonts w:asciiTheme="majorBidi" w:hAnsiTheme="majorBidi" w:cstheme="majorBidi"/>
          <w:iCs/>
          <w:sz w:val="24"/>
          <w:szCs w:val="24"/>
          <w:rtl/>
          <w:lang w:bidi="ps-AF"/>
        </w:rPr>
        <w:t>ښځو</w:t>
      </w:r>
      <w:r w:rsidR="001F43EC" w:rsidRPr="00E321A0">
        <w:rPr>
          <w:rFonts w:asciiTheme="majorBidi" w:hAnsiTheme="majorBidi" w:cstheme="majorBidi"/>
          <w:iCs/>
          <w:sz w:val="24"/>
          <w:szCs w:val="24"/>
          <w:rtl/>
          <w:lang w:bidi="ps-AF"/>
        </w:rPr>
        <w:t xml:space="preserve"> غږ او </w:t>
      </w:r>
      <w:r w:rsidR="00E91154" w:rsidRPr="00E321A0">
        <w:rPr>
          <w:rFonts w:asciiTheme="majorBidi" w:hAnsiTheme="majorBidi" w:cstheme="majorBidi"/>
          <w:iCs/>
          <w:sz w:val="24"/>
          <w:szCs w:val="24"/>
          <w:rtl/>
          <w:lang w:bidi="ps-AF"/>
        </w:rPr>
        <w:t xml:space="preserve">د </w:t>
      </w:r>
      <w:r w:rsidR="008A5E34">
        <w:rPr>
          <w:rFonts w:asciiTheme="majorBidi" w:hAnsiTheme="majorBidi" w:cstheme="majorBidi"/>
          <w:iCs/>
          <w:sz w:val="24"/>
          <w:szCs w:val="24"/>
          <w:rtl/>
          <w:lang w:bidi="ps-AF"/>
        </w:rPr>
        <w:t>مشرتوب-رهبرۍ</w:t>
      </w:r>
      <w:r w:rsidRPr="00E321A0">
        <w:rPr>
          <w:rFonts w:asciiTheme="majorBidi" w:hAnsiTheme="majorBidi" w:cstheme="majorBidi"/>
          <w:iCs/>
          <w:sz w:val="24"/>
          <w:szCs w:val="24"/>
          <w:rtl/>
        </w:rPr>
        <w:t xml:space="preserve"> پروژې </w:t>
      </w:r>
      <w:r w:rsidRPr="00E321A0">
        <w:rPr>
          <w:rFonts w:asciiTheme="majorBidi" w:hAnsiTheme="majorBidi" w:cstheme="majorBidi"/>
          <w:iCs/>
          <w:sz w:val="24"/>
          <w:szCs w:val="24"/>
          <w:rtl/>
          <w:lang w:bidi="ps-AF"/>
        </w:rPr>
        <w:t>موخه</w:t>
      </w:r>
      <w:r w:rsidRPr="00E321A0">
        <w:rPr>
          <w:rFonts w:asciiTheme="majorBidi" w:hAnsiTheme="majorBidi" w:cstheme="majorBidi"/>
          <w:iCs/>
          <w:sz w:val="24"/>
          <w:szCs w:val="24"/>
          <w:rtl/>
        </w:rPr>
        <w:t xml:space="preserve"> په افغانستان کې د </w:t>
      </w:r>
      <w:r w:rsidR="008A5E34">
        <w:rPr>
          <w:rFonts w:asciiTheme="majorBidi" w:hAnsiTheme="majorBidi" w:cstheme="majorBidi"/>
          <w:iCs/>
          <w:sz w:val="24"/>
          <w:szCs w:val="24"/>
          <w:rtl/>
        </w:rPr>
        <w:t>ښځو</w:t>
      </w:r>
      <w:r w:rsidRPr="00E321A0">
        <w:rPr>
          <w:rFonts w:asciiTheme="majorBidi" w:hAnsiTheme="majorBidi" w:cstheme="majorBidi"/>
          <w:iCs/>
          <w:sz w:val="24"/>
          <w:szCs w:val="24"/>
          <w:rtl/>
        </w:rPr>
        <w:t xml:space="preserve"> </w:t>
      </w:r>
      <w:r w:rsidR="001F43EC" w:rsidRPr="00E321A0">
        <w:rPr>
          <w:rFonts w:asciiTheme="majorBidi" w:hAnsiTheme="majorBidi" w:cstheme="majorBidi"/>
          <w:iCs/>
          <w:sz w:val="24"/>
          <w:szCs w:val="24"/>
          <w:rtl/>
          <w:lang w:bidi="ps-AF"/>
        </w:rPr>
        <w:t>او</w:t>
      </w:r>
      <w:r w:rsidR="00983481" w:rsidRPr="00E321A0">
        <w:rPr>
          <w:rFonts w:asciiTheme="majorBidi" w:hAnsiTheme="majorBidi" w:cstheme="majorBidi"/>
          <w:iCs/>
          <w:sz w:val="24"/>
          <w:szCs w:val="24"/>
          <w:rtl/>
          <w:lang w:bidi="ps-AF"/>
        </w:rPr>
        <w:t xml:space="preserve"> </w:t>
      </w:r>
      <w:r w:rsidR="008A5E34">
        <w:rPr>
          <w:rFonts w:asciiTheme="majorBidi" w:hAnsiTheme="majorBidi" w:cstheme="majorBidi"/>
          <w:iCs/>
          <w:sz w:val="24"/>
          <w:szCs w:val="24"/>
          <w:rtl/>
          <w:lang w:bidi="ps-AF"/>
        </w:rPr>
        <w:t>ښځو</w:t>
      </w:r>
      <w:r w:rsidR="00983481" w:rsidRPr="00E321A0">
        <w:rPr>
          <w:rFonts w:asciiTheme="majorBidi" w:hAnsiTheme="majorBidi" w:cstheme="majorBidi"/>
          <w:iCs/>
          <w:sz w:val="24"/>
          <w:szCs w:val="24"/>
          <w:rtl/>
          <w:lang w:bidi="ps-AF"/>
        </w:rPr>
        <w:t xml:space="preserve"> اړوند</w:t>
      </w:r>
      <w:r w:rsidR="001F43EC" w:rsidRPr="00E321A0">
        <w:rPr>
          <w:rFonts w:asciiTheme="majorBidi" w:hAnsiTheme="majorBidi" w:cstheme="majorBidi"/>
          <w:iCs/>
          <w:sz w:val="24"/>
          <w:szCs w:val="24"/>
          <w:rtl/>
          <w:lang w:bidi="ps-AF"/>
        </w:rPr>
        <w:t xml:space="preserve"> </w:t>
      </w:r>
      <w:r w:rsidR="00F876BC">
        <w:rPr>
          <w:rFonts w:asciiTheme="majorBidi" w:hAnsiTheme="majorBidi" w:cstheme="majorBidi"/>
          <w:iCs/>
          <w:sz w:val="24"/>
          <w:szCs w:val="24"/>
          <w:rtl/>
          <w:lang w:bidi="ps-AF"/>
        </w:rPr>
        <w:t>سازمانونو</w:t>
      </w:r>
      <w:r w:rsidR="001F43EC" w:rsidRPr="00E321A0">
        <w:rPr>
          <w:rFonts w:asciiTheme="majorBidi" w:hAnsiTheme="majorBidi" w:cstheme="majorBidi"/>
          <w:iCs/>
          <w:sz w:val="24"/>
          <w:szCs w:val="24"/>
          <w:rtl/>
          <w:lang w:bidi="ps-AF"/>
        </w:rPr>
        <w:t xml:space="preserve"> په </w:t>
      </w:r>
      <w:r w:rsidRPr="00E321A0">
        <w:rPr>
          <w:rFonts w:asciiTheme="majorBidi" w:hAnsiTheme="majorBidi" w:cstheme="majorBidi"/>
          <w:iCs/>
          <w:sz w:val="24"/>
          <w:szCs w:val="24"/>
          <w:rtl/>
        </w:rPr>
        <w:t>پیاوړي کولو کې مرسته کول دي.</w:t>
      </w:r>
      <w:r w:rsidR="00C850C0" w:rsidRPr="00E321A0">
        <w:rPr>
          <w:rFonts w:asciiTheme="majorBidi" w:hAnsiTheme="majorBidi" w:cstheme="majorBidi"/>
          <w:rtl/>
        </w:rPr>
        <w:t xml:space="preserve"> </w:t>
      </w:r>
      <w:r w:rsidR="00C850C0" w:rsidRPr="00E321A0">
        <w:rPr>
          <w:rFonts w:asciiTheme="majorBidi" w:hAnsiTheme="majorBidi" w:cstheme="majorBidi"/>
          <w:iCs/>
          <w:sz w:val="24"/>
          <w:szCs w:val="24"/>
          <w:rtl/>
        </w:rPr>
        <w:t xml:space="preserve">سربیره پردې، د </w:t>
      </w:r>
      <w:r w:rsidR="00C850C0" w:rsidRPr="00E321A0">
        <w:rPr>
          <w:rFonts w:asciiTheme="majorBidi" w:hAnsiTheme="majorBidi" w:cstheme="majorBidi"/>
          <w:iCs/>
          <w:sz w:val="24"/>
          <w:szCs w:val="24"/>
          <w:rtl/>
          <w:lang w:bidi="ps-AF"/>
        </w:rPr>
        <w:t xml:space="preserve">اسیا بنسټ </w:t>
      </w:r>
      <w:r w:rsidR="00983481" w:rsidRPr="00E321A0">
        <w:rPr>
          <w:rFonts w:asciiTheme="majorBidi" w:hAnsiTheme="majorBidi" w:cstheme="majorBidi"/>
          <w:iCs/>
          <w:sz w:val="24"/>
          <w:szCs w:val="24"/>
          <w:rtl/>
          <w:lang w:bidi="ps-AF"/>
        </w:rPr>
        <w:t xml:space="preserve">اداره غواړي چې د </w:t>
      </w:r>
      <w:r w:rsidR="008A5E34">
        <w:rPr>
          <w:rFonts w:asciiTheme="majorBidi" w:hAnsiTheme="majorBidi" w:cstheme="majorBidi"/>
          <w:iCs/>
          <w:sz w:val="24"/>
          <w:szCs w:val="24"/>
          <w:rtl/>
          <w:lang w:bidi="ps-AF"/>
        </w:rPr>
        <w:t>ښځو</w:t>
      </w:r>
      <w:r w:rsidR="00983481" w:rsidRPr="00E321A0">
        <w:rPr>
          <w:rFonts w:asciiTheme="majorBidi" w:hAnsiTheme="majorBidi" w:cstheme="majorBidi"/>
          <w:iCs/>
          <w:sz w:val="24"/>
          <w:szCs w:val="24"/>
          <w:rtl/>
          <w:lang w:bidi="ps-AF"/>
        </w:rPr>
        <w:t xml:space="preserve"> غږ او </w:t>
      </w:r>
      <w:r w:rsidR="008A5E34">
        <w:rPr>
          <w:rFonts w:asciiTheme="majorBidi" w:hAnsiTheme="majorBidi" w:cstheme="majorBidi"/>
          <w:iCs/>
          <w:sz w:val="24"/>
          <w:szCs w:val="24"/>
          <w:rtl/>
          <w:lang w:bidi="ps-AF"/>
        </w:rPr>
        <w:t>مشرتوب-رهبرۍ</w:t>
      </w:r>
      <w:r w:rsidR="00C850C0" w:rsidRPr="00E321A0">
        <w:rPr>
          <w:rFonts w:asciiTheme="majorBidi" w:hAnsiTheme="majorBidi" w:cstheme="majorBidi"/>
          <w:iCs/>
          <w:sz w:val="24"/>
          <w:szCs w:val="24"/>
          <w:rtl/>
          <w:lang w:bidi="ps-AF"/>
        </w:rPr>
        <w:t xml:space="preserve"> پروژې </w:t>
      </w:r>
      <w:r w:rsidR="00C850C0" w:rsidRPr="00E321A0">
        <w:rPr>
          <w:rFonts w:asciiTheme="majorBidi" w:hAnsiTheme="majorBidi" w:cstheme="majorBidi"/>
          <w:iCs/>
          <w:sz w:val="24"/>
          <w:szCs w:val="24"/>
          <w:rtl/>
        </w:rPr>
        <w:t>له لارې لاندې درې پایلې ترلاسه کړي:</w:t>
      </w:r>
    </w:p>
    <w:p w14:paraId="2602D269" w14:textId="279110D5" w:rsidR="00C850C0" w:rsidRPr="00E321A0" w:rsidRDefault="00C850C0" w:rsidP="00BE3AA9">
      <w:pPr>
        <w:pStyle w:val="ListParagraph"/>
        <w:numPr>
          <w:ilvl w:val="0"/>
          <w:numId w:val="18"/>
        </w:numPr>
        <w:bidi/>
        <w:spacing w:after="0"/>
        <w:jc w:val="both"/>
        <w:rPr>
          <w:rFonts w:asciiTheme="majorBidi" w:hAnsiTheme="majorBidi" w:cstheme="majorBidi"/>
          <w:color w:val="000000"/>
          <w:sz w:val="24"/>
          <w:szCs w:val="24"/>
          <w:lang w:val="en-CA"/>
        </w:rPr>
      </w:pP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د </w:t>
      </w:r>
      <w:r w:rsidR="008A5E34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>ښځو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="001F43EC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د 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حقونو </w:t>
      </w:r>
      <w:r w:rsidR="00983481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د </w:t>
      </w:r>
      <w:r w:rsidR="001F43EC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>ځای</w:t>
      </w:r>
      <w:r w:rsidR="001F43EC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ې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="00A3464B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>ادارو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</w:t>
      </w:r>
      <w:r w:rsidR="00BE3AA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د 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مدیریت </w:t>
      </w:r>
      <w:r w:rsidR="00BE3AA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ښه والي 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او </w:t>
      </w:r>
      <w:r w:rsidR="00BE3AA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د هغوی د پاېښت لپاره کار کول؛</w:t>
      </w:r>
    </w:p>
    <w:p w14:paraId="3A74714C" w14:textId="1B1CABAB" w:rsidR="00C850C0" w:rsidRPr="00E321A0" w:rsidRDefault="004F0B82" w:rsidP="008F62E8">
      <w:pPr>
        <w:pStyle w:val="ListParagraph"/>
        <w:numPr>
          <w:ilvl w:val="0"/>
          <w:numId w:val="18"/>
        </w:numPr>
        <w:bidi/>
        <w:spacing w:after="0"/>
        <w:jc w:val="both"/>
        <w:rPr>
          <w:rFonts w:asciiTheme="majorBidi" w:hAnsiTheme="majorBidi" w:cstheme="majorBidi"/>
          <w:color w:val="000000"/>
          <w:sz w:val="24"/>
          <w:szCs w:val="24"/>
          <w:lang w:val="en-CA"/>
        </w:rPr>
      </w:pP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د </w:t>
      </w:r>
      <w:r w:rsidR="008A5E34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ښځو</w:t>
      </w:r>
      <w:r w:rsidR="00AE0875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د حقونو</w:t>
      </w:r>
      <w:r w:rsidR="00BE3AA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ادارو د پروګرامونو او حق غوښتنې </w:t>
      </w:r>
      <w:r w:rsidR="00537B7E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مهارت</w:t>
      </w:r>
      <w:r w:rsidR="00BE3AA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لوړول تر څو د 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جنسیت 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="008F62E8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مساوات 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د پراختیا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او د </w:t>
      </w:r>
      <w:r w:rsidR="008A5E34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>ښځو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او انجونو پیاوړي کولو لپاره</w:t>
      </w:r>
      <w:r w:rsidR="00BE3AA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کار وکړي؛</w:t>
      </w:r>
    </w:p>
    <w:p w14:paraId="21916455" w14:textId="2C474CD9" w:rsidR="00995BC7" w:rsidRPr="00E321A0" w:rsidRDefault="00995BC7" w:rsidP="00A83CC3">
      <w:pPr>
        <w:pStyle w:val="ListParagraph"/>
        <w:numPr>
          <w:ilvl w:val="0"/>
          <w:numId w:val="18"/>
        </w:numPr>
        <w:bidi/>
        <w:spacing w:after="0"/>
        <w:jc w:val="both"/>
        <w:rPr>
          <w:rFonts w:asciiTheme="majorBidi" w:hAnsiTheme="majorBidi" w:cstheme="majorBidi"/>
          <w:color w:val="000000"/>
          <w:sz w:val="24"/>
          <w:szCs w:val="24"/>
          <w:lang w:val="en-CA"/>
        </w:rPr>
      </w:pP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په افغانستان کې 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په 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>ملي او فرعي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کچو 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د افغان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</w:t>
      </w:r>
      <w:r w:rsidR="008A5E34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>ښځو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</w:t>
      </w:r>
      <w:r w:rsidR="00F876BC">
        <w:rPr>
          <w:rFonts w:asciiTheme="majorBidi" w:hAnsiTheme="majorBidi" w:cstheme="majorBidi" w:hint="cs"/>
          <w:color w:val="000000"/>
          <w:sz w:val="24"/>
          <w:szCs w:val="24"/>
          <w:rtl/>
          <w:lang w:val="en-CA" w:bidi="ps-AF"/>
        </w:rPr>
        <w:t>د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>حقو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قو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په برخه کې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د 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اړیکو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، شبکو او اتحادیو 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="0006384A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د 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اغېزې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ډیرو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ل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ترڅو په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پالیس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یو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>، ق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وانینو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او ټولنیز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و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بدلون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و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اغیز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ه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وکړي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>.</w:t>
      </w:r>
    </w:p>
    <w:p w14:paraId="76DF69B6" w14:textId="0D964B34" w:rsidR="003A06A2" w:rsidRPr="00E321A0" w:rsidRDefault="003A06A2" w:rsidP="00C90C8E">
      <w:pPr>
        <w:jc w:val="both"/>
        <w:rPr>
          <w:rFonts w:asciiTheme="majorBidi" w:hAnsiTheme="majorBidi" w:cstheme="majorBidi"/>
          <w:sz w:val="24"/>
          <w:szCs w:val="24"/>
          <w:rtl/>
          <w:lang w:val="en-CA"/>
        </w:rPr>
      </w:pPr>
    </w:p>
    <w:p w14:paraId="3BAA3CF4" w14:textId="30491C7F" w:rsidR="00995BC7" w:rsidRPr="00E321A0" w:rsidRDefault="008F62E8" w:rsidP="0047489C">
      <w:pPr>
        <w:bidi/>
        <w:jc w:val="both"/>
        <w:rPr>
          <w:rFonts w:asciiTheme="majorBidi" w:hAnsiTheme="majorBidi" w:cstheme="majorBidi"/>
          <w:sz w:val="24"/>
          <w:szCs w:val="24"/>
          <w:rtl/>
          <w:lang w:val="en-CA" w:bidi="ps-AF"/>
        </w:rPr>
      </w:pP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>په افغانست</w:t>
      </w: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ان کې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</w:t>
      </w: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</w:t>
      </w:r>
      <w:r w:rsidR="008A5E34">
        <w:rPr>
          <w:rFonts w:asciiTheme="majorBidi" w:hAnsiTheme="majorBidi" w:cstheme="majorBidi"/>
          <w:sz w:val="24"/>
          <w:szCs w:val="24"/>
          <w:rtl/>
          <w:lang w:val="en-CA" w:bidi="ps-AF"/>
        </w:rPr>
        <w:t>ښځو</w:t>
      </w:r>
      <w:r w:rsidR="0037578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غږ او </w:t>
      </w: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</w:t>
      </w:r>
      <w:r w:rsidR="0037578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رهبرۍ پروژه </w:t>
      </w:r>
      <w:r w:rsidR="00375781"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د </w:t>
      </w:r>
      <w:r w:rsidR="008A5E34">
        <w:rPr>
          <w:rFonts w:asciiTheme="majorBidi" w:hAnsiTheme="majorBidi" w:cstheme="majorBidi"/>
          <w:sz w:val="24"/>
          <w:szCs w:val="24"/>
          <w:rtl/>
          <w:lang w:val="en-CA"/>
        </w:rPr>
        <w:t>ښځو</w:t>
      </w:r>
      <w:r w:rsidR="00375781"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</w:t>
      </w: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</w:t>
      </w:r>
      <w:r w:rsidR="00375781"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حقونو </w:t>
      </w: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د ساتنې تړاو</w:t>
      </w:r>
      <w:r w:rsidR="0037578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A3464B" w:rsidRPr="00E321A0">
        <w:rPr>
          <w:rFonts w:asciiTheme="majorBidi" w:hAnsiTheme="majorBidi" w:cstheme="majorBidi"/>
          <w:sz w:val="24"/>
          <w:szCs w:val="24"/>
          <w:rtl/>
          <w:lang w:val="en-CA"/>
        </w:rPr>
        <w:t>ادارو</w:t>
      </w:r>
      <w:r w:rsidR="00375781"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څخه </w:t>
      </w: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په لاندې څلور ډولونو</w:t>
      </w:r>
      <w:r w:rsidR="0037578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375781" w:rsidRPr="00E321A0">
        <w:rPr>
          <w:rFonts w:asciiTheme="majorBidi" w:hAnsiTheme="majorBidi" w:cstheme="majorBidi"/>
          <w:sz w:val="24"/>
          <w:szCs w:val="24"/>
          <w:rtl/>
          <w:lang w:val="en-CA"/>
        </w:rPr>
        <w:t>م</w:t>
      </w:r>
      <w:r w:rsidR="0037578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لاتړ کوي</w:t>
      </w:r>
      <w:r w:rsidR="00995BC7" w:rsidRPr="00E321A0">
        <w:rPr>
          <w:rFonts w:asciiTheme="majorBidi" w:hAnsiTheme="majorBidi" w:cstheme="majorBidi"/>
          <w:sz w:val="24"/>
          <w:szCs w:val="24"/>
          <w:rtl/>
          <w:lang w:val="en-CA"/>
        </w:rPr>
        <w:t>:</w:t>
      </w:r>
      <w:r w:rsidR="00375781" w:rsidRPr="00E321A0">
        <w:rPr>
          <w:rFonts w:asciiTheme="majorBidi" w:hAnsiTheme="majorBidi" w:cstheme="majorBidi"/>
          <w:rtl/>
        </w:rPr>
        <w:t xml:space="preserve"> </w:t>
      </w:r>
      <w:r w:rsidR="00375781" w:rsidRPr="00E321A0">
        <w:rPr>
          <w:rFonts w:asciiTheme="majorBidi" w:hAnsiTheme="majorBidi" w:cstheme="majorBidi"/>
          <w:rtl/>
          <w:lang w:bidi="ps-AF"/>
        </w:rPr>
        <w:t>(</w:t>
      </w:r>
      <w:r w:rsidR="00375781" w:rsidRPr="00E321A0">
        <w:rPr>
          <w:rFonts w:asciiTheme="majorBidi" w:hAnsiTheme="majorBidi" w:cstheme="majorBidi"/>
          <w:lang w:bidi="ps-AF"/>
        </w:rPr>
        <w:t>1</w:t>
      </w:r>
      <w:r w:rsidR="00375781" w:rsidRPr="00E321A0">
        <w:rPr>
          <w:rFonts w:asciiTheme="majorBidi" w:hAnsiTheme="majorBidi" w:cstheme="majorBidi"/>
          <w:rtl/>
          <w:lang w:bidi="ps-AF"/>
        </w:rPr>
        <w:t>)</w:t>
      </w:r>
      <w:r w:rsidR="00375781" w:rsidRPr="00E321A0">
        <w:rPr>
          <w:rFonts w:asciiTheme="majorBidi" w:hAnsiTheme="majorBidi" w:cstheme="majorBidi"/>
          <w:lang w:bidi="ps-AF"/>
        </w:rPr>
        <w:t xml:space="preserve"> </w:t>
      </w:r>
      <w:r w:rsidR="00375781"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څو </w:t>
      </w:r>
      <w:r w:rsidR="00B373BA" w:rsidRPr="00E321A0">
        <w:rPr>
          <w:rFonts w:asciiTheme="majorBidi" w:hAnsiTheme="majorBidi" w:cstheme="majorBidi"/>
          <w:sz w:val="24"/>
          <w:szCs w:val="24"/>
          <w:rtl/>
          <w:lang w:val="en-CA"/>
        </w:rPr>
        <w:t>کلونو</w:t>
      </w: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لپاره مالي مرستې</w:t>
      </w:r>
      <w:r w:rsidR="009B3E80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؛</w:t>
      </w:r>
      <w:r w:rsidR="00375781"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(</w:t>
      </w:r>
      <w:r w:rsidR="00375781" w:rsidRPr="00E321A0">
        <w:rPr>
          <w:rFonts w:asciiTheme="majorBidi" w:hAnsiTheme="majorBidi" w:cstheme="majorBidi"/>
          <w:sz w:val="24"/>
          <w:szCs w:val="24"/>
          <w:lang w:val="en-CA"/>
        </w:rPr>
        <w:t>2</w:t>
      </w:r>
      <w:r w:rsidR="00375781"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) د </w:t>
      </w:r>
      <w:r w:rsidR="00A2153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ځانګړو</w:t>
      </w:r>
      <w:r w:rsidR="00375781"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فعالیتونو او لنډ</w:t>
      </w:r>
      <w:r w:rsidR="00F71CC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مهاله</w:t>
      </w:r>
      <w:r w:rsidR="00375781"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پروژو لپاره ګړندي</w:t>
      </w:r>
      <w:r w:rsidR="0047489C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972E6A">
        <w:rPr>
          <w:rFonts w:asciiTheme="majorBidi" w:hAnsiTheme="majorBidi" w:cstheme="majorBidi" w:hint="cs"/>
          <w:sz w:val="24"/>
          <w:szCs w:val="24"/>
          <w:rtl/>
          <w:lang w:val="en-CA" w:bidi="ps-AF"/>
        </w:rPr>
        <w:t xml:space="preserve">ځواب ویونکی </w:t>
      </w:r>
      <w:r w:rsidR="009D1466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برابرول ترڅو</w:t>
      </w:r>
      <w:r w:rsidR="00A21531"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پیژندل شو</w:t>
      </w:r>
      <w:r w:rsidR="009D1466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و</w:t>
      </w:r>
      <w:r w:rsidR="00A21531"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اړتیاو</w:t>
      </w:r>
      <w:r w:rsidR="0006384A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ته</w:t>
      </w:r>
      <w:r w:rsidR="00A21531"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</w:t>
      </w:r>
      <w:r w:rsidR="0006384A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د بدلون وړ،</w:t>
      </w:r>
      <w:r w:rsidR="009B3E80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A21531"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په وخت او </w:t>
      </w:r>
      <w:r w:rsidR="0006384A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په </w:t>
      </w:r>
      <w:r w:rsidR="00A21531"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سټراټیژیک </w:t>
      </w:r>
      <w:r w:rsidR="0006384A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ډول </w:t>
      </w:r>
      <w:r w:rsidR="00A21531" w:rsidRPr="00E321A0">
        <w:rPr>
          <w:rFonts w:asciiTheme="majorBidi" w:hAnsiTheme="majorBidi" w:cstheme="majorBidi"/>
          <w:sz w:val="24"/>
          <w:szCs w:val="24"/>
          <w:rtl/>
          <w:lang w:val="en-CA"/>
        </w:rPr>
        <w:t>ځواب</w:t>
      </w:r>
      <w:r w:rsidR="0006384A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ورکړي او د نوښت لرونکو افکارو ازماېښت وکړي</w:t>
      </w:r>
      <w:r w:rsidR="009B3E80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؛ (</w:t>
      </w:r>
      <w:r w:rsidR="009B3E80" w:rsidRPr="00E321A0">
        <w:rPr>
          <w:rFonts w:asciiTheme="majorBidi" w:hAnsiTheme="majorBidi" w:cstheme="majorBidi"/>
          <w:sz w:val="24"/>
          <w:szCs w:val="24"/>
          <w:lang w:bidi="ps-AF"/>
        </w:rPr>
        <w:t>3</w:t>
      </w:r>
      <w:r w:rsidR="009B3E80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)</w:t>
      </w:r>
      <w:r w:rsidR="009B3E80" w:rsidRPr="00E321A0">
        <w:rPr>
          <w:rFonts w:asciiTheme="majorBidi" w:hAnsiTheme="majorBidi" w:cstheme="majorBidi"/>
          <w:sz w:val="24"/>
          <w:szCs w:val="24"/>
          <w:lang w:val="en-CA" w:bidi="ps-AF"/>
        </w:rPr>
        <w:t xml:space="preserve"> </w:t>
      </w:r>
      <w:r w:rsidR="009B3E80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</w:t>
      </w:r>
      <w:r w:rsidR="00F71CC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اداري</w:t>
      </w:r>
      <w:r w:rsidR="009B3E80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F71CC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کچې لوړولو په برخه کې</w:t>
      </w:r>
      <w:r w:rsidR="009B3E80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ملاتړ</w:t>
      </w:r>
      <w:r w:rsidR="00F71CC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کول</w:t>
      </w:r>
      <w:r w:rsidR="009B3E80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؛ </w:t>
      </w:r>
      <w:r w:rsidR="006347C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او </w:t>
      </w:r>
      <w:r w:rsidR="009B3E80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(</w:t>
      </w:r>
      <w:r w:rsidR="009B3E80" w:rsidRPr="00E321A0">
        <w:rPr>
          <w:rFonts w:asciiTheme="majorBidi" w:hAnsiTheme="majorBidi" w:cstheme="majorBidi"/>
          <w:sz w:val="24"/>
          <w:szCs w:val="24"/>
          <w:lang w:bidi="ps-AF"/>
        </w:rPr>
        <w:t>4</w:t>
      </w:r>
      <w:r w:rsidR="009B3E80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)</w:t>
      </w:r>
      <w:r w:rsidR="006347C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47489C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</w:t>
      </w:r>
      <w:r w:rsidR="008A5E34">
        <w:rPr>
          <w:rFonts w:asciiTheme="majorBidi" w:hAnsiTheme="majorBidi" w:cstheme="majorBidi"/>
          <w:sz w:val="24"/>
          <w:szCs w:val="24"/>
          <w:rtl/>
          <w:lang w:val="en-CA" w:bidi="ps-AF"/>
        </w:rPr>
        <w:t>ښځو</w:t>
      </w:r>
      <w:r w:rsidR="0047489C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د حقونو ساتنې تړاو </w:t>
      </w:r>
      <w:r w:rsidR="00F71CC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ځايي ادارو د غږ لوړولو او </w:t>
      </w:r>
      <w:r w:rsidR="008D760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</w:t>
      </w:r>
      <w:r w:rsidR="008A5E34">
        <w:rPr>
          <w:rFonts w:asciiTheme="majorBidi" w:hAnsiTheme="majorBidi" w:cstheme="majorBidi"/>
          <w:sz w:val="24"/>
          <w:szCs w:val="24"/>
          <w:rtl/>
          <w:lang w:val="en-CA" w:bidi="ps-AF"/>
        </w:rPr>
        <w:t>ښځو</w:t>
      </w:r>
      <w:r w:rsidR="008D760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لپاره د فعالیتونو په تړاو </w:t>
      </w:r>
      <w:r w:rsidR="00F71CC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یو متحد چاپېریال رامنځ ته کولو لپاره </w:t>
      </w:r>
      <w:r w:rsidR="006347C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د</w:t>
      </w:r>
      <w:r w:rsidR="00972E6A">
        <w:rPr>
          <w:rFonts w:asciiTheme="majorBidi" w:hAnsiTheme="majorBidi" w:cstheme="majorBidi" w:hint="cs"/>
          <w:sz w:val="24"/>
          <w:szCs w:val="24"/>
          <w:rtl/>
          <w:lang w:val="en-CA" w:bidi="ps-AF"/>
        </w:rPr>
        <w:t>سازمان</w:t>
      </w:r>
      <w:r w:rsidR="00F71CC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جوړول</w:t>
      </w:r>
      <w:r w:rsidR="00972E6A">
        <w:rPr>
          <w:rFonts w:asciiTheme="majorBidi" w:hAnsiTheme="majorBidi" w:cstheme="majorBidi" w:hint="cs"/>
          <w:sz w:val="24"/>
          <w:szCs w:val="24"/>
          <w:rtl/>
          <w:lang w:val="en-CA" w:bidi="ps-AF"/>
        </w:rPr>
        <w:t>و</w:t>
      </w:r>
      <w:r w:rsidR="006347C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8D760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په برخه کې د اړیکو</w:t>
      </w:r>
      <w:r w:rsidR="006347C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8D760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او</w:t>
      </w:r>
      <w:r w:rsidR="006347C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شبکې  رامینځته کول</w:t>
      </w:r>
      <w:r w:rsidR="008D760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.</w:t>
      </w:r>
    </w:p>
    <w:p w14:paraId="7835530E" w14:textId="77777777" w:rsidR="00FE25F7" w:rsidRPr="00E321A0" w:rsidRDefault="00FE25F7" w:rsidP="00FE25F7">
      <w:pPr>
        <w:bidi/>
        <w:jc w:val="both"/>
        <w:rPr>
          <w:rFonts w:asciiTheme="majorBidi" w:hAnsiTheme="majorBidi" w:cstheme="majorBidi"/>
          <w:sz w:val="24"/>
          <w:szCs w:val="24"/>
          <w:rtl/>
          <w:lang w:val="en-CA" w:bidi="ps-AF"/>
        </w:rPr>
      </w:pPr>
    </w:p>
    <w:p w14:paraId="30C0460F" w14:textId="3CD9D6EB" w:rsidR="00FE25F7" w:rsidRPr="00E321A0" w:rsidRDefault="00FE25F7" w:rsidP="008434B5">
      <w:pPr>
        <w:pStyle w:val="ListParagraph"/>
        <w:numPr>
          <w:ilvl w:val="0"/>
          <w:numId w:val="19"/>
        </w:numPr>
        <w:bidi/>
        <w:spacing w:after="0"/>
        <w:jc w:val="both"/>
        <w:rPr>
          <w:rFonts w:asciiTheme="majorBidi" w:hAnsiTheme="majorBidi" w:cstheme="majorBidi"/>
          <w:sz w:val="24"/>
          <w:szCs w:val="24"/>
          <w:lang w:val="en-CA"/>
        </w:rPr>
      </w:pP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lastRenderedPageBreak/>
        <w:t>د اسیا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بنسټ </w:t>
      </w: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اداره 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به د </w:t>
      </w:r>
      <w:r w:rsidR="008A5E34">
        <w:rPr>
          <w:rFonts w:asciiTheme="majorBidi" w:hAnsiTheme="majorBidi" w:cstheme="majorBidi"/>
          <w:sz w:val="24"/>
          <w:szCs w:val="24"/>
          <w:rtl/>
          <w:lang w:val="en-CA"/>
        </w:rPr>
        <w:t>ښځو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</w:t>
      </w:r>
      <w:r w:rsidR="00EA6337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د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حقونو </w:t>
      </w:r>
      <w:r w:rsidR="0047489C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ساتنې تړاو </w:t>
      </w:r>
      <w:r w:rsidR="00A029FC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ادارو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</w:t>
      </w:r>
      <w:r w:rsidR="00A029FC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ته </w:t>
      </w:r>
      <w:r w:rsidR="00EA6337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څو </w:t>
      </w:r>
      <w:r w:rsidR="00B373BA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کلونو</w:t>
      </w:r>
      <w:r w:rsidR="00EA6337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مودې لپاره مالي مرستې</w:t>
      </w:r>
      <w:r w:rsidR="007F4C4B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چمتو کړي ترڅو ډاډ ترلاسه کړي چې دوی د اوږدمهاله پروژو پلي کولو لپاره مالي </w:t>
      </w:r>
      <w:r w:rsidR="00A029FC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خوندیتوب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لري </w:t>
      </w:r>
      <w:r w:rsidR="003E1EB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او دا به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</w:t>
      </w:r>
      <w:r w:rsidR="007F4C4B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په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دوامداره </w:t>
      </w:r>
      <w:r w:rsidR="00EA6337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توګه</w:t>
      </w:r>
      <w:r w:rsidR="003E1EB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د </w:t>
      </w:r>
      <w:r w:rsidR="008A5E34">
        <w:rPr>
          <w:rFonts w:asciiTheme="majorBidi" w:hAnsiTheme="majorBidi" w:cstheme="majorBidi"/>
          <w:sz w:val="24"/>
          <w:szCs w:val="24"/>
          <w:rtl/>
          <w:lang w:val="en-CA"/>
        </w:rPr>
        <w:t>ښځو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</w:t>
      </w:r>
      <w:r w:rsidR="003E1EB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</w:t>
      </w:r>
      <w:r w:rsidR="00EA6337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پیاوړي کولو</w:t>
      </w:r>
      <w:r w:rsidR="003E1EB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7F4C4B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لپاره 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>فرصتونه ډیر کړي</w:t>
      </w:r>
      <w:r w:rsidR="00EA6337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.دا مرستې</w:t>
      </w:r>
      <w:r w:rsidR="007F4C4B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به د </w:t>
      </w:r>
      <w:r w:rsidR="008A5E34">
        <w:rPr>
          <w:rFonts w:asciiTheme="majorBidi" w:hAnsiTheme="majorBidi" w:cstheme="majorBidi"/>
          <w:sz w:val="24"/>
          <w:szCs w:val="24"/>
          <w:rtl/>
          <w:lang w:val="en-CA" w:bidi="ps-AF"/>
        </w:rPr>
        <w:t>ښځو</w:t>
      </w:r>
      <w:r w:rsidR="007F4C4B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د حقونو </w:t>
      </w:r>
      <w:r w:rsidR="00EA6337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ساتنې تړاو ادارې پیاوړي کړي</w:t>
      </w:r>
      <w:r w:rsidR="00662B50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EA6337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ترڅو</w:t>
      </w:r>
      <w:r w:rsidR="007F4C4B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د مالې سرچېنو پرځای د پروژې په پلي کولو او </w:t>
      </w:r>
      <w:r w:rsidR="00EA6337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</w:t>
      </w:r>
      <w:r w:rsidR="007F4C4B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پا</w:t>
      </w:r>
      <w:r w:rsidR="00EA6337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ې</w:t>
      </w:r>
      <w:r w:rsidR="007F4C4B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لو</w:t>
      </w:r>
      <w:r w:rsidR="008434B5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په</w:t>
      </w:r>
      <w:r w:rsidR="00EA6337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لاسته راوړلو </w:t>
      </w:r>
      <w:r w:rsidR="008434B5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باندې</w:t>
      </w:r>
      <w:r w:rsidR="007F4C4B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EA6337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تمرکز</w:t>
      </w:r>
      <w:r w:rsidR="007F4C4B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وکړي.</w:t>
      </w:r>
    </w:p>
    <w:p w14:paraId="077049A5" w14:textId="10299A0F" w:rsidR="00662B50" w:rsidRPr="00E321A0" w:rsidRDefault="00662B50" w:rsidP="009D56C2">
      <w:pPr>
        <w:pStyle w:val="ListParagraph"/>
        <w:numPr>
          <w:ilvl w:val="0"/>
          <w:numId w:val="19"/>
        </w:numPr>
        <w:bidi/>
        <w:spacing w:after="0"/>
        <w:jc w:val="both"/>
        <w:rPr>
          <w:rFonts w:asciiTheme="majorBidi" w:hAnsiTheme="majorBidi" w:cstheme="majorBidi"/>
          <w:sz w:val="24"/>
          <w:szCs w:val="24"/>
          <w:lang w:val="en-CA"/>
        </w:rPr>
      </w:pP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د اسیا بنسټ اداره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</w:t>
      </w: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به 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په هغو </w:t>
      </w:r>
      <w:r w:rsidR="00975A9B">
        <w:rPr>
          <w:rFonts w:asciiTheme="majorBidi" w:hAnsiTheme="majorBidi" w:cstheme="majorBidi" w:hint="cs"/>
          <w:sz w:val="24"/>
          <w:szCs w:val="24"/>
          <w:rtl/>
          <w:lang w:val="en-CA" w:bidi="ps-AF"/>
        </w:rPr>
        <w:t>برخو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کې </w:t>
      </w: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</w:t>
      </w:r>
      <w:r w:rsidR="008A5E34">
        <w:rPr>
          <w:rFonts w:asciiTheme="majorBidi" w:hAnsiTheme="majorBidi" w:cstheme="majorBidi"/>
          <w:sz w:val="24"/>
          <w:szCs w:val="24"/>
          <w:rtl/>
          <w:lang w:val="en-CA" w:bidi="ps-AF"/>
        </w:rPr>
        <w:t>ښځو</w:t>
      </w: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8434B5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</w:t>
      </w: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حقونو </w:t>
      </w:r>
      <w:r w:rsidR="008434B5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ساتنې تړاو </w:t>
      </w: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ادارو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</w:t>
      </w:r>
      <w:r w:rsidR="009D56C2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کچې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</w:t>
      </w:r>
      <w:r w:rsidR="009D56C2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به نور</w:t>
      </w: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هم لوړه کړي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چې </w:t>
      </w:r>
      <w:r w:rsidR="009D56C2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نوموړو ادارو د کچو پیاوړي کول 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>او د دوی پایښت ډی</w:t>
      </w:r>
      <w:r w:rsidR="009D56C2" w:rsidRPr="00E321A0">
        <w:rPr>
          <w:rFonts w:asciiTheme="majorBidi" w:hAnsiTheme="majorBidi" w:cstheme="majorBidi"/>
          <w:sz w:val="24"/>
          <w:szCs w:val="24"/>
          <w:rtl/>
          <w:lang w:val="en-CA"/>
        </w:rPr>
        <w:t>رو</w:t>
      </w:r>
      <w:r w:rsidR="009D56C2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ل </w:t>
      </w:r>
      <w:r w:rsidR="009D56C2"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اړین </w:t>
      </w:r>
      <w:r w:rsidR="009D56C2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وي</w:t>
      </w: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. </w:t>
      </w:r>
      <w:r w:rsidR="00FE05F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پروژې فعالیتونه به د </w:t>
      </w:r>
      <w:r w:rsidR="008A5E34">
        <w:rPr>
          <w:rFonts w:asciiTheme="majorBidi" w:hAnsiTheme="majorBidi" w:cstheme="majorBidi"/>
          <w:sz w:val="24"/>
          <w:szCs w:val="24"/>
          <w:rtl/>
          <w:lang w:val="en-CA" w:bidi="ps-AF"/>
        </w:rPr>
        <w:t>ښځو</w:t>
      </w:r>
      <w:r w:rsidR="00FE05F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د حقونو </w:t>
      </w:r>
      <w:r w:rsidR="009D56C2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ساتنې تړاو </w:t>
      </w:r>
      <w:r w:rsidR="00FE05F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ادارو پخپله پوهه او د دوی </w:t>
      </w:r>
      <w:r w:rsidR="006641CD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</w:t>
      </w:r>
      <w:r w:rsidR="00FE05F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اړتیاو</w:t>
      </w:r>
      <w:r w:rsidR="006641CD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FE05F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</w:t>
      </w:r>
      <w:r w:rsidR="00101D26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ارزونې</w:t>
      </w:r>
      <w:r w:rsidR="00FE05F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، د دوی د </w:t>
      </w:r>
      <w:r w:rsidR="003F216C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غړو</w:t>
      </w:r>
      <w:r w:rsidR="00FE05F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A84E9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</w:t>
      </w:r>
      <w:r w:rsidR="00FE05F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اړتی</w:t>
      </w:r>
      <w:r w:rsidR="006641CD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ا</w:t>
      </w:r>
      <w:r w:rsidR="00A84E9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وو</w:t>
      </w:r>
      <w:r w:rsidR="00FE05F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، او</w:t>
      </w:r>
      <w:r w:rsidR="009D56C2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FE05F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</w:t>
      </w:r>
      <w:r w:rsidR="008A5E34">
        <w:rPr>
          <w:rFonts w:asciiTheme="majorBidi" w:hAnsiTheme="majorBidi" w:cstheme="majorBidi"/>
          <w:sz w:val="24"/>
          <w:szCs w:val="24"/>
          <w:rtl/>
          <w:lang w:val="en-CA" w:bidi="ps-AF"/>
        </w:rPr>
        <w:t>ښځو</w:t>
      </w:r>
      <w:r w:rsidR="00FE05F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او</w:t>
      </w:r>
      <w:r w:rsidR="006641CD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9D56C2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</w:t>
      </w:r>
      <w:r w:rsidR="006641CD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جنسیت</w:t>
      </w:r>
      <w:r w:rsidR="00FE05F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9D56C2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د مساواتو</w:t>
      </w:r>
      <w:r w:rsidR="00FE05F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9D56C2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پیاوړي کولو </w:t>
      </w:r>
      <w:r w:rsidR="00A84E9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</w:t>
      </w:r>
      <w:r w:rsidR="006641CD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اړتیاوو پراساس طرحه </w:t>
      </w:r>
      <w:r w:rsidR="009D56C2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شي</w:t>
      </w:r>
      <w:r w:rsidR="00FE05F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.</w:t>
      </w:r>
    </w:p>
    <w:p w14:paraId="188D2D6E" w14:textId="77777777" w:rsidR="002F4573" w:rsidRPr="00E321A0" w:rsidRDefault="002F4573" w:rsidP="00616BD8">
      <w:pPr>
        <w:pStyle w:val="ListParagraph"/>
        <w:numPr>
          <w:ilvl w:val="0"/>
          <w:numId w:val="19"/>
        </w:numPr>
        <w:spacing w:after="0"/>
        <w:ind w:left="426" w:hanging="426"/>
        <w:jc w:val="both"/>
        <w:rPr>
          <w:rFonts w:asciiTheme="majorBidi" w:hAnsiTheme="majorBidi" w:cstheme="majorBidi"/>
          <w:sz w:val="24"/>
          <w:szCs w:val="24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A06A2" w:rsidRPr="00E321A0" w14:paraId="67984A37" w14:textId="77777777" w:rsidTr="003A06A2">
        <w:tc>
          <w:tcPr>
            <w:tcW w:w="9350" w:type="dxa"/>
            <w:shd w:val="clear" w:color="auto" w:fill="D9E2F3" w:themeFill="accent1" w:themeFillTint="33"/>
          </w:tcPr>
          <w:p w14:paraId="2775A71A" w14:textId="042C0E93" w:rsidR="00A84E98" w:rsidRPr="00E321A0" w:rsidRDefault="00A84E98" w:rsidP="009D56C2">
            <w:pPr>
              <w:bidi/>
              <w:spacing w:line="240" w:lineRule="auto"/>
              <w:rPr>
                <w:rFonts w:asciiTheme="majorBidi" w:hAnsiTheme="majorBidi" w:cstheme="majorBidi"/>
                <w:b/>
                <w:sz w:val="24"/>
                <w:szCs w:val="24"/>
                <w:lang w:bidi="ps-AF"/>
              </w:rPr>
            </w:pPr>
            <w:r w:rsidRPr="00E321A0">
              <w:rPr>
                <w:rFonts w:asciiTheme="majorBidi" w:hAnsiTheme="majorBidi" w:cstheme="majorBidi"/>
                <w:b/>
                <w:sz w:val="28"/>
                <w:szCs w:val="28"/>
                <w:rtl/>
                <w:lang w:bidi="ps-AF"/>
              </w:rPr>
              <w:t xml:space="preserve">دوهمه برخه: د </w:t>
            </w:r>
            <w:r w:rsidR="009D56C2" w:rsidRPr="00E321A0">
              <w:rPr>
                <w:rFonts w:asciiTheme="majorBidi" w:hAnsiTheme="majorBidi" w:cstheme="majorBidi"/>
                <w:b/>
                <w:sz w:val="28"/>
                <w:szCs w:val="28"/>
                <w:rtl/>
                <w:lang w:bidi="ps-AF"/>
              </w:rPr>
              <w:t xml:space="preserve">ګړندي </w:t>
            </w:r>
            <w:r w:rsidR="00C96A79">
              <w:rPr>
                <w:rFonts w:asciiTheme="majorBidi" w:hAnsiTheme="majorBidi" w:cstheme="majorBidi" w:hint="cs"/>
                <w:b/>
                <w:sz w:val="28"/>
                <w:szCs w:val="28"/>
                <w:rtl/>
                <w:lang w:bidi="ps-AF"/>
              </w:rPr>
              <w:t xml:space="preserve">ځواب ویونکی تمویل (مالی مرستی) </w:t>
            </w:r>
            <w:r w:rsidR="009D56C2" w:rsidRPr="00E321A0">
              <w:rPr>
                <w:rFonts w:asciiTheme="majorBidi" w:hAnsiTheme="majorBidi" w:cstheme="majorBidi"/>
                <w:b/>
                <w:sz w:val="28"/>
                <w:szCs w:val="28"/>
                <w:rtl/>
                <w:lang w:bidi="ps-AF"/>
              </w:rPr>
              <w:t xml:space="preserve"> برنامې</w:t>
            </w:r>
            <w:r w:rsidRPr="00E321A0">
              <w:rPr>
                <w:rFonts w:asciiTheme="majorBidi" w:hAnsiTheme="majorBidi" w:cstheme="majorBidi"/>
                <w:b/>
                <w:sz w:val="28"/>
                <w:szCs w:val="28"/>
                <w:rtl/>
                <w:lang w:bidi="ps-AF"/>
              </w:rPr>
              <w:t xml:space="preserve"> </w:t>
            </w:r>
            <w:r w:rsidR="00D1489D" w:rsidRPr="00E321A0">
              <w:rPr>
                <w:rFonts w:asciiTheme="majorBidi" w:hAnsiTheme="majorBidi" w:cstheme="majorBidi"/>
                <w:b/>
                <w:sz w:val="28"/>
                <w:szCs w:val="28"/>
                <w:rtl/>
                <w:lang w:bidi="ps-AF"/>
              </w:rPr>
              <w:t>پیژندنه</w:t>
            </w:r>
          </w:p>
        </w:tc>
      </w:tr>
    </w:tbl>
    <w:p w14:paraId="0ED856F1" w14:textId="77777777" w:rsidR="00D1489D" w:rsidRPr="00E321A0" w:rsidRDefault="00D1489D" w:rsidP="00D1489D">
      <w:pPr>
        <w:bidi/>
        <w:spacing w:after="0"/>
        <w:jc w:val="both"/>
        <w:rPr>
          <w:rFonts w:asciiTheme="majorBidi" w:eastAsia="Times New Roman" w:hAnsiTheme="majorBidi" w:cstheme="majorBidi"/>
          <w:bCs/>
          <w:sz w:val="24"/>
          <w:szCs w:val="24"/>
          <w:lang w:val="en-CA"/>
        </w:rPr>
      </w:pPr>
    </w:p>
    <w:p w14:paraId="7D82CF57" w14:textId="4F9CB2EB" w:rsidR="002A0549" w:rsidRPr="00E321A0" w:rsidRDefault="00D1489D" w:rsidP="009E5208">
      <w:pPr>
        <w:bidi/>
        <w:spacing w:after="0"/>
        <w:jc w:val="both"/>
        <w:rPr>
          <w:rFonts w:asciiTheme="majorBidi" w:hAnsiTheme="majorBidi" w:cstheme="majorBidi"/>
          <w:b/>
          <w:sz w:val="24"/>
          <w:szCs w:val="24"/>
          <w:rtl/>
          <w:lang w:bidi="ps-AF"/>
        </w:rPr>
      </w:pPr>
      <w:r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د اسیا</w:t>
      </w:r>
      <w:r w:rsidRPr="00E321A0">
        <w:rPr>
          <w:rFonts w:asciiTheme="majorBidi" w:hAnsiTheme="majorBidi" w:cstheme="majorBidi"/>
          <w:b/>
          <w:sz w:val="24"/>
          <w:szCs w:val="24"/>
          <w:rtl/>
        </w:rPr>
        <w:t xml:space="preserve"> بنسټ </w:t>
      </w:r>
      <w:r w:rsidR="009E5208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اداره</w:t>
      </w:r>
      <w:r w:rsidRPr="00E321A0">
        <w:rPr>
          <w:rFonts w:asciiTheme="majorBidi" w:hAnsiTheme="majorBidi" w:cstheme="majorBidi"/>
          <w:b/>
          <w:sz w:val="24"/>
          <w:szCs w:val="24"/>
          <w:rtl/>
        </w:rPr>
        <w:t xml:space="preserve"> د </w:t>
      </w:r>
      <w:r w:rsidR="008A5E34">
        <w:rPr>
          <w:rFonts w:asciiTheme="majorBidi" w:hAnsiTheme="majorBidi" w:cstheme="majorBidi"/>
          <w:b/>
          <w:sz w:val="24"/>
          <w:szCs w:val="24"/>
          <w:rtl/>
        </w:rPr>
        <w:t>ښځو</w:t>
      </w:r>
      <w:r w:rsidRPr="00E321A0">
        <w:rPr>
          <w:rFonts w:asciiTheme="majorBidi" w:hAnsiTheme="majorBidi" w:cstheme="majorBidi"/>
          <w:b/>
          <w:sz w:val="24"/>
          <w:szCs w:val="24"/>
          <w:rtl/>
        </w:rPr>
        <w:t xml:space="preserve"> </w:t>
      </w:r>
      <w:r w:rsidR="006D3111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د </w:t>
      </w:r>
      <w:r w:rsidRPr="00E321A0">
        <w:rPr>
          <w:rFonts w:asciiTheme="majorBidi" w:hAnsiTheme="majorBidi" w:cstheme="majorBidi"/>
          <w:b/>
          <w:sz w:val="24"/>
          <w:szCs w:val="24"/>
          <w:rtl/>
        </w:rPr>
        <w:t xml:space="preserve">حقونو </w:t>
      </w:r>
      <w:r w:rsidR="006D3111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د ساتنې تړاو </w:t>
      </w:r>
      <w:r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ادارو</w:t>
      </w:r>
      <w:r w:rsidRPr="00E321A0">
        <w:rPr>
          <w:rFonts w:asciiTheme="majorBidi" w:hAnsiTheme="majorBidi" w:cstheme="majorBidi"/>
          <w:b/>
          <w:sz w:val="24"/>
          <w:szCs w:val="24"/>
          <w:rtl/>
        </w:rPr>
        <w:t xml:space="preserve"> (</w:t>
      </w:r>
      <w:r w:rsidRPr="00E321A0">
        <w:rPr>
          <w:rFonts w:asciiTheme="majorBidi" w:hAnsiTheme="majorBidi" w:cstheme="majorBidi"/>
          <w:bCs/>
          <w:sz w:val="24"/>
          <w:szCs w:val="24"/>
        </w:rPr>
        <w:t>WROs</w:t>
      </w:r>
      <w:r w:rsidRPr="00E321A0">
        <w:rPr>
          <w:rFonts w:asciiTheme="majorBidi" w:hAnsiTheme="majorBidi" w:cstheme="majorBidi"/>
          <w:b/>
          <w:sz w:val="24"/>
          <w:szCs w:val="24"/>
          <w:rtl/>
        </w:rPr>
        <w:t>)، شبکو، اتحاد</w:t>
      </w:r>
      <w:r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یو</w:t>
      </w:r>
      <w:r w:rsidRPr="00E321A0">
        <w:rPr>
          <w:rFonts w:asciiTheme="majorBidi" w:hAnsiTheme="majorBidi" w:cstheme="majorBidi"/>
          <w:b/>
          <w:sz w:val="24"/>
          <w:szCs w:val="24"/>
          <w:rtl/>
        </w:rPr>
        <w:t xml:space="preserve">، ډلو او افرادو ته </w:t>
      </w:r>
      <w:r w:rsidR="002965B1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د </w:t>
      </w:r>
      <w:r w:rsidRPr="00E321A0">
        <w:rPr>
          <w:rFonts w:asciiTheme="majorBidi" w:hAnsiTheme="majorBidi" w:cstheme="majorBidi"/>
          <w:b/>
          <w:sz w:val="24"/>
          <w:szCs w:val="24"/>
          <w:rtl/>
        </w:rPr>
        <w:t>لنډ</w:t>
      </w:r>
      <w:r w:rsidR="006D3111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ې مودې</w:t>
      </w:r>
      <w:r w:rsidRPr="00E321A0">
        <w:rPr>
          <w:rFonts w:asciiTheme="majorBidi" w:hAnsiTheme="majorBidi" w:cstheme="majorBidi"/>
          <w:b/>
          <w:sz w:val="24"/>
          <w:szCs w:val="24"/>
          <w:rtl/>
        </w:rPr>
        <w:t xml:space="preserve"> پروژ</w:t>
      </w:r>
      <w:r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و </w:t>
      </w:r>
      <w:r w:rsidR="006D3111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پلې کولو لپاره</w:t>
      </w:r>
      <w:r w:rsidRPr="00E321A0">
        <w:rPr>
          <w:rFonts w:asciiTheme="majorBidi" w:hAnsiTheme="majorBidi" w:cstheme="majorBidi"/>
          <w:b/>
          <w:sz w:val="24"/>
          <w:szCs w:val="24"/>
          <w:rtl/>
        </w:rPr>
        <w:t xml:space="preserve"> </w:t>
      </w:r>
      <w:r w:rsidR="006D3111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ګړندي </w:t>
      </w:r>
      <w:r w:rsidR="00B03027">
        <w:rPr>
          <w:rFonts w:asciiTheme="majorBidi" w:hAnsiTheme="majorBidi" w:cstheme="majorBidi"/>
          <w:b/>
          <w:sz w:val="24"/>
          <w:szCs w:val="24"/>
          <w:rtl/>
          <w:lang w:bidi="ps-AF"/>
        </w:rPr>
        <w:t>ځواب ویونکی تمویل (مالی مرستی)</w:t>
      </w:r>
      <w:r w:rsidR="006D3111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 ورکوي</w:t>
      </w:r>
      <w:r w:rsidR="00D47238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، </w:t>
      </w:r>
      <w:r w:rsidR="006D3111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چې ترڅو</w:t>
      </w:r>
      <w:r w:rsidR="00D47238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 </w:t>
      </w:r>
      <w:r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په ټولنه، ولسوالۍ، ولایتي یا ملي کچه د </w:t>
      </w:r>
      <w:r w:rsidR="008A5E34">
        <w:rPr>
          <w:rFonts w:asciiTheme="majorBidi" w:hAnsiTheme="majorBidi" w:cstheme="majorBidi"/>
          <w:b/>
          <w:sz w:val="24"/>
          <w:szCs w:val="24"/>
          <w:rtl/>
          <w:lang w:bidi="ps-AF"/>
        </w:rPr>
        <w:t>ښځو</w:t>
      </w:r>
      <w:r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 </w:t>
      </w:r>
      <w:r w:rsidR="006D3111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د پیاوړتيا</w:t>
      </w:r>
      <w:r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 </w:t>
      </w:r>
      <w:r w:rsidR="00D47238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د مخکښو لارو چارو </w:t>
      </w:r>
      <w:r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ازمایښت </w:t>
      </w:r>
      <w:r w:rsidR="007D566E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یا </w:t>
      </w:r>
      <w:r w:rsidR="009E5208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د </w:t>
      </w:r>
      <w:r w:rsidR="008A5E34">
        <w:rPr>
          <w:rFonts w:asciiTheme="majorBidi" w:hAnsiTheme="majorBidi" w:cstheme="majorBidi"/>
          <w:b/>
          <w:sz w:val="24"/>
          <w:szCs w:val="24"/>
          <w:rtl/>
          <w:lang w:bidi="ps-AF"/>
        </w:rPr>
        <w:t>ښځو</w:t>
      </w:r>
      <w:r w:rsidR="007D566E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 د </w:t>
      </w:r>
      <w:r w:rsidR="009E5208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حق</w:t>
      </w:r>
      <w:r w:rsidR="007D566E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 غوښ</w:t>
      </w:r>
      <w:r w:rsidR="009E5208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تنې مهارت پیاوړی کول </w:t>
      </w:r>
      <w:r w:rsidR="007D566E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او یا هغه عمل چې نامعلومو پیښو ته په وخت او </w:t>
      </w:r>
      <w:r w:rsidR="009E5208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په </w:t>
      </w:r>
      <w:r w:rsidR="007D566E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سترات</w:t>
      </w:r>
      <w:r w:rsidR="009E5208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ې</w:t>
      </w:r>
      <w:r w:rsidR="007D566E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ژیک ډول ځواب و</w:t>
      </w:r>
      <w:r w:rsidR="007E71C9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رکوي</w:t>
      </w:r>
      <w:r w:rsidR="002965B1" w:rsidRPr="00E321A0">
        <w:rPr>
          <w:rFonts w:asciiTheme="majorBidi" w:hAnsiTheme="majorBidi" w:cstheme="majorBidi"/>
          <w:b/>
          <w:sz w:val="24"/>
          <w:szCs w:val="24"/>
          <w:rtl/>
        </w:rPr>
        <w:t xml:space="preserve"> </w:t>
      </w:r>
      <w:r w:rsidR="009E5208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سبب ګرځي</w:t>
      </w:r>
      <w:r w:rsidR="007E71C9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. د </w:t>
      </w:r>
      <w:r w:rsidR="008A5E34">
        <w:rPr>
          <w:rFonts w:asciiTheme="majorBidi" w:hAnsiTheme="majorBidi" w:cstheme="majorBidi"/>
          <w:b/>
          <w:sz w:val="24"/>
          <w:szCs w:val="24"/>
          <w:rtl/>
          <w:lang w:bidi="ps-AF"/>
        </w:rPr>
        <w:t>ښځو</w:t>
      </w:r>
      <w:r w:rsidR="007E71C9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 د حقونو </w:t>
      </w:r>
      <w:r w:rsidR="009E5208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ساتنې تړاو </w:t>
      </w:r>
      <w:r w:rsidR="007E71C9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ادارې، د </w:t>
      </w:r>
      <w:r w:rsidR="008A5E34">
        <w:rPr>
          <w:rFonts w:asciiTheme="majorBidi" w:hAnsiTheme="majorBidi" w:cstheme="majorBidi"/>
          <w:b/>
          <w:sz w:val="24"/>
          <w:szCs w:val="24"/>
          <w:rtl/>
          <w:lang w:bidi="ps-AF"/>
        </w:rPr>
        <w:t>ښځو</w:t>
      </w:r>
      <w:r w:rsidR="007E71C9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 شبکې، ډلې، اتحادیې او اشخاص په ټول افغانستان کې د دې مالې </w:t>
      </w:r>
      <w:r w:rsidR="009E5208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مرستې</w:t>
      </w:r>
      <w:r w:rsidR="007E71C9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 لپاره وړ دي. د دې </w:t>
      </w:r>
      <w:r w:rsidR="009E5208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مالې مرستې</w:t>
      </w:r>
      <w:r w:rsidR="007E71C9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 ترلاسه کوونکي اړتیا نلري چې د افغانستان حکومت سره ثبت شي او هم دوی </w:t>
      </w:r>
      <w:r w:rsidR="00D7330C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اړتیا نلري چې </w:t>
      </w:r>
      <w:r w:rsidR="007E71C9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د راتلونکو برنامو لپاره د تیرو </w:t>
      </w:r>
      <w:r w:rsidR="00D7330C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مالي </w:t>
      </w:r>
      <w:r w:rsidR="009E5208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مرستو</w:t>
      </w:r>
      <w:r w:rsidR="007E71C9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 مالي </w:t>
      </w:r>
      <w:r w:rsidR="00D64139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ارزونې</w:t>
      </w:r>
      <w:r w:rsidR="007E71C9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 وړاندې </w:t>
      </w:r>
      <w:r w:rsidR="00D7330C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کړي</w:t>
      </w:r>
      <w:r w:rsidR="007E71C9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.</w:t>
      </w:r>
    </w:p>
    <w:p w14:paraId="59CFB546" w14:textId="77777777" w:rsidR="00C90C8E" w:rsidRPr="00E321A0" w:rsidRDefault="00C90C8E" w:rsidP="00C90C8E">
      <w:pPr>
        <w:bidi/>
        <w:spacing w:after="0"/>
        <w:jc w:val="both"/>
        <w:rPr>
          <w:rFonts w:asciiTheme="majorBidi" w:hAnsiTheme="majorBidi" w:cstheme="majorBidi"/>
          <w:b/>
          <w:sz w:val="24"/>
          <w:szCs w:val="24"/>
          <w:lang w:bidi="ps-AF"/>
        </w:rPr>
      </w:pPr>
    </w:p>
    <w:p w14:paraId="0F0A494A" w14:textId="40414372" w:rsidR="00A33507" w:rsidRPr="00E321A0" w:rsidRDefault="00A33507" w:rsidP="00A33507">
      <w:pPr>
        <w:bidi/>
        <w:spacing w:after="0"/>
        <w:jc w:val="both"/>
        <w:rPr>
          <w:rFonts w:asciiTheme="majorBidi" w:hAnsiTheme="majorBidi" w:cstheme="majorBidi"/>
          <w:bCs/>
          <w:sz w:val="24"/>
          <w:szCs w:val="24"/>
          <w:u w:val="single"/>
        </w:rPr>
      </w:pPr>
      <w:r w:rsidRPr="00E321A0">
        <w:rPr>
          <w:rFonts w:asciiTheme="majorBidi" w:hAnsiTheme="majorBidi" w:cstheme="majorBidi"/>
          <w:bCs/>
          <w:sz w:val="24"/>
          <w:szCs w:val="24"/>
          <w:u w:val="single"/>
          <w:rtl/>
        </w:rPr>
        <w:t>د وړتیا معیارونه</w:t>
      </w:r>
    </w:p>
    <w:p w14:paraId="7A1AF1A9" w14:textId="1D12BD56" w:rsidR="00A33507" w:rsidRPr="00E321A0" w:rsidRDefault="00303BA1" w:rsidP="0064467F">
      <w:p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 w:bidi="ps-AF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ګړندي </w:t>
      </w:r>
      <w:r w:rsidR="00B03027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ځواب ویونکی تمویل (مالی مرستی)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به 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ښځو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حقونو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ساتنې تړاو 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ادارو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،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ښځو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شبکو، اتحاد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یو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، ډلو او اشخاصو ته ورکړل شي کوم چې ممکن اوس مهال د افغانستان دولت سره راجسټر نه وي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="005511C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چې 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</w:t>
      </w:r>
      <w:r w:rsidR="005511C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جنسیت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مساواتو لاسته راوړلو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اړتیاوو پرمختیا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، 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ښځو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یا 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ښځو</w:t>
      </w:r>
      <w:r w:rsidR="005511C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حقونو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ساتنې پیاوړتیا 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یا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ښځ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د حق غوښتنې اړتیاوو د پرمختیا لپاره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لنډمهاله</w:t>
      </w:r>
      <w:r w:rsidR="00B6139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="0064467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</w:t>
      </w:r>
      <w:r w:rsidR="00B6139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ملاتړ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="005511C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حرکتونه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="0064467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ازمایښت کړي</w:t>
      </w:r>
      <w:r w:rsidR="00B6139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. د </w:t>
      </w:r>
      <w:r w:rsidR="0064467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غه مالي مرستي ورکولو لپاره د </w:t>
      </w:r>
      <w:r w:rsidR="00B6139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وړتیا لاندې معیارونه به </w:t>
      </w:r>
      <w:r w:rsidR="00B53EB2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پلې</w:t>
      </w:r>
      <w:r w:rsidR="00B6139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شي:</w:t>
      </w:r>
    </w:p>
    <w:p w14:paraId="18AA5F79" w14:textId="77777777" w:rsidR="00A33507" w:rsidRPr="00E321A0" w:rsidRDefault="00A33507" w:rsidP="00A33507">
      <w:pPr>
        <w:bidi/>
        <w:spacing w:after="0"/>
        <w:jc w:val="both"/>
        <w:rPr>
          <w:rFonts w:asciiTheme="majorBidi" w:hAnsiTheme="majorBidi" w:cstheme="majorBidi"/>
          <w:b/>
          <w:sz w:val="24"/>
          <w:szCs w:val="24"/>
        </w:rPr>
      </w:pPr>
    </w:p>
    <w:p w14:paraId="448E6908" w14:textId="433C5D69" w:rsidR="00B61394" w:rsidRPr="00E321A0" w:rsidRDefault="00EF64F4" w:rsidP="00FD7B83">
      <w:pPr>
        <w:numPr>
          <w:ilvl w:val="0"/>
          <w:numId w:val="12"/>
        </w:num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نوموړو</w:t>
      </w:r>
      <w:r w:rsidR="00B53EB2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مرستو</w:t>
      </w:r>
      <w:r w:rsidR="00B53EB2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="00FD7B83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لومړن</w:t>
      </w:r>
      <w:r w:rsidR="00FD7B83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ی ټینګار </w:t>
      </w:r>
      <w:r w:rsidR="00B61394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د جن</w:t>
      </w:r>
      <w:r w:rsidR="00B6139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سیت</w:t>
      </w:r>
      <w:r w:rsidR="00B61394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</w:t>
      </w:r>
      <w:r w:rsidR="00B53EB2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مساواتو د لاسته راوړلو </w:t>
      </w:r>
      <w:r w:rsidR="00B61394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، 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ښځو</w:t>
      </w:r>
      <w:r w:rsidR="00B61394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B53EB2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پیاوړي کولو</w:t>
      </w:r>
      <w:r w:rsidR="00B61394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او بشري حقونو </w:t>
      </w:r>
      <w:r w:rsidR="00B53EB2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پیاوړتیا</w:t>
      </w:r>
      <w:r w:rsidR="00B61394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باندې </w:t>
      </w:r>
      <w:r w:rsidR="00FD7B83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دی</w:t>
      </w:r>
      <w:r w:rsidR="00B61394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، چې په تیرو فعالیتونو کې </w:t>
      </w:r>
      <w:r w:rsidR="00B53EB2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ترې یادونه شوې ده</w:t>
      </w:r>
      <w:r w:rsidR="00B61394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؛</w:t>
      </w:r>
    </w:p>
    <w:p w14:paraId="148560F0" w14:textId="0B2AD1C7" w:rsidR="002B4E9C" w:rsidRPr="00E321A0" w:rsidRDefault="00FD7B83" w:rsidP="00FB5BD8">
      <w:pPr>
        <w:numPr>
          <w:ilvl w:val="0"/>
          <w:numId w:val="12"/>
        </w:num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غه مرستې به </w:t>
      </w:r>
      <w:r w:rsidR="002B4E9C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ښځو</w:t>
      </w:r>
      <w:r w:rsidR="00000A2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لخوا اداره، لارښود او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مشرتوب-رهبرۍ</w:t>
      </w:r>
      <w:r w:rsidR="00000A2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شي، </w:t>
      </w:r>
      <w:r w:rsidR="00DD6FAB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بیلګې په ډول 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ښځې</w:t>
      </w:r>
      <w:r w:rsidR="00000A2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="00AE55C7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په لوړه کچه 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رهبرۍ</w:t>
      </w:r>
      <w:r w:rsidR="00000A2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په </w:t>
      </w:r>
      <w:r w:rsidR="00FB5BD8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برخه</w:t>
      </w:r>
      <w:r w:rsidR="00000A2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کې </w:t>
      </w:r>
      <w:r w:rsidR="00FB5BD8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ګډون کوي</w:t>
      </w:r>
      <w:r w:rsidR="002B4E9C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؛</w:t>
      </w:r>
      <w:r w:rsidR="00000A2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</w:p>
    <w:p w14:paraId="6C0FF425" w14:textId="5E37ED6A" w:rsidR="00DD6FAB" w:rsidRPr="00E321A0" w:rsidRDefault="00DD6FAB" w:rsidP="00146763">
      <w:pPr>
        <w:numPr>
          <w:ilvl w:val="0"/>
          <w:numId w:val="12"/>
        </w:num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د </w:t>
      </w:r>
      <w:r w:rsidR="00146763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حق غوښتنې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برنامو </w:t>
      </w:r>
      <w:r w:rsidR="00146763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یا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فعالیتونو</w:t>
      </w:r>
      <w:r w:rsidR="00146763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ترسره کول د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بې وسه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او څنډې ش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ښځ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او انجونو ګټې څرګندوي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، چې دغه راز د هېواد سیمه ا</w:t>
      </w:r>
      <w:r w:rsidR="00146763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ې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ز او ملي ډلبندي منعکس کوي.</w:t>
      </w:r>
    </w:p>
    <w:p w14:paraId="3D40DF05" w14:textId="77777777" w:rsidR="00B10682" w:rsidRPr="00E321A0" w:rsidRDefault="00B10682" w:rsidP="00B10682">
      <w:p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</w:pPr>
    </w:p>
    <w:p w14:paraId="7CB8A319" w14:textId="77777777" w:rsidR="00B10682" w:rsidRPr="00E321A0" w:rsidRDefault="00B10682" w:rsidP="00B10682">
      <w:p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</w:pPr>
    </w:p>
    <w:p w14:paraId="7457097C" w14:textId="77777777" w:rsidR="00B10682" w:rsidRPr="00E321A0" w:rsidRDefault="00B10682" w:rsidP="00B10682">
      <w:p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/>
        </w:rPr>
      </w:pPr>
    </w:p>
    <w:p w14:paraId="0D8EA2A3" w14:textId="64A2310E" w:rsidR="00666146" w:rsidRPr="00E321A0" w:rsidRDefault="00B10682" w:rsidP="00B10682">
      <w:pPr>
        <w:bidi/>
        <w:spacing w:after="60"/>
        <w:jc w:val="both"/>
        <w:rPr>
          <w:rFonts w:asciiTheme="majorBidi" w:eastAsia="Times New Roman" w:hAnsiTheme="majorBidi" w:cstheme="majorBidi"/>
          <w:b/>
          <w:sz w:val="28"/>
          <w:szCs w:val="28"/>
          <w:u w:val="single"/>
          <w:rtl/>
          <w:lang w:val="en-CA"/>
        </w:rPr>
      </w:pPr>
      <w:r w:rsidRPr="00E321A0">
        <w:rPr>
          <w:rFonts w:asciiTheme="majorBidi" w:eastAsia="Times New Roman" w:hAnsiTheme="majorBidi" w:cstheme="majorBidi"/>
          <w:b/>
          <w:sz w:val="28"/>
          <w:szCs w:val="28"/>
          <w:u w:val="single"/>
          <w:rtl/>
          <w:lang w:val="en-CA"/>
        </w:rPr>
        <w:t>د ټاکنو یا غوره کولو معیارونه</w:t>
      </w:r>
    </w:p>
    <w:p w14:paraId="33DB2B98" w14:textId="6D1A5F14" w:rsidR="00B10682" w:rsidRPr="00E321A0" w:rsidRDefault="00C923B2" w:rsidP="00BA64F1">
      <w:p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rtl/>
          <w:lang w:val="en-CA"/>
        </w:rPr>
      </w:pPr>
      <w:r>
        <w:rPr>
          <w:rFonts w:asciiTheme="majorBidi" w:eastAsia="Times New Roman" w:hAnsiTheme="majorBidi" w:cstheme="majorBidi" w:hint="cs"/>
          <w:sz w:val="24"/>
          <w:szCs w:val="24"/>
          <w:rtl/>
          <w:lang w:val="en-CA" w:bidi="ps-AF"/>
        </w:rPr>
        <w:t xml:space="preserve">ګړندی </w:t>
      </w:r>
      <w:r w:rsidR="00A76BFE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ځواب ویونکی تمویل(مالی مرستی)</w:t>
      </w:r>
      <w:r w:rsidR="00146763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="006125F5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په</w:t>
      </w:r>
      <w:r w:rsidR="006125F5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مستقیم او </w:t>
      </w:r>
      <w:r w:rsidR="00BA64F1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ګړندي</w:t>
      </w:r>
      <w:r w:rsidR="006125F5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6125F5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ډول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BA64F1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هغه فعالیتونو چې 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د </w:t>
      </w:r>
      <w:r w:rsidR="006125F5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جنسیت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BA64F1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مساواتو پرمختیا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، 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ښځو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BA64F1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پیاوړتیا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او 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ښځو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6125F5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حقونو </w:t>
      </w:r>
      <w:r w:rsidR="00BA64F1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پورې تړاو ولري ملاتړ کوي 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او د </w:t>
      </w:r>
      <w:r w:rsidR="00B63C2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جنسیت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BA64F1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د مساواتو د لاسته راوړلو</w:t>
      </w:r>
      <w:r w:rsidR="00B63C2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جدي تشو او 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ښځو</w:t>
      </w:r>
      <w:r w:rsidR="006125F5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د 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حقونو </w:t>
      </w:r>
      <w:r w:rsidR="00BA64F1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څخه 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سرغړون</w:t>
      </w:r>
      <w:r w:rsidR="006125F5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و ته </w:t>
      </w:r>
      <w:r w:rsidR="00BA64F1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</w:t>
      </w:r>
      <w:r w:rsidR="006125F5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رسیدو په موخه </w:t>
      </w:r>
      <w:r w:rsidR="00B63C2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به 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مرسته وکړي.</w:t>
      </w:r>
    </w:p>
    <w:p w14:paraId="47901D82" w14:textId="77777777" w:rsidR="00B10682" w:rsidRPr="00E321A0" w:rsidRDefault="00B10682" w:rsidP="00B10682">
      <w:pPr>
        <w:bidi/>
        <w:spacing w:after="60"/>
        <w:jc w:val="both"/>
        <w:rPr>
          <w:rFonts w:asciiTheme="majorBidi" w:eastAsia="Times New Roman" w:hAnsiTheme="majorBidi" w:cstheme="majorBidi"/>
          <w:b/>
          <w:sz w:val="24"/>
          <w:szCs w:val="24"/>
          <w:u w:val="single"/>
          <w:lang w:val="en-CA"/>
        </w:rPr>
      </w:pPr>
    </w:p>
    <w:p w14:paraId="5B8FA17B" w14:textId="352A181D" w:rsidR="00B63C24" w:rsidRPr="00E321A0" w:rsidRDefault="00BA64F1" w:rsidP="00FD17A4">
      <w:p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</w:t>
      </w:r>
      <w:r w:rsidR="00B63C2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اسیا بنسټ اد</w:t>
      </w:r>
      <w:r w:rsidR="0019154C">
        <w:rPr>
          <w:rFonts w:asciiTheme="majorBidi" w:eastAsia="Times New Roman" w:hAnsiTheme="majorBidi" w:cstheme="majorBidi" w:hint="cs"/>
          <w:sz w:val="24"/>
          <w:szCs w:val="24"/>
          <w:rtl/>
          <w:lang w:val="en-CA" w:bidi="ps-AF"/>
        </w:rPr>
        <w:t>ا</w:t>
      </w:r>
      <w:r w:rsidR="00B63C2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ره</w:t>
      </w:r>
      <w:r w:rsidR="00B63C24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به </w:t>
      </w:r>
      <w:r w:rsidR="00FD17A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مالي مرستې ورکولو لپاره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ېورتنې فعالیتونو </w:t>
      </w:r>
      <w:r w:rsidR="00FD17A4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سربیره </w:t>
      </w:r>
      <w:r w:rsidR="00B63C24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هڅه وکړي</w:t>
      </w:r>
      <w:r w:rsidR="008D2370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چې</w:t>
      </w:r>
      <w:r w:rsidR="00B63C2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:</w:t>
      </w:r>
    </w:p>
    <w:p w14:paraId="6CEDBA4F" w14:textId="77777777" w:rsidR="008D2370" w:rsidRPr="00E321A0" w:rsidRDefault="008D2370" w:rsidP="008D2370">
      <w:p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 w:bidi="ps-AF"/>
        </w:rPr>
      </w:pPr>
    </w:p>
    <w:p w14:paraId="4D5546F2" w14:textId="51060B43" w:rsidR="00B63C24" w:rsidRPr="00E321A0" w:rsidRDefault="00FD17A4" w:rsidP="00FD17A4">
      <w:pPr>
        <w:numPr>
          <w:ilvl w:val="0"/>
          <w:numId w:val="21"/>
        </w:num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هغه </w:t>
      </w:r>
      <w:r w:rsidR="00C328E8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غوښتنلیکونه چې د ج</w:t>
      </w:r>
      <w:r w:rsidR="00C328E8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نسیت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مساواتو  </w:t>
      </w:r>
      <w:r w:rsidR="00C328E8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برخ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ې په کې شامل دي</w:t>
      </w:r>
      <w:r w:rsidR="00C328E8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(د بیلګې په توګه،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په برنام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کې د نارینه او هلکانو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ګډون</w:t>
      </w:r>
      <w:r w:rsidR="00C328E8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)؛ او په افغانستان کې 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ښځ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د حقونو او 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ښځ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د پیاوړتیا </w:t>
      </w:r>
      <w:r w:rsidR="00C328E8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لپاره د ځانګړو پروژو </w:t>
      </w:r>
      <w:r w:rsidR="00C328E8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طرحه</w:t>
      </w:r>
      <w:r w:rsidR="00C328E8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کولو وړتیا</w:t>
      </w:r>
      <w:r w:rsidR="00C328E8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="00C328E8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لري</w:t>
      </w:r>
      <w:r w:rsidR="00772713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. </w:t>
      </w:r>
    </w:p>
    <w:p w14:paraId="1B89E1ED" w14:textId="205F55CB" w:rsidR="00772713" w:rsidRPr="00E321A0" w:rsidRDefault="00772713" w:rsidP="00FD17A4">
      <w:pPr>
        <w:numPr>
          <w:ilvl w:val="0"/>
          <w:numId w:val="21"/>
        </w:num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هغه غوښتنلیکونه چې د هنر، سپورت، </w:t>
      </w:r>
      <w:r w:rsidR="0080019D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او ټ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یکنالوژۍ په برخو کې د </w:t>
      </w:r>
      <w:r w:rsidR="0080019D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بې وسه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او څنډو </w:t>
      </w:r>
      <w:r w:rsidR="0080019D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شوو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ډلو لپاره د </w:t>
      </w:r>
      <w:r w:rsidR="00E4178F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ج</w:t>
      </w:r>
      <w:r w:rsidR="00E4178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نسیت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FD17A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د مساواتو د پیاوړتیا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په توګه 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ښځ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کلتوري یا ټولنیز حالت </w:t>
      </w:r>
      <w:r w:rsidR="00E4178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کې </w:t>
      </w:r>
      <w:r w:rsidR="00FD17A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پرمختیا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لري.</w:t>
      </w:r>
    </w:p>
    <w:p w14:paraId="6832724F" w14:textId="1C0321AF" w:rsidR="00EE4D47" w:rsidRPr="00E321A0" w:rsidRDefault="00EE4D47" w:rsidP="00EE4D47">
      <w:pPr>
        <w:numPr>
          <w:ilvl w:val="0"/>
          <w:numId w:val="21"/>
        </w:num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هغه غوښتنلیکونه چې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په کابل او نورو ولایتونو کې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د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امکان وړ چاپیریال سره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دې پروژې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پلي کولو لپاره 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ښځ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غږ او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مشرتوب-رهبرۍ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د نوښتونو ملاتړ کوي.</w:t>
      </w:r>
    </w:p>
    <w:p w14:paraId="15133DD9" w14:textId="313F61E0" w:rsidR="00EE4D47" w:rsidRPr="00E321A0" w:rsidRDefault="007E7CBE" w:rsidP="009D4384">
      <w:pPr>
        <w:numPr>
          <w:ilvl w:val="0"/>
          <w:numId w:val="21"/>
        </w:num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هغه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غوښتنلیکونه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چې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په کلیوالي سیمو کې 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ښځ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9D438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د پیاوړتیا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9D438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مسلې ا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و د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جنسیت </w:t>
      </w:r>
      <w:r w:rsidR="009D438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مساواتو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تش</w:t>
      </w:r>
      <w:r w:rsidR="009D438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ه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په ګوته کوي.</w:t>
      </w:r>
    </w:p>
    <w:p w14:paraId="4F269251" w14:textId="04A4674F" w:rsidR="007E7CBE" w:rsidRPr="00E321A0" w:rsidRDefault="00420C8A" w:rsidP="009D4384">
      <w:pPr>
        <w:numPr>
          <w:ilvl w:val="0"/>
          <w:numId w:val="21"/>
        </w:num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غوښتنلیکونه </w:t>
      </w:r>
      <w:r w:rsidR="009D438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چې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پراخه کچې ګټه اخیستونکو </w:t>
      </w:r>
      <w:r w:rsidR="009D438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ته لکه،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نارینه، ښځینه، انجونې، هلکان،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او </w:t>
      </w:r>
      <w:r w:rsidR="00B70428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کمزور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اشخاص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ته ګټه رسوي.</w:t>
      </w:r>
    </w:p>
    <w:p w14:paraId="4E01A393" w14:textId="77777777" w:rsidR="003A06A2" w:rsidRPr="00E321A0" w:rsidRDefault="003A06A2" w:rsidP="003A06A2">
      <w:pPr>
        <w:spacing w:after="0"/>
        <w:jc w:val="both"/>
        <w:rPr>
          <w:rFonts w:asciiTheme="majorBidi" w:eastAsia="Times New Roman" w:hAnsiTheme="majorBidi" w:cstheme="majorBidi"/>
          <w:bCs/>
          <w:sz w:val="24"/>
          <w:szCs w:val="24"/>
          <w:rtl/>
          <w:lang w:val="en-CA"/>
        </w:rPr>
      </w:pPr>
    </w:p>
    <w:p w14:paraId="28E0A11B" w14:textId="77777777" w:rsidR="00B70428" w:rsidRPr="00E321A0" w:rsidRDefault="00B70428" w:rsidP="003A06A2">
      <w:pPr>
        <w:spacing w:after="0"/>
        <w:jc w:val="both"/>
        <w:rPr>
          <w:rFonts w:asciiTheme="majorBidi" w:eastAsia="Times New Roman" w:hAnsiTheme="majorBidi" w:cstheme="majorBidi"/>
          <w:bCs/>
          <w:sz w:val="24"/>
          <w:szCs w:val="24"/>
          <w:lang w:val="en-CA"/>
        </w:rPr>
      </w:pPr>
    </w:p>
    <w:p w14:paraId="00AE74E7" w14:textId="7A465707" w:rsidR="00AE2EA5" w:rsidRPr="00E321A0" w:rsidRDefault="00AE2EA5" w:rsidP="00AE2EA5">
      <w:pPr>
        <w:bidi/>
        <w:spacing w:after="0"/>
        <w:jc w:val="both"/>
        <w:rPr>
          <w:rFonts w:asciiTheme="majorBidi" w:eastAsia="Times New Roman" w:hAnsiTheme="majorBidi" w:cstheme="majorBidi"/>
          <w:b/>
          <w:bCs/>
          <w:sz w:val="28"/>
          <w:szCs w:val="28"/>
          <w:u w:val="single"/>
          <w:lang w:val="en-CA"/>
        </w:rPr>
      </w:pPr>
      <w:r w:rsidRPr="00E321A0">
        <w:rPr>
          <w:rFonts w:asciiTheme="majorBidi" w:eastAsia="Times New Roman" w:hAnsiTheme="majorBidi" w:cstheme="majorBidi"/>
          <w:b/>
          <w:bCs/>
          <w:sz w:val="28"/>
          <w:szCs w:val="28"/>
          <w:u w:val="single"/>
          <w:rtl/>
          <w:lang w:val="en-CA"/>
        </w:rPr>
        <w:t>لومړنۍ ملاحظې</w:t>
      </w:r>
    </w:p>
    <w:p w14:paraId="5253CD28" w14:textId="7AC47BB5" w:rsidR="00D37DCF" w:rsidRPr="00E321A0" w:rsidRDefault="00D37DCF" w:rsidP="00A55310">
      <w:pPr>
        <w:numPr>
          <w:ilvl w:val="0"/>
          <w:numId w:val="12"/>
        </w:numPr>
        <w:bidi/>
        <w:spacing w:after="0"/>
        <w:jc w:val="both"/>
        <w:rPr>
          <w:rFonts w:asciiTheme="majorBidi" w:eastAsia="Times New Roman" w:hAnsiTheme="majorBidi" w:cstheme="majorBidi"/>
          <w:bCs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د </w:t>
      </w:r>
      <w:r w:rsidR="00A76BFE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ځواب ویونکی تمویل(مالی مرستی)</w:t>
      </w:r>
      <w:r w:rsidR="00CC6FFE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لپاره </w:t>
      </w:r>
      <w:r w:rsidR="009938E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هغه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غوښتنې په پام کې نیول کیږي کله چې غوښتونکي </w:t>
      </w:r>
      <w:r w:rsidR="009938E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وښیې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چې د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اسیا بنسټ ادارې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لخوا </w:t>
      </w:r>
      <w:r w:rsidR="009938E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یو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فعالیت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به د جنسیت </w:t>
      </w:r>
      <w:r w:rsidR="003C0D50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</w:t>
      </w:r>
      <w:r w:rsidR="00CC6FFE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مساواتو دلاسته راوړل</w:t>
      </w:r>
      <w:r w:rsidR="00A55310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و، 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ښځو</w:t>
      </w:r>
      <w:r w:rsidR="00A55310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او د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ښځو</w:t>
      </w:r>
      <w:r w:rsidR="00A55310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د حقوقو پیاوړتیا یا دبیړنیو اړتیاوو په ځواب کې 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ښځو</w:t>
      </w:r>
      <w:r w:rsidR="00A55310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د حق غوښتنې </w:t>
      </w:r>
      <w:r w:rsidR="008B0352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په </w:t>
      </w:r>
      <w:r w:rsidR="00A55310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ملاتړ کې مرسته کوي.</w:t>
      </w:r>
    </w:p>
    <w:p w14:paraId="67B9C3C9" w14:textId="30B5CD8A" w:rsidR="000F025D" w:rsidRPr="00E321A0" w:rsidRDefault="000F025D" w:rsidP="00D54C5A">
      <w:pPr>
        <w:numPr>
          <w:ilvl w:val="0"/>
          <w:numId w:val="12"/>
        </w:num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د غوښتل شوي </w:t>
      </w:r>
      <w:r w:rsidR="00D54C5A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ګړندي مالي مرستې اندازه باید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د 14،000 </w:t>
      </w:r>
      <w:r w:rsidR="0012071D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امر</w:t>
      </w:r>
      <w:r w:rsidR="00D54C5A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ی</w:t>
      </w:r>
      <w:r w:rsidR="0012071D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کایې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ډالرو څخه </w:t>
      </w:r>
      <w:r w:rsidR="00D54C5A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ډ</w:t>
      </w:r>
      <w:r w:rsidR="00D54C5A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ېر نه وي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.</w:t>
      </w:r>
    </w:p>
    <w:p w14:paraId="4B331D68" w14:textId="0F1477C9" w:rsidR="000F025D" w:rsidRPr="00E321A0" w:rsidRDefault="000F025D" w:rsidP="00C7593C">
      <w:pPr>
        <w:numPr>
          <w:ilvl w:val="0"/>
          <w:numId w:val="12"/>
        </w:num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اسیا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بنسټ </w:t>
      </w:r>
      <w:r w:rsidR="00C7593C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ادار</w:t>
      </w:r>
      <w:r w:rsidR="0012071D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ه</w:t>
      </w:r>
      <w:r w:rsidR="00C7593C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حق لري چې د اړتیا په صورت کې کاندیدانو </w:t>
      </w:r>
      <w:r w:rsidR="00C7593C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څخه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د نورو توضیحي/ اسنادو غوښتنه وکړي او په دې اړه پر</w:t>
      </w:r>
      <w:r w:rsidR="0012071D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ې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کړه وکړي چې ایا دا به بشپړ یا جزوی ملاتړ چمتو کړي.</w:t>
      </w:r>
    </w:p>
    <w:p w14:paraId="7D2A451E" w14:textId="77777777" w:rsidR="003A06A2" w:rsidRPr="00E321A0" w:rsidRDefault="003A06A2" w:rsidP="003A06A2">
      <w:pPr>
        <w:spacing w:after="0"/>
        <w:jc w:val="both"/>
        <w:rPr>
          <w:rFonts w:asciiTheme="majorBidi" w:eastAsia="Times New Roman" w:hAnsiTheme="majorBidi" w:cstheme="majorBidi"/>
          <w:bCs/>
          <w:sz w:val="24"/>
          <w:szCs w:val="24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91"/>
        <w:gridCol w:w="4359"/>
      </w:tblGrid>
      <w:tr w:rsidR="003A06A2" w:rsidRPr="00E321A0" w14:paraId="70BC106B" w14:textId="30D124AF" w:rsidTr="006125F5">
        <w:tc>
          <w:tcPr>
            <w:tcW w:w="9350" w:type="dxa"/>
            <w:gridSpan w:val="2"/>
            <w:shd w:val="clear" w:color="auto" w:fill="B4C6E7" w:themeFill="accent1" w:themeFillTint="66"/>
          </w:tcPr>
          <w:p w14:paraId="62791AF9" w14:textId="6CFCDBBF" w:rsidR="0012071D" w:rsidRPr="00E321A0" w:rsidRDefault="0012071D" w:rsidP="005B2FEC">
            <w:pPr>
              <w:bidi/>
              <w:spacing w:after="0"/>
              <w:jc w:val="center"/>
              <w:rPr>
                <w:rFonts w:asciiTheme="majorBidi" w:hAnsiTheme="majorBidi" w:cstheme="majorBidi"/>
                <w:bCs/>
                <w:sz w:val="24"/>
                <w:szCs w:val="24"/>
                <w:lang w:bidi="ps-AF"/>
              </w:rPr>
            </w:pPr>
            <w:r w:rsidRPr="00E321A0">
              <w:rPr>
                <w:rFonts w:asciiTheme="majorBidi" w:hAnsiTheme="majorBidi" w:cstheme="majorBidi"/>
                <w:bCs/>
                <w:sz w:val="24"/>
                <w:szCs w:val="24"/>
                <w:rtl/>
                <w:lang w:bidi="ps-AF"/>
              </w:rPr>
              <w:t xml:space="preserve">دریمه برخه: د </w:t>
            </w:r>
            <w:r w:rsidR="00B51DFC" w:rsidRPr="00E321A0">
              <w:rPr>
                <w:rFonts w:asciiTheme="majorBidi" w:hAnsiTheme="majorBidi" w:cstheme="majorBidi"/>
                <w:bCs/>
                <w:sz w:val="24"/>
                <w:szCs w:val="24"/>
                <w:rtl/>
                <w:lang w:bidi="ps-AF"/>
              </w:rPr>
              <w:t xml:space="preserve">ګړندي </w:t>
            </w:r>
            <w:r w:rsidR="00B03027">
              <w:rPr>
                <w:rFonts w:asciiTheme="majorBidi" w:hAnsiTheme="majorBidi" w:cstheme="majorBidi"/>
                <w:bCs/>
                <w:sz w:val="24"/>
                <w:szCs w:val="24"/>
                <w:rtl/>
                <w:lang w:bidi="ps-AF"/>
              </w:rPr>
              <w:t>ځواب ویونکی تمویل (مالی مرستی)</w:t>
            </w:r>
            <w:r w:rsidR="00B51DFC" w:rsidRPr="00E321A0">
              <w:rPr>
                <w:rFonts w:asciiTheme="majorBidi" w:hAnsiTheme="majorBidi" w:cstheme="majorBidi"/>
                <w:bCs/>
                <w:sz w:val="24"/>
                <w:szCs w:val="24"/>
                <w:rtl/>
                <w:lang w:bidi="ps-AF"/>
              </w:rPr>
              <w:t xml:space="preserve"> </w:t>
            </w:r>
            <w:r w:rsidRPr="00E321A0">
              <w:rPr>
                <w:rFonts w:asciiTheme="majorBidi" w:hAnsiTheme="majorBidi" w:cstheme="majorBidi"/>
                <w:bCs/>
                <w:sz w:val="24"/>
                <w:szCs w:val="24"/>
                <w:rtl/>
                <w:lang w:bidi="ps-AF"/>
              </w:rPr>
              <w:t xml:space="preserve">غوښتونکي په اړه اړوند </w:t>
            </w:r>
            <w:r w:rsidR="00FE26D7" w:rsidRPr="00E321A0">
              <w:rPr>
                <w:rFonts w:asciiTheme="majorBidi" w:hAnsiTheme="majorBidi" w:cstheme="majorBidi"/>
                <w:bCs/>
                <w:sz w:val="24"/>
                <w:szCs w:val="24"/>
                <w:rtl/>
                <w:lang w:bidi="ps-AF"/>
              </w:rPr>
              <w:t>مالومات</w:t>
            </w:r>
          </w:p>
        </w:tc>
      </w:tr>
      <w:tr w:rsidR="0012071D" w:rsidRPr="00E321A0" w14:paraId="6A9BD91A" w14:textId="5B0CB4A5" w:rsidTr="003A06A2">
        <w:tc>
          <w:tcPr>
            <w:tcW w:w="4991" w:type="dxa"/>
            <w:shd w:val="clear" w:color="auto" w:fill="FFFFFF" w:themeFill="background1"/>
          </w:tcPr>
          <w:p w14:paraId="1EE24C75" w14:textId="6556D8F6" w:rsidR="0012071D" w:rsidRPr="00E321A0" w:rsidRDefault="0012071D" w:rsidP="0012071D">
            <w:pPr>
              <w:spacing w:after="0"/>
              <w:jc w:val="both"/>
              <w:rPr>
                <w:rFonts w:asciiTheme="majorBidi" w:eastAsia="Times New Roman" w:hAnsiTheme="majorBidi" w:cstheme="majorBidi"/>
                <w:b/>
                <w:sz w:val="24"/>
                <w:szCs w:val="24"/>
                <w:lang w:val="en-CA" w:bidi="ps-AF"/>
              </w:rPr>
            </w:pPr>
          </w:p>
        </w:tc>
        <w:tc>
          <w:tcPr>
            <w:tcW w:w="4359" w:type="dxa"/>
            <w:shd w:val="clear" w:color="auto" w:fill="FFFFFF" w:themeFill="background1"/>
          </w:tcPr>
          <w:p w14:paraId="4FCE3593" w14:textId="1D496961" w:rsidR="0012071D" w:rsidRPr="00E321A0" w:rsidRDefault="0012071D" w:rsidP="00586D92">
            <w:pPr>
              <w:bidi/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  <w:r w:rsidRPr="00E321A0">
              <w:rPr>
                <w:rFonts w:asciiTheme="majorBidi" w:eastAsia="Times New Roman" w:hAnsiTheme="majorBidi" w:cstheme="majorBidi"/>
                <w:bCs/>
                <w:sz w:val="24"/>
                <w:szCs w:val="24"/>
                <w:rtl/>
                <w:lang w:val="en-CA"/>
              </w:rPr>
              <w:t xml:space="preserve">د </w:t>
            </w:r>
            <w:r w:rsidR="00586D92" w:rsidRPr="00E321A0">
              <w:rPr>
                <w:rFonts w:asciiTheme="majorBidi" w:eastAsia="Times New Roman" w:hAnsiTheme="majorBidi" w:cstheme="majorBidi"/>
                <w:bCs/>
                <w:sz w:val="24"/>
                <w:szCs w:val="24"/>
                <w:rtl/>
                <w:lang w:val="en-CA" w:bidi="ps-AF"/>
              </w:rPr>
              <w:t xml:space="preserve"> مالي </w:t>
            </w:r>
            <w:r w:rsidRPr="00E321A0">
              <w:rPr>
                <w:rFonts w:asciiTheme="majorBidi" w:eastAsia="Times New Roman" w:hAnsiTheme="majorBidi" w:cstheme="majorBidi"/>
                <w:bCs/>
                <w:sz w:val="24"/>
                <w:szCs w:val="24"/>
                <w:rtl/>
                <w:lang w:val="en-CA"/>
              </w:rPr>
              <w:t xml:space="preserve">غوښتونکي </w:t>
            </w:r>
            <w:r w:rsidR="00586D92" w:rsidRPr="00E321A0">
              <w:rPr>
                <w:rFonts w:asciiTheme="majorBidi" w:eastAsia="Times New Roman" w:hAnsiTheme="majorBidi" w:cstheme="majorBidi"/>
                <w:bCs/>
                <w:sz w:val="24"/>
                <w:szCs w:val="24"/>
                <w:rtl/>
                <w:lang w:val="en-CA" w:bidi="ps-AF"/>
              </w:rPr>
              <w:t xml:space="preserve">دنده </w:t>
            </w:r>
          </w:p>
          <w:p w14:paraId="117B1741" w14:textId="77777777" w:rsidR="0012071D" w:rsidRPr="00E321A0" w:rsidRDefault="0012071D" w:rsidP="0012071D">
            <w:pPr>
              <w:spacing w:after="0"/>
              <w:jc w:val="both"/>
              <w:rPr>
                <w:rFonts w:asciiTheme="majorBidi" w:eastAsia="Times New Roman" w:hAnsiTheme="majorBidi" w:cstheme="majorBidi"/>
                <w:b/>
                <w:sz w:val="24"/>
                <w:szCs w:val="24"/>
                <w:lang w:val="en-CA"/>
              </w:rPr>
            </w:pPr>
          </w:p>
        </w:tc>
      </w:tr>
      <w:tr w:rsidR="0012071D" w:rsidRPr="00E321A0" w14:paraId="24255213" w14:textId="3A37CF03" w:rsidTr="003A06A2">
        <w:tc>
          <w:tcPr>
            <w:tcW w:w="4991" w:type="dxa"/>
            <w:shd w:val="clear" w:color="auto" w:fill="FFFFFF" w:themeFill="background1"/>
          </w:tcPr>
          <w:p w14:paraId="47D727F9" w14:textId="77777777" w:rsidR="0012071D" w:rsidRPr="00E321A0" w:rsidRDefault="0012071D" w:rsidP="0012071D">
            <w:pPr>
              <w:spacing w:after="0"/>
              <w:jc w:val="both"/>
              <w:rPr>
                <w:rFonts w:asciiTheme="majorBidi" w:eastAsia="Times New Roman" w:hAnsiTheme="majorBidi" w:cstheme="majorBidi"/>
                <w:b/>
                <w:sz w:val="24"/>
                <w:szCs w:val="24"/>
                <w:lang w:val="en-CA"/>
              </w:rPr>
            </w:pPr>
          </w:p>
        </w:tc>
        <w:tc>
          <w:tcPr>
            <w:tcW w:w="4359" w:type="dxa"/>
            <w:shd w:val="clear" w:color="auto" w:fill="FFFFFF" w:themeFill="background1"/>
          </w:tcPr>
          <w:p w14:paraId="5F304FC6" w14:textId="7E12523E" w:rsidR="00482A53" w:rsidRPr="00E321A0" w:rsidRDefault="00482A53" w:rsidP="005B2FEC">
            <w:pPr>
              <w:bidi/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 w:bidi="ps-AF"/>
              </w:rPr>
            </w:pPr>
            <w:r w:rsidRPr="00E321A0">
              <w:rPr>
                <w:rFonts w:asciiTheme="majorBidi" w:eastAsia="Times New Roman" w:hAnsiTheme="majorBidi" w:cstheme="majorBidi"/>
                <w:bCs/>
                <w:sz w:val="24"/>
                <w:szCs w:val="24"/>
                <w:rtl/>
                <w:lang w:val="en-CA" w:bidi="ps-AF"/>
              </w:rPr>
              <w:t>د ادارې</w:t>
            </w:r>
            <w:r w:rsidR="005B2FEC" w:rsidRPr="00E321A0">
              <w:rPr>
                <w:rFonts w:asciiTheme="majorBidi" w:eastAsia="Times New Roman" w:hAnsiTheme="majorBidi" w:cstheme="majorBidi"/>
                <w:bCs/>
                <w:sz w:val="24"/>
                <w:szCs w:val="24"/>
                <w:rtl/>
                <w:lang w:val="en-CA" w:bidi="ps-AF"/>
              </w:rPr>
              <w:t xml:space="preserve"> یا </w:t>
            </w:r>
            <w:r w:rsidRPr="00E321A0">
              <w:rPr>
                <w:rFonts w:asciiTheme="majorBidi" w:eastAsia="Times New Roman" w:hAnsiTheme="majorBidi" w:cstheme="majorBidi"/>
                <w:bCs/>
                <w:sz w:val="24"/>
                <w:szCs w:val="24"/>
                <w:rtl/>
                <w:lang w:val="en-CA" w:bidi="ps-AF"/>
              </w:rPr>
              <w:t>شبکې</w:t>
            </w:r>
            <w:r w:rsidR="005B2FEC" w:rsidRPr="00E321A0">
              <w:rPr>
                <w:rFonts w:asciiTheme="majorBidi" w:eastAsia="Times New Roman" w:hAnsiTheme="majorBidi" w:cstheme="majorBidi"/>
                <w:bCs/>
                <w:sz w:val="24"/>
                <w:szCs w:val="24"/>
                <w:rtl/>
                <w:lang w:val="en-CA" w:bidi="ps-AF"/>
              </w:rPr>
              <w:t xml:space="preserve"> یا </w:t>
            </w:r>
            <w:r w:rsidRPr="00E321A0">
              <w:rPr>
                <w:rFonts w:asciiTheme="majorBidi" w:eastAsia="Times New Roman" w:hAnsiTheme="majorBidi" w:cstheme="majorBidi"/>
                <w:bCs/>
                <w:sz w:val="24"/>
                <w:szCs w:val="24"/>
                <w:rtl/>
                <w:lang w:val="en-CA" w:bidi="ps-AF"/>
              </w:rPr>
              <w:t>اتحادیې نوم</w:t>
            </w:r>
          </w:p>
          <w:p w14:paraId="0A0D7AFD" w14:textId="77777777" w:rsidR="0012071D" w:rsidRPr="00E321A0" w:rsidRDefault="0012071D" w:rsidP="0012071D">
            <w:pPr>
              <w:spacing w:after="0"/>
              <w:jc w:val="both"/>
              <w:rPr>
                <w:rFonts w:asciiTheme="majorBidi" w:eastAsia="Times New Roman" w:hAnsiTheme="majorBidi" w:cstheme="majorBidi"/>
                <w:b/>
                <w:sz w:val="24"/>
                <w:szCs w:val="24"/>
                <w:lang w:val="en-CA"/>
              </w:rPr>
            </w:pPr>
          </w:p>
        </w:tc>
      </w:tr>
      <w:tr w:rsidR="0012071D" w:rsidRPr="00E321A0" w14:paraId="055DCD5F" w14:textId="4233E7AB" w:rsidTr="003A06A2">
        <w:tc>
          <w:tcPr>
            <w:tcW w:w="4991" w:type="dxa"/>
            <w:shd w:val="clear" w:color="auto" w:fill="FFFFFF" w:themeFill="background1"/>
          </w:tcPr>
          <w:p w14:paraId="60FDD83F" w14:textId="77777777" w:rsidR="0012071D" w:rsidRPr="00E321A0" w:rsidRDefault="0012071D" w:rsidP="0012071D">
            <w:pPr>
              <w:spacing w:after="0"/>
              <w:jc w:val="both"/>
              <w:rPr>
                <w:rFonts w:asciiTheme="majorBidi" w:eastAsia="Times New Roman" w:hAnsiTheme="majorBidi" w:cstheme="majorBidi"/>
                <w:b/>
                <w:sz w:val="24"/>
                <w:szCs w:val="24"/>
                <w:lang w:val="en-CA"/>
              </w:rPr>
            </w:pPr>
          </w:p>
        </w:tc>
        <w:tc>
          <w:tcPr>
            <w:tcW w:w="4359" w:type="dxa"/>
            <w:shd w:val="clear" w:color="auto" w:fill="FFFFFF" w:themeFill="background1"/>
          </w:tcPr>
          <w:p w14:paraId="6C39A330" w14:textId="3BA29971" w:rsidR="00482A53" w:rsidRPr="00E321A0" w:rsidRDefault="005B2FEC" w:rsidP="00482A53">
            <w:pPr>
              <w:bidi/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  <w:r w:rsidRPr="00E321A0">
              <w:rPr>
                <w:rFonts w:asciiTheme="majorBidi" w:eastAsia="Times New Roman" w:hAnsiTheme="majorBidi" w:cstheme="majorBidi"/>
                <w:b/>
                <w:sz w:val="28"/>
                <w:szCs w:val="28"/>
                <w:rtl/>
                <w:lang w:val="en-CA"/>
              </w:rPr>
              <w:t xml:space="preserve">د اړیکو نیولو </w:t>
            </w:r>
            <w:r w:rsidR="00FE26D7" w:rsidRPr="00E321A0">
              <w:rPr>
                <w:rFonts w:asciiTheme="majorBidi" w:eastAsia="Times New Roman" w:hAnsiTheme="majorBidi" w:cstheme="majorBidi"/>
                <w:b/>
                <w:sz w:val="28"/>
                <w:szCs w:val="28"/>
                <w:rtl/>
                <w:lang w:val="en-CA"/>
              </w:rPr>
              <w:t>مالومات</w:t>
            </w:r>
          </w:p>
          <w:p w14:paraId="5C4B67F5" w14:textId="5260CFEF" w:rsidR="0012071D" w:rsidRPr="00E321A0" w:rsidRDefault="0012071D" w:rsidP="005B2FEC">
            <w:pPr>
              <w:bidi/>
              <w:spacing w:after="0"/>
              <w:jc w:val="center"/>
              <w:rPr>
                <w:rFonts w:asciiTheme="majorBidi" w:eastAsia="Times New Roman" w:hAnsiTheme="majorBidi" w:cstheme="majorBidi"/>
                <w:b/>
                <w:sz w:val="24"/>
                <w:szCs w:val="24"/>
                <w:lang w:val="en-CA"/>
              </w:rPr>
            </w:pPr>
          </w:p>
        </w:tc>
      </w:tr>
    </w:tbl>
    <w:p w14:paraId="673FED77" w14:textId="77777777" w:rsidR="003A06A2" w:rsidRPr="00E321A0" w:rsidRDefault="003A06A2" w:rsidP="009A4029">
      <w:pPr>
        <w:spacing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38BB7AFF" w14:textId="77777777" w:rsidR="00482A53" w:rsidRPr="00E321A0" w:rsidRDefault="00482A53" w:rsidP="009A4029">
      <w:pPr>
        <w:spacing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0B6A6A0C" w14:textId="77777777" w:rsidR="00482A53" w:rsidRPr="00E321A0" w:rsidRDefault="00482A53" w:rsidP="009A4029">
      <w:pPr>
        <w:spacing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0C7306EF" w14:textId="77777777" w:rsidR="00482A53" w:rsidRPr="00E321A0" w:rsidRDefault="00482A53" w:rsidP="009A4029">
      <w:pPr>
        <w:spacing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33DDB79F" w14:textId="77777777" w:rsidR="00482A53" w:rsidRPr="00E321A0" w:rsidRDefault="00482A53" w:rsidP="009A4029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A06A2" w:rsidRPr="00E321A0" w14:paraId="0B5344A8" w14:textId="77777777" w:rsidTr="003A06A2">
        <w:tc>
          <w:tcPr>
            <w:tcW w:w="9350" w:type="dxa"/>
            <w:shd w:val="clear" w:color="auto" w:fill="D9E2F3" w:themeFill="accent1" w:themeFillTint="33"/>
          </w:tcPr>
          <w:p w14:paraId="507DF600" w14:textId="478F9C97" w:rsidR="00482A53" w:rsidRPr="00E321A0" w:rsidRDefault="00482A53" w:rsidP="00482A53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 w:bidi="ps-AF"/>
              </w:rPr>
            </w:pPr>
            <w:r w:rsidRPr="00E321A0">
              <w:rPr>
                <w:rFonts w:asciiTheme="majorBidi" w:hAnsiTheme="majorBidi" w:cstheme="majorBidi"/>
                <w:b/>
                <w:sz w:val="24"/>
                <w:szCs w:val="24"/>
                <w:rtl/>
                <w:lang w:bidi="ps-AF"/>
              </w:rPr>
              <w:t xml:space="preserve">څلورمه برخه: د </w:t>
            </w:r>
            <w:r w:rsidR="005B2FEC" w:rsidRPr="00E321A0">
              <w:rPr>
                <w:rFonts w:asciiTheme="majorBidi" w:hAnsiTheme="majorBidi" w:cstheme="majorBidi"/>
                <w:b/>
                <w:sz w:val="24"/>
                <w:szCs w:val="24"/>
                <w:rtl/>
                <w:lang w:bidi="ps-AF"/>
              </w:rPr>
              <w:t xml:space="preserve">ګړندي </w:t>
            </w:r>
            <w:r w:rsidR="00B03027">
              <w:rPr>
                <w:rFonts w:asciiTheme="majorBidi" w:hAnsiTheme="majorBidi" w:cstheme="majorBidi"/>
                <w:b/>
                <w:sz w:val="24"/>
                <w:szCs w:val="24"/>
                <w:rtl/>
                <w:lang w:bidi="ps-AF"/>
              </w:rPr>
              <w:t>ځواب ویونکی تمویل (مالی مرستی)</w:t>
            </w:r>
            <w:r w:rsidR="005B2FEC" w:rsidRPr="00E321A0">
              <w:rPr>
                <w:rFonts w:asciiTheme="majorBidi" w:hAnsiTheme="majorBidi" w:cstheme="majorBidi"/>
                <w:b/>
                <w:sz w:val="24"/>
                <w:szCs w:val="24"/>
                <w:rtl/>
                <w:lang w:bidi="ps-AF"/>
              </w:rPr>
              <w:t xml:space="preserve"> </w:t>
            </w:r>
            <w:r w:rsidRPr="00E321A0">
              <w:rPr>
                <w:rFonts w:asciiTheme="majorBidi" w:hAnsiTheme="majorBidi" w:cstheme="majorBidi"/>
                <w:b/>
                <w:sz w:val="24"/>
                <w:szCs w:val="24"/>
                <w:rtl/>
                <w:lang w:bidi="ps-AF"/>
              </w:rPr>
              <w:t>د غوښتني فورمه</w:t>
            </w:r>
          </w:p>
        </w:tc>
      </w:tr>
    </w:tbl>
    <w:p w14:paraId="33E54DBC" w14:textId="77777777" w:rsidR="003A06A2" w:rsidRPr="00E321A0" w:rsidRDefault="003A06A2" w:rsidP="003A06A2">
      <w:pPr>
        <w:spacing w:after="0"/>
        <w:jc w:val="both"/>
        <w:rPr>
          <w:rFonts w:asciiTheme="majorBidi" w:eastAsia="Times New Roman" w:hAnsiTheme="majorBidi" w:cstheme="majorBidi"/>
          <w:bCs/>
          <w:sz w:val="24"/>
          <w:szCs w:val="24"/>
          <w:lang w:val="en-CA"/>
        </w:rPr>
      </w:pPr>
    </w:p>
    <w:p w14:paraId="3E03EB05" w14:textId="659A8223" w:rsidR="00482A53" w:rsidRPr="00E321A0" w:rsidRDefault="00482A53" w:rsidP="00515FBF">
      <w:pPr>
        <w:pStyle w:val="ListParagraph"/>
        <w:numPr>
          <w:ilvl w:val="0"/>
          <w:numId w:val="4"/>
        </w:numPr>
        <w:bidi/>
        <w:spacing w:after="16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  <w:rtl/>
        </w:rPr>
        <w:t xml:space="preserve">د پروژې/ نوښت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نوم</w:t>
      </w:r>
      <w:r w:rsidR="00515FBF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:  </w:t>
      </w:r>
      <w:r w:rsidR="00FE26D7" w:rsidRPr="00E321A0">
        <w:rPr>
          <w:rFonts w:asciiTheme="majorBidi" w:hAnsiTheme="majorBidi" w:cstheme="majorBidi"/>
          <w:sz w:val="24"/>
          <w:szCs w:val="24"/>
          <w:rtl/>
          <w:lang w:bidi="ps-AF"/>
        </w:rPr>
        <w:t>مالومات</w:t>
      </w:r>
      <w:r w:rsidR="00515FBF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</w:t>
      </w:r>
    </w:p>
    <w:p w14:paraId="5D3FACE8" w14:textId="77777777" w:rsidR="00515FBF" w:rsidRPr="00E321A0" w:rsidRDefault="00515FBF" w:rsidP="00515FBF">
      <w:pPr>
        <w:bidi/>
        <w:spacing w:after="0"/>
        <w:jc w:val="both"/>
        <w:rPr>
          <w:rFonts w:asciiTheme="majorBidi" w:eastAsia="Times New Roman" w:hAnsiTheme="majorBidi" w:cstheme="majorBidi"/>
          <w:bCs/>
          <w:sz w:val="24"/>
          <w:szCs w:val="24"/>
          <w:lang w:val="en-CA"/>
        </w:rPr>
      </w:pPr>
    </w:p>
    <w:p w14:paraId="7C36732E" w14:textId="7C7F62DA" w:rsidR="00E97B51" w:rsidRPr="00E321A0" w:rsidRDefault="00515FBF" w:rsidP="00515FBF">
      <w:pPr>
        <w:bidi/>
        <w:spacing w:line="240" w:lineRule="auto"/>
        <w:jc w:val="both"/>
        <w:rPr>
          <w:rFonts w:asciiTheme="majorBidi" w:hAnsiTheme="majorBidi" w:cstheme="majorBidi"/>
          <w:sz w:val="24"/>
          <w:szCs w:val="24"/>
          <w:lang w:bidi="ps-AF"/>
        </w:rPr>
      </w:pP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lastRenderedPageBreak/>
        <w:t xml:space="preserve">د </w:t>
      </w:r>
      <w:r w:rsidR="00CD5D5B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مالي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غوښتونکي </w:t>
      </w:r>
      <w:r w:rsidR="000C7BE9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دندې </w:t>
      </w:r>
      <w:r w:rsidR="00CD5D5B" w:rsidRPr="00E321A0">
        <w:rPr>
          <w:rFonts w:asciiTheme="majorBidi" w:hAnsiTheme="majorBidi" w:cstheme="majorBidi"/>
          <w:sz w:val="24"/>
          <w:szCs w:val="24"/>
          <w:rtl/>
          <w:lang w:bidi="ps-AF"/>
        </w:rPr>
        <w:t>پورې اړوند معومات</w:t>
      </w:r>
    </w:p>
    <w:p w14:paraId="4FEDB654" w14:textId="73A83434" w:rsidR="00E97B51" w:rsidRPr="00E321A0" w:rsidRDefault="00E97B51" w:rsidP="000C7BE9">
      <w:pPr>
        <w:spacing w:after="16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</w:rPr>
        <w:t xml:space="preserve"> </w:t>
      </w:r>
    </w:p>
    <w:p w14:paraId="1226F181" w14:textId="721C85B3" w:rsidR="005B2FEC" w:rsidRPr="00E321A0" w:rsidRDefault="00CD5D5B" w:rsidP="000C7BE9">
      <w:pPr>
        <w:pStyle w:val="ListParagraph"/>
        <w:numPr>
          <w:ilvl w:val="0"/>
          <w:numId w:val="4"/>
        </w:numPr>
        <w:bidi/>
        <w:spacing w:after="16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د پروژې/ نوښت د پلې کولو موده: </w:t>
      </w:r>
    </w:p>
    <w:p w14:paraId="4B420B94" w14:textId="77777777" w:rsidR="000C7BE9" w:rsidRPr="00E321A0" w:rsidRDefault="000C7BE9" w:rsidP="000C7BE9">
      <w:pPr>
        <w:pStyle w:val="ListParagraph"/>
        <w:bidi/>
        <w:spacing w:after="160" w:line="24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2825DAFD" w14:textId="0C7C214C" w:rsidR="00CD5D5B" w:rsidRPr="00E321A0" w:rsidRDefault="00CD5D5B" w:rsidP="005B2FEC">
      <w:pPr>
        <w:pStyle w:val="ListParagraph"/>
        <w:numPr>
          <w:ilvl w:val="0"/>
          <w:numId w:val="4"/>
        </w:numPr>
        <w:bidi/>
        <w:spacing w:after="16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  <w:rtl/>
        </w:rPr>
        <w:t xml:space="preserve"> د پروژې/ نوښت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موخه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بیان کړئ (له 50 څخه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زیات</w:t>
      </w:r>
      <w:r w:rsidR="005B2FEC" w:rsidRPr="00E321A0">
        <w:rPr>
          <w:rFonts w:asciiTheme="majorBidi" w:hAnsiTheme="majorBidi" w:cstheme="majorBidi"/>
          <w:sz w:val="24"/>
          <w:szCs w:val="24"/>
          <w:rtl/>
          <w:lang w:bidi="ps-AF"/>
        </w:rPr>
        <w:t>ې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</w:t>
      </w:r>
      <w:r w:rsidR="005B2FEC" w:rsidRPr="00E321A0">
        <w:rPr>
          <w:rFonts w:asciiTheme="majorBidi" w:hAnsiTheme="majorBidi" w:cstheme="majorBidi"/>
          <w:sz w:val="24"/>
          <w:szCs w:val="24"/>
          <w:rtl/>
          <w:lang w:bidi="ps-AF"/>
        </w:rPr>
        <w:t>کلمې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ونلري</w:t>
      </w:r>
      <w:r w:rsidRPr="00E321A0">
        <w:rPr>
          <w:rFonts w:asciiTheme="majorBidi" w:hAnsiTheme="majorBidi" w:cstheme="majorBidi"/>
          <w:sz w:val="24"/>
          <w:szCs w:val="24"/>
          <w:rtl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97B51" w:rsidRPr="00E321A0" w14:paraId="6304CB26" w14:textId="77777777" w:rsidTr="006125F5">
        <w:tc>
          <w:tcPr>
            <w:tcW w:w="9350" w:type="dxa"/>
          </w:tcPr>
          <w:p w14:paraId="03BC1F2E" w14:textId="310FA2AD" w:rsidR="00E97B51" w:rsidRPr="00E321A0" w:rsidRDefault="00CD5D5B" w:rsidP="005B2FEC">
            <w:pPr>
              <w:bidi/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لارښوونې: د پروژې/نوښت </w:t>
            </w:r>
            <w:r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>موخه</w:t>
            </w:r>
            <w:r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: </w:t>
            </w:r>
            <w:r w:rsidR="005B2FEC"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>ټاکل شوې</w:t>
            </w:r>
            <w:r w:rsidR="005B2FEC"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پروژه/ نوښت به خپلې </w:t>
            </w:r>
            <w:r w:rsidR="005B2FEC"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>اصلي</w:t>
            </w:r>
            <w:r w:rsidR="005B2FEC"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پایلې </w:t>
            </w:r>
            <w:r w:rsidR="005B2FEC"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>په څه ډول ترلاسه کړي</w:t>
            </w:r>
            <w:r w:rsidR="005B2FEC"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مهرباني وکړئ تشریح </w:t>
            </w:r>
            <w:r w:rsidR="005B2FEC"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 xml:space="preserve">یې </w:t>
            </w:r>
            <w:r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>کړئ.</w:t>
            </w:r>
          </w:p>
        </w:tc>
      </w:tr>
      <w:tr w:rsidR="00E97B51" w:rsidRPr="00E321A0" w14:paraId="08780B35" w14:textId="77777777" w:rsidTr="003A06A2">
        <w:trPr>
          <w:trHeight w:val="1790"/>
        </w:trPr>
        <w:tc>
          <w:tcPr>
            <w:tcW w:w="9350" w:type="dxa"/>
          </w:tcPr>
          <w:p w14:paraId="6287A2A9" w14:textId="77777777" w:rsidR="00E97B51" w:rsidRPr="00E321A0" w:rsidRDefault="00E97B51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0052B39E" w14:textId="77777777" w:rsidR="00E97B51" w:rsidRPr="00E321A0" w:rsidRDefault="00E97B51" w:rsidP="009A4029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CB1B2BE" w14:textId="0EF5D547" w:rsidR="003105E5" w:rsidRPr="00E321A0" w:rsidRDefault="003105E5" w:rsidP="003614F3">
      <w:pPr>
        <w:pStyle w:val="ListParagraph"/>
        <w:numPr>
          <w:ilvl w:val="0"/>
          <w:numId w:val="4"/>
        </w:numPr>
        <w:bidi/>
        <w:spacing w:after="16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  <w:rtl/>
        </w:rPr>
        <w:t xml:space="preserve">د پروژې/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نوښت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لید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او دلایل بیان کړئ: (له 200 </w:t>
      </w:r>
      <w:r w:rsidR="003614F3" w:rsidRPr="00E321A0">
        <w:rPr>
          <w:rFonts w:asciiTheme="majorBidi" w:hAnsiTheme="majorBidi" w:cstheme="majorBidi"/>
          <w:sz w:val="24"/>
          <w:szCs w:val="24"/>
          <w:rtl/>
          <w:lang w:bidi="ps-AF"/>
        </w:rPr>
        <w:t>کلمو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څخه ډ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ې</w:t>
      </w:r>
      <w:r w:rsidRPr="00E321A0">
        <w:rPr>
          <w:rFonts w:asciiTheme="majorBidi" w:hAnsiTheme="majorBidi" w:cstheme="majorBidi"/>
          <w:sz w:val="24"/>
          <w:szCs w:val="24"/>
          <w:rtl/>
        </w:rPr>
        <w:t>ر نه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وي</w:t>
      </w:r>
      <w:r w:rsidRPr="00E321A0">
        <w:rPr>
          <w:rFonts w:asciiTheme="majorBidi" w:hAnsiTheme="majorBidi" w:cstheme="majorBidi"/>
          <w:sz w:val="24"/>
          <w:szCs w:val="24"/>
          <w:rtl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97B51" w:rsidRPr="00E321A0" w14:paraId="7FE958A1" w14:textId="77777777" w:rsidTr="006125F5">
        <w:tc>
          <w:tcPr>
            <w:tcW w:w="9350" w:type="dxa"/>
          </w:tcPr>
          <w:p w14:paraId="5A07FFB3" w14:textId="5916534E" w:rsidR="003105E5" w:rsidRPr="00E321A0" w:rsidRDefault="003105E5" w:rsidP="00213A62">
            <w:pPr>
              <w:bidi/>
              <w:spacing w:line="240" w:lineRule="auto"/>
              <w:jc w:val="both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r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 xml:space="preserve">لارښوونې: د </w:t>
            </w:r>
            <w:r w:rsidR="008A5E34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>ښځو</w:t>
            </w:r>
            <w:r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 xml:space="preserve"> </w:t>
            </w:r>
            <w:r w:rsidR="002C1679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 xml:space="preserve">د </w:t>
            </w:r>
            <w:r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>حقونو</w:t>
            </w:r>
            <w:r w:rsidR="009D4607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 xml:space="preserve"> ساتنې،</w:t>
            </w:r>
            <w:r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 xml:space="preserve"> </w:t>
            </w:r>
            <w:r w:rsidR="009D4607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 xml:space="preserve">د </w:t>
            </w:r>
            <w:r w:rsidR="00066F5D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>جنسیت</w:t>
            </w:r>
            <w:r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 xml:space="preserve"> </w:t>
            </w:r>
            <w:r w:rsidR="009D4607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>مساوات</w:t>
            </w:r>
            <w:r w:rsidR="002C1679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>و</w:t>
            </w:r>
            <w:r w:rsidR="009D4607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>،</w:t>
            </w:r>
            <w:r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 xml:space="preserve"> </w:t>
            </w:r>
            <w:r w:rsidR="009D4607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 xml:space="preserve">او </w:t>
            </w:r>
            <w:r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 xml:space="preserve">د </w:t>
            </w:r>
            <w:r w:rsidR="008A5E34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>ښځو</w:t>
            </w:r>
            <w:r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 xml:space="preserve"> </w:t>
            </w:r>
            <w:r w:rsidR="009D4607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>پیاوړتیا</w:t>
            </w:r>
            <w:r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 xml:space="preserve"> پورې اړوند </w:t>
            </w:r>
            <w:r w:rsidR="00066F5D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>ستونز</w:t>
            </w:r>
            <w:r w:rsidR="00066F5D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>ې</w:t>
            </w:r>
            <w:r w:rsidR="009D4607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 xml:space="preserve"> </w:t>
            </w:r>
            <w:r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 xml:space="preserve">په تفصیل سره بیان کړئ چې ستاسو </w:t>
            </w:r>
            <w:r w:rsidR="00066F5D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>پروژ</w:t>
            </w:r>
            <w:r w:rsidR="00066F5D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>ه</w:t>
            </w:r>
            <w:r w:rsidR="009D4607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 xml:space="preserve"> </w:t>
            </w:r>
            <w:r w:rsidR="00066F5D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 xml:space="preserve">یې </w:t>
            </w:r>
            <w:r w:rsidR="00213A62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>د حل لپاره به کار وکړي</w:t>
            </w:r>
            <w:r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 xml:space="preserve">، </w:t>
            </w:r>
            <w:r w:rsidR="00066F5D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 xml:space="preserve"> </w:t>
            </w:r>
            <w:r w:rsidR="009D4607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>او دغه راز</w:t>
            </w:r>
            <w:r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 xml:space="preserve"> ولې د </w:t>
            </w:r>
            <w:r w:rsidR="009D4607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>نوموړو ستونزو</w:t>
            </w:r>
            <w:r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 xml:space="preserve"> </w:t>
            </w:r>
            <w:r w:rsidR="009D4607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>حلول</w:t>
            </w:r>
            <w:r w:rsidR="00066F5D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 xml:space="preserve"> </w:t>
            </w:r>
            <w:r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 xml:space="preserve">مهم دي او </w:t>
            </w:r>
            <w:r w:rsidR="00213A62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>همدارنګه دغه</w:t>
            </w:r>
            <w:r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 xml:space="preserve"> ستونزې څنګه پیژندل شوي</w:t>
            </w:r>
            <w:r w:rsidR="00066F5D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 xml:space="preserve"> دي</w:t>
            </w:r>
            <w:r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>.</w:t>
            </w:r>
          </w:p>
        </w:tc>
      </w:tr>
      <w:tr w:rsidR="00E97B51" w:rsidRPr="00E321A0" w14:paraId="4611E561" w14:textId="77777777" w:rsidTr="003A06A2">
        <w:trPr>
          <w:trHeight w:val="2366"/>
        </w:trPr>
        <w:tc>
          <w:tcPr>
            <w:tcW w:w="9350" w:type="dxa"/>
          </w:tcPr>
          <w:p w14:paraId="35FA1A31" w14:textId="77777777" w:rsidR="00E97B51" w:rsidRPr="00E321A0" w:rsidRDefault="00E97B51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9FEC287" w14:textId="77777777" w:rsidR="00E97B51" w:rsidRPr="00E321A0" w:rsidRDefault="00E97B51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D79AD01" w14:textId="77777777" w:rsidR="00E97B51" w:rsidRPr="00E321A0" w:rsidRDefault="00E97B51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7E778CB" w14:textId="77777777" w:rsidR="00E97B51" w:rsidRPr="00E321A0" w:rsidRDefault="00E97B51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379987B7" w14:textId="77777777" w:rsidR="00E97B51" w:rsidRPr="00E321A0" w:rsidRDefault="00E97B51" w:rsidP="009A4029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99C79E1" w14:textId="10A74D56" w:rsidR="005A0EED" w:rsidRPr="00E321A0" w:rsidRDefault="005A0EED" w:rsidP="005A0EED">
      <w:pPr>
        <w:pStyle w:val="ListParagraph"/>
        <w:numPr>
          <w:ilvl w:val="0"/>
          <w:numId w:val="4"/>
        </w:numPr>
        <w:bidi/>
        <w:spacing w:after="16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  <w:rtl/>
        </w:rPr>
        <w:t xml:space="preserve">د دې پروژې/نوښت </w:t>
      </w:r>
      <w:r w:rsidR="00CF1766" w:rsidRPr="00E321A0">
        <w:rPr>
          <w:rFonts w:asciiTheme="majorBidi" w:hAnsiTheme="majorBidi" w:cstheme="majorBidi"/>
          <w:sz w:val="24"/>
          <w:szCs w:val="24"/>
          <w:rtl/>
          <w:lang w:bidi="ps-AF"/>
        </w:rPr>
        <w:t>اټکل شوې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پایلې بیان کړئ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97B51" w:rsidRPr="00E321A0" w14:paraId="163EC70D" w14:textId="77777777" w:rsidTr="006125F5">
        <w:tc>
          <w:tcPr>
            <w:tcW w:w="9350" w:type="dxa"/>
          </w:tcPr>
          <w:p w14:paraId="2B46549E" w14:textId="77777777" w:rsidR="00E97B51" w:rsidRPr="00E321A0" w:rsidRDefault="00E97B51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4290E89" w14:textId="77777777" w:rsidR="00E97B51" w:rsidRPr="00E321A0" w:rsidRDefault="00E97B51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C987C65" w14:textId="77777777" w:rsidR="00E97B51" w:rsidRPr="00E321A0" w:rsidRDefault="00E97B51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0E90FCD" w14:textId="77777777" w:rsidR="00E97B51" w:rsidRPr="00E321A0" w:rsidRDefault="00E97B51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80FEE88" w14:textId="77777777" w:rsidR="00E97B51" w:rsidRPr="00E321A0" w:rsidRDefault="00E97B51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01670A14" w14:textId="703E8CEF" w:rsidR="00E97B51" w:rsidRPr="00E321A0" w:rsidRDefault="00E97B51" w:rsidP="009A4029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6FEB2AD" w14:textId="2EB0A812" w:rsidR="00085CA3" w:rsidRPr="00E321A0" w:rsidRDefault="00CF7768" w:rsidP="00CF7768">
      <w:pPr>
        <w:pStyle w:val="ListParagraph"/>
        <w:numPr>
          <w:ilvl w:val="0"/>
          <w:numId w:val="4"/>
        </w:numPr>
        <w:bidi/>
        <w:spacing w:after="16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lastRenderedPageBreak/>
        <w:t xml:space="preserve">ټاکل </w:t>
      </w:r>
      <w:r w:rsidR="00085CA3" w:rsidRPr="00E321A0">
        <w:rPr>
          <w:rFonts w:asciiTheme="majorBidi" w:hAnsiTheme="majorBidi" w:cstheme="majorBidi"/>
          <w:sz w:val="24"/>
          <w:szCs w:val="24"/>
          <w:rtl/>
        </w:rPr>
        <w:t>شوې پروژ</w:t>
      </w:r>
      <w:r w:rsidR="00085CA3" w:rsidRPr="00E321A0">
        <w:rPr>
          <w:rFonts w:asciiTheme="majorBidi" w:hAnsiTheme="majorBidi" w:cstheme="majorBidi"/>
          <w:sz w:val="24"/>
          <w:szCs w:val="24"/>
          <w:rtl/>
          <w:lang w:bidi="ps-AF"/>
        </w:rPr>
        <w:t>ه</w:t>
      </w:r>
      <w:r w:rsidR="00085CA3" w:rsidRPr="00E321A0">
        <w:rPr>
          <w:rFonts w:asciiTheme="majorBidi" w:hAnsiTheme="majorBidi" w:cstheme="majorBidi"/>
          <w:sz w:val="24"/>
          <w:szCs w:val="24"/>
          <w:rtl/>
        </w:rPr>
        <w:t xml:space="preserve">/ نوښت </w:t>
      </w:r>
      <w:r w:rsidR="00085CA3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د افغان </w:t>
      </w:r>
      <w:r w:rsidR="008A5E34">
        <w:rPr>
          <w:rFonts w:asciiTheme="majorBidi" w:hAnsiTheme="majorBidi" w:cstheme="majorBidi"/>
          <w:sz w:val="24"/>
          <w:szCs w:val="24"/>
          <w:rtl/>
          <w:lang w:bidi="ps-AF"/>
        </w:rPr>
        <w:t>ښځو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</w:t>
      </w:r>
      <w:r w:rsidR="00085CA3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غږ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او </w:t>
      </w:r>
      <w:r w:rsidR="00993F42">
        <w:rPr>
          <w:rFonts w:asciiTheme="majorBidi" w:hAnsiTheme="majorBidi" w:cstheme="majorBidi" w:hint="cs"/>
          <w:sz w:val="24"/>
          <w:szCs w:val="24"/>
          <w:rtl/>
          <w:lang w:bidi="ps-AF"/>
        </w:rPr>
        <w:t>مشرتوب -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رهبر</w:t>
      </w:r>
      <w:r w:rsidR="00A2044B">
        <w:rPr>
          <w:rFonts w:asciiTheme="majorBidi" w:hAnsiTheme="majorBidi" w:cstheme="majorBidi" w:hint="cs"/>
          <w:sz w:val="24"/>
          <w:szCs w:val="24"/>
          <w:rtl/>
          <w:lang w:bidi="ps-AF"/>
        </w:rPr>
        <w:t>ۍ</w:t>
      </w:r>
      <w:r w:rsidR="00085CA3" w:rsidRPr="00E321A0">
        <w:rPr>
          <w:rFonts w:asciiTheme="majorBidi" w:hAnsiTheme="majorBidi" w:cstheme="majorBidi"/>
          <w:sz w:val="24"/>
          <w:szCs w:val="24"/>
          <w:rtl/>
        </w:rPr>
        <w:t xml:space="preserve"> پروژې سره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څه ډول</w:t>
      </w:r>
      <w:r w:rsidR="00085CA3" w:rsidRPr="00E321A0">
        <w:rPr>
          <w:rFonts w:asciiTheme="majorBidi" w:hAnsiTheme="majorBidi" w:cstheme="majorBidi"/>
          <w:sz w:val="24"/>
          <w:szCs w:val="24"/>
          <w:rtl/>
        </w:rPr>
        <w:t xml:space="preserve"> سمون لري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تشریح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یې </w:t>
      </w:r>
      <w:r w:rsidRPr="00E321A0">
        <w:rPr>
          <w:rFonts w:asciiTheme="majorBidi" w:hAnsiTheme="majorBidi" w:cstheme="majorBidi"/>
          <w:sz w:val="24"/>
          <w:szCs w:val="24"/>
          <w:rtl/>
        </w:rPr>
        <w:t>کړئ</w:t>
      </w:r>
      <w:r w:rsidR="00085CA3" w:rsidRPr="00E321A0">
        <w:rPr>
          <w:rFonts w:asciiTheme="majorBidi" w:hAnsiTheme="majorBidi" w:cstheme="majorBidi"/>
          <w:sz w:val="24"/>
          <w:szCs w:val="24"/>
          <w:rtl/>
        </w:rPr>
        <w:t xml:space="preserve">: (له 200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کلمو څخه ډېر نه وي</w:t>
      </w:r>
      <w:r w:rsidR="00085CA3" w:rsidRPr="00E321A0">
        <w:rPr>
          <w:rFonts w:asciiTheme="majorBidi" w:hAnsiTheme="majorBidi" w:cstheme="majorBidi"/>
          <w:sz w:val="24"/>
          <w:szCs w:val="24"/>
          <w:rtl/>
        </w:rPr>
        <w:t>)</w:t>
      </w:r>
    </w:p>
    <w:p w14:paraId="407A6AF6" w14:textId="77777777" w:rsidR="00CF7768" w:rsidRPr="00E321A0" w:rsidRDefault="00CF7768" w:rsidP="00CF7768">
      <w:pPr>
        <w:bidi/>
        <w:spacing w:after="16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16BD8" w:rsidRPr="00E321A0" w14:paraId="538A40B6" w14:textId="77777777" w:rsidTr="006125F5">
        <w:tc>
          <w:tcPr>
            <w:tcW w:w="9350" w:type="dxa"/>
          </w:tcPr>
          <w:p w14:paraId="537F7B9B" w14:textId="77777777" w:rsidR="00616BD8" w:rsidRPr="00E321A0" w:rsidRDefault="00616BD8" w:rsidP="006125F5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CB5CFBC" w14:textId="77777777" w:rsidR="00616BD8" w:rsidRPr="00E321A0" w:rsidRDefault="00616BD8" w:rsidP="006125F5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5EF44C0" w14:textId="77777777" w:rsidR="00616BD8" w:rsidRPr="00E321A0" w:rsidRDefault="00616BD8" w:rsidP="006125F5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72D5158" w14:textId="77777777" w:rsidR="00616BD8" w:rsidRPr="00E321A0" w:rsidRDefault="00616BD8" w:rsidP="006125F5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0965D68" w14:textId="77777777" w:rsidR="00616BD8" w:rsidRPr="00E321A0" w:rsidRDefault="00616BD8" w:rsidP="006125F5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65FA6DD5" w14:textId="77777777" w:rsidR="00616BD8" w:rsidRPr="00E321A0" w:rsidRDefault="00616BD8" w:rsidP="009A4029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13A13AB" w14:textId="0658D23C" w:rsidR="006C0915" w:rsidRPr="00E321A0" w:rsidRDefault="006C0915" w:rsidP="00AB501F">
      <w:pPr>
        <w:pStyle w:val="ListParagraph"/>
        <w:numPr>
          <w:ilvl w:val="0"/>
          <w:numId w:val="4"/>
        </w:numPr>
        <w:bidi/>
        <w:spacing w:after="16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  <w:rtl/>
        </w:rPr>
        <w:t xml:space="preserve">د پروژې </w:t>
      </w:r>
      <w:r w:rsidR="003614F3" w:rsidRPr="00E321A0">
        <w:rPr>
          <w:rFonts w:asciiTheme="majorBidi" w:hAnsiTheme="majorBidi" w:cstheme="majorBidi"/>
          <w:sz w:val="24"/>
          <w:szCs w:val="24"/>
          <w:rtl/>
          <w:lang w:bidi="ps-AF"/>
        </w:rPr>
        <w:t>د ټاکل شوو ګروپونو شمېر او څرنګوالی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(مستقیم او غیر مستقیم</w:t>
      </w:r>
      <w:r w:rsidR="00371750" w:rsidRPr="00E321A0">
        <w:rPr>
          <w:rFonts w:asciiTheme="majorBidi" w:hAnsiTheme="majorBidi" w:cstheme="majorBidi"/>
          <w:sz w:val="24"/>
          <w:szCs w:val="24"/>
        </w:rPr>
        <w:t xml:space="preserve"> </w:t>
      </w:r>
      <w:r w:rsidR="00371750" w:rsidRPr="00E321A0">
        <w:rPr>
          <w:rFonts w:asciiTheme="majorBidi" w:hAnsiTheme="majorBidi" w:cstheme="majorBidi"/>
          <w:sz w:val="24"/>
          <w:szCs w:val="24"/>
          <w:rtl/>
          <w:lang w:bidi="ps-AF"/>
        </w:rPr>
        <w:t>ګټه اخیستونکي</w:t>
      </w:r>
      <w:r w:rsidRPr="00E321A0">
        <w:rPr>
          <w:rFonts w:asciiTheme="majorBidi" w:hAnsiTheme="majorBidi" w:cstheme="majorBidi"/>
          <w:sz w:val="24"/>
          <w:szCs w:val="24"/>
          <w:rtl/>
        </w:rPr>
        <w:t>):</w:t>
      </w:r>
    </w:p>
    <w:p w14:paraId="6718E89E" w14:textId="77777777" w:rsidR="00E97B51" w:rsidRPr="00E321A0" w:rsidRDefault="00E97B51" w:rsidP="009A4029">
      <w:pPr>
        <w:pStyle w:val="ListParagraph"/>
        <w:spacing w:line="24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1710"/>
        <w:gridCol w:w="1710"/>
        <w:gridCol w:w="1800"/>
        <w:gridCol w:w="1800"/>
        <w:gridCol w:w="2700"/>
      </w:tblGrid>
      <w:tr w:rsidR="00E3284F" w:rsidRPr="00E321A0" w14:paraId="2A35C792" w14:textId="03A3B2E8" w:rsidTr="00B80662">
        <w:tc>
          <w:tcPr>
            <w:tcW w:w="1710" w:type="dxa"/>
          </w:tcPr>
          <w:p w14:paraId="5B4898EC" w14:textId="0B1F7D24" w:rsidR="00B453FC" w:rsidRPr="00E321A0" w:rsidRDefault="00B453FC" w:rsidP="00B80662">
            <w:pPr>
              <w:pStyle w:val="ListParagraph"/>
              <w:spacing w:line="240" w:lineRule="auto"/>
              <w:ind w:left="0"/>
              <w:jc w:val="right"/>
              <w:rPr>
                <w:rFonts w:asciiTheme="majorBidi" w:hAnsiTheme="majorBidi" w:cstheme="majorBidi"/>
                <w:sz w:val="24"/>
                <w:szCs w:val="24"/>
                <w:lang w:bidi="ps-AF"/>
              </w:rPr>
            </w:pPr>
            <w:r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>انجونې</w:t>
            </w:r>
          </w:p>
          <w:p w14:paraId="4BDDC20D" w14:textId="13A85982" w:rsidR="00E3284F" w:rsidRPr="00E321A0" w:rsidRDefault="00E3284F" w:rsidP="00B80662">
            <w:pPr>
              <w:pStyle w:val="ListParagraph"/>
              <w:spacing w:line="240" w:lineRule="auto"/>
              <w:ind w:left="0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710" w:type="dxa"/>
          </w:tcPr>
          <w:p w14:paraId="7BAC7BEB" w14:textId="696E979E" w:rsidR="00E3284F" w:rsidRPr="00E321A0" w:rsidRDefault="00FE26D7" w:rsidP="008A378E">
            <w:pPr>
              <w:pStyle w:val="ListParagraph"/>
              <w:bidi/>
              <w:spacing w:line="240" w:lineRule="auto"/>
              <w:ind w:left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>مېرمني</w:t>
            </w:r>
          </w:p>
          <w:p w14:paraId="5448AE4F" w14:textId="1258DD9A" w:rsidR="00B453FC" w:rsidRPr="00E321A0" w:rsidRDefault="00B453FC" w:rsidP="00B80662">
            <w:pPr>
              <w:pStyle w:val="ListParagraph"/>
              <w:spacing w:line="240" w:lineRule="auto"/>
              <w:ind w:left="0"/>
              <w:jc w:val="right"/>
              <w:rPr>
                <w:rFonts w:asciiTheme="majorBidi" w:hAnsiTheme="majorBidi" w:cstheme="majorBidi"/>
                <w:sz w:val="24"/>
                <w:szCs w:val="24"/>
                <w:lang w:bidi="ps-AF"/>
              </w:rPr>
            </w:pPr>
          </w:p>
        </w:tc>
        <w:tc>
          <w:tcPr>
            <w:tcW w:w="1800" w:type="dxa"/>
          </w:tcPr>
          <w:p w14:paraId="3E2AB3D3" w14:textId="7CDE6A99" w:rsidR="00B453FC" w:rsidRPr="00E321A0" w:rsidRDefault="00B453FC" w:rsidP="00B80662">
            <w:pPr>
              <w:pStyle w:val="ListParagraph"/>
              <w:spacing w:line="240" w:lineRule="auto"/>
              <w:ind w:left="0"/>
              <w:jc w:val="right"/>
              <w:rPr>
                <w:rFonts w:asciiTheme="majorBidi" w:hAnsiTheme="majorBidi" w:cstheme="majorBidi"/>
                <w:sz w:val="24"/>
                <w:szCs w:val="24"/>
                <w:lang w:bidi="ps-AF"/>
              </w:rPr>
            </w:pPr>
            <w:r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>هلکان</w:t>
            </w:r>
          </w:p>
        </w:tc>
        <w:tc>
          <w:tcPr>
            <w:tcW w:w="1800" w:type="dxa"/>
          </w:tcPr>
          <w:p w14:paraId="156A4DC2" w14:textId="5A3B7052" w:rsidR="00B453FC" w:rsidRPr="00E321A0" w:rsidRDefault="00B453FC" w:rsidP="00B80662">
            <w:pPr>
              <w:pStyle w:val="ListParagraph"/>
              <w:spacing w:line="240" w:lineRule="auto"/>
              <w:ind w:left="0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>سړي</w:t>
            </w:r>
          </w:p>
        </w:tc>
        <w:tc>
          <w:tcPr>
            <w:tcW w:w="2700" w:type="dxa"/>
          </w:tcPr>
          <w:p w14:paraId="3A13171E" w14:textId="2546561B" w:rsidR="00B453FC" w:rsidRPr="00E321A0" w:rsidRDefault="00B453FC" w:rsidP="00B80662">
            <w:pPr>
              <w:pStyle w:val="ListParagraph"/>
              <w:spacing w:line="240" w:lineRule="auto"/>
              <w:ind w:left="0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>مستقیم</w:t>
            </w:r>
            <w:r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 xml:space="preserve"> </w:t>
            </w:r>
            <w:r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>ګټه اخیستونکي</w:t>
            </w:r>
          </w:p>
        </w:tc>
      </w:tr>
      <w:tr w:rsidR="00B80662" w:rsidRPr="00E321A0" w14:paraId="26DF2491" w14:textId="096AB384" w:rsidTr="00B80662">
        <w:tc>
          <w:tcPr>
            <w:tcW w:w="1710" w:type="dxa"/>
          </w:tcPr>
          <w:p w14:paraId="32605E28" w14:textId="77777777" w:rsidR="00B80662" w:rsidRPr="00E321A0" w:rsidRDefault="00B80662" w:rsidP="00B80662">
            <w:pPr>
              <w:pStyle w:val="ListParagraph"/>
              <w:bidi/>
              <w:spacing w:line="240" w:lineRule="auto"/>
              <w:ind w:left="0"/>
              <w:rPr>
                <w:rFonts w:asciiTheme="majorBidi" w:hAnsiTheme="majorBidi" w:cstheme="majorBidi"/>
                <w:sz w:val="24"/>
                <w:szCs w:val="24"/>
                <w:lang w:bidi="ps-AF"/>
              </w:rPr>
            </w:pPr>
            <w:r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>انجونې</w:t>
            </w:r>
          </w:p>
          <w:p w14:paraId="022D81F4" w14:textId="7886FA1A" w:rsidR="00B80662" w:rsidRPr="00E321A0" w:rsidRDefault="00B80662" w:rsidP="00B80662">
            <w:pPr>
              <w:pStyle w:val="ListParagraph"/>
              <w:bidi/>
              <w:spacing w:line="240" w:lineRule="auto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710" w:type="dxa"/>
          </w:tcPr>
          <w:p w14:paraId="47ED8935" w14:textId="7D384759" w:rsidR="00B80662" w:rsidRPr="00E321A0" w:rsidRDefault="00FE26D7" w:rsidP="00B8664F">
            <w:pPr>
              <w:pStyle w:val="ListParagraph"/>
              <w:bidi/>
              <w:spacing w:line="240" w:lineRule="auto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  <w:lang w:bidi="ps-AF"/>
              </w:rPr>
            </w:pPr>
            <w:r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>مېرمني</w:t>
            </w:r>
          </w:p>
        </w:tc>
        <w:tc>
          <w:tcPr>
            <w:tcW w:w="1800" w:type="dxa"/>
          </w:tcPr>
          <w:p w14:paraId="7837A5C2" w14:textId="231DA82D" w:rsidR="00B80662" w:rsidRPr="00E321A0" w:rsidRDefault="00B80662" w:rsidP="00B80662">
            <w:pPr>
              <w:pStyle w:val="ListParagraph"/>
              <w:bidi/>
              <w:spacing w:line="240" w:lineRule="auto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>هلکان</w:t>
            </w:r>
          </w:p>
        </w:tc>
        <w:tc>
          <w:tcPr>
            <w:tcW w:w="1800" w:type="dxa"/>
          </w:tcPr>
          <w:p w14:paraId="10AB3141" w14:textId="259DCAF2" w:rsidR="00B80662" w:rsidRPr="00E321A0" w:rsidRDefault="00B80662" w:rsidP="00B80662">
            <w:pPr>
              <w:pStyle w:val="ListParagraph"/>
              <w:bidi/>
              <w:spacing w:line="240" w:lineRule="auto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>سړي</w:t>
            </w:r>
          </w:p>
        </w:tc>
        <w:tc>
          <w:tcPr>
            <w:tcW w:w="2700" w:type="dxa"/>
          </w:tcPr>
          <w:p w14:paraId="5D758BB8" w14:textId="3BE0483C" w:rsidR="00B80662" w:rsidRPr="00E321A0" w:rsidRDefault="00B80662" w:rsidP="00B80662">
            <w:pPr>
              <w:pStyle w:val="ListParagraph"/>
              <w:bidi/>
              <w:spacing w:line="240" w:lineRule="auto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 xml:space="preserve">غیر </w:t>
            </w:r>
            <w:r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>مستقیم</w:t>
            </w:r>
            <w:r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 xml:space="preserve"> </w:t>
            </w:r>
            <w:r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>ګټه اخیستونکي</w:t>
            </w:r>
          </w:p>
        </w:tc>
      </w:tr>
    </w:tbl>
    <w:p w14:paraId="41A0D861" w14:textId="77777777" w:rsidR="00E97B51" w:rsidRPr="00E321A0" w:rsidRDefault="00E97B51" w:rsidP="009A4029">
      <w:pPr>
        <w:pStyle w:val="ListParagraph"/>
        <w:spacing w:line="24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125D4F17" w14:textId="3BCAC0CD" w:rsidR="00B80662" w:rsidRPr="00E321A0" w:rsidRDefault="00B80662" w:rsidP="00B80662">
      <w:pPr>
        <w:pStyle w:val="ListParagraph"/>
        <w:numPr>
          <w:ilvl w:val="0"/>
          <w:numId w:val="4"/>
        </w:numPr>
        <w:bidi/>
        <w:spacing w:after="16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  <w:rtl/>
        </w:rPr>
        <w:t xml:space="preserve">د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ټاکل شوې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پروژې/ نوښت جغرافی</w:t>
      </w:r>
      <w:r w:rsidR="003614F3" w:rsidRPr="00E321A0">
        <w:rPr>
          <w:rFonts w:asciiTheme="majorBidi" w:hAnsiTheme="majorBidi" w:cstheme="majorBidi"/>
          <w:sz w:val="24"/>
          <w:szCs w:val="24"/>
          <w:rtl/>
          <w:lang w:bidi="ps-AF"/>
        </w:rPr>
        <w:t>وي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پوښښ:</w:t>
      </w:r>
    </w:p>
    <w:p w14:paraId="5499404B" w14:textId="77777777" w:rsidR="00E5357E" w:rsidRPr="00E321A0" w:rsidRDefault="00E5357E" w:rsidP="00E5357E">
      <w:pPr>
        <w:pStyle w:val="ListParagraph"/>
        <w:spacing w:after="160" w:line="24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3271"/>
        <w:gridCol w:w="2997"/>
        <w:gridCol w:w="2997"/>
      </w:tblGrid>
      <w:tr w:rsidR="00E3284F" w:rsidRPr="00E321A0" w14:paraId="0DA39558" w14:textId="5CD6612A" w:rsidTr="00B8664F">
        <w:trPr>
          <w:trHeight w:val="728"/>
        </w:trPr>
        <w:tc>
          <w:tcPr>
            <w:tcW w:w="3271" w:type="dxa"/>
          </w:tcPr>
          <w:p w14:paraId="261F1260" w14:textId="5B4CD239" w:rsidR="00B80662" w:rsidRPr="00E321A0" w:rsidRDefault="00B80662" w:rsidP="00B80662">
            <w:pPr>
              <w:pStyle w:val="ListParagraph"/>
              <w:bidi/>
              <w:spacing w:after="160" w:line="240" w:lineRule="auto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  <w:lang w:bidi="ps-AF"/>
              </w:rPr>
            </w:pPr>
            <w:r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>کل</w:t>
            </w:r>
            <w:r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>ي</w:t>
            </w:r>
          </w:p>
        </w:tc>
        <w:tc>
          <w:tcPr>
            <w:tcW w:w="2997" w:type="dxa"/>
          </w:tcPr>
          <w:p w14:paraId="04B778D7" w14:textId="5FC48670" w:rsidR="00E3284F" w:rsidRPr="00E321A0" w:rsidRDefault="00B80662" w:rsidP="00B80662">
            <w:pPr>
              <w:pStyle w:val="ListParagraph"/>
              <w:bidi/>
              <w:spacing w:after="160" w:line="240" w:lineRule="auto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>ولسوالۍ</w:t>
            </w:r>
          </w:p>
        </w:tc>
        <w:tc>
          <w:tcPr>
            <w:tcW w:w="2997" w:type="dxa"/>
          </w:tcPr>
          <w:p w14:paraId="275A7462" w14:textId="2F2C1CF7" w:rsidR="00B80662" w:rsidRPr="00E321A0" w:rsidRDefault="00B80662" w:rsidP="00B80662">
            <w:pPr>
              <w:pStyle w:val="ListParagraph"/>
              <w:bidi/>
              <w:spacing w:after="160" w:line="240" w:lineRule="auto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  <w:lang w:bidi="ps-AF"/>
              </w:rPr>
            </w:pPr>
            <w:r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>ولایت</w:t>
            </w:r>
          </w:p>
        </w:tc>
      </w:tr>
    </w:tbl>
    <w:p w14:paraId="69B99ABC" w14:textId="77777777" w:rsidR="00E5357E" w:rsidRPr="00E321A0" w:rsidRDefault="00E5357E" w:rsidP="00E5357E">
      <w:pPr>
        <w:pStyle w:val="ListParagraph"/>
        <w:spacing w:after="160" w:line="24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7DDE2887" w14:textId="77777777" w:rsidR="00E97B51" w:rsidRPr="00E321A0" w:rsidRDefault="00E97B51" w:rsidP="009A4029">
      <w:pPr>
        <w:pStyle w:val="ListParagraph"/>
        <w:spacing w:line="24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0039B7A2" w14:textId="714AF728" w:rsidR="00B8664F" w:rsidRPr="00E321A0" w:rsidRDefault="00B8664F" w:rsidP="007255DC">
      <w:pPr>
        <w:pStyle w:val="ListParagraph"/>
        <w:numPr>
          <w:ilvl w:val="0"/>
          <w:numId w:val="4"/>
        </w:numPr>
        <w:bidi/>
        <w:spacing w:after="16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اساسي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پلان شوي فعالیتونه </w:t>
      </w:r>
      <w:r w:rsidR="007255DC" w:rsidRPr="00E321A0">
        <w:rPr>
          <w:rFonts w:asciiTheme="majorBidi" w:hAnsiTheme="majorBidi" w:cstheme="majorBidi"/>
          <w:sz w:val="24"/>
          <w:szCs w:val="24"/>
          <w:rtl/>
          <w:lang w:bidi="ps-AF"/>
        </w:rPr>
        <w:t>ولیکئ</w:t>
      </w:r>
      <w:r w:rsidRPr="00E321A0">
        <w:rPr>
          <w:rFonts w:asciiTheme="majorBidi" w:hAnsiTheme="majorBidi" w:cstheme="majorBidi"/>
          <w:sz w:val="24"/>
          <w:szCs w:val="24"/>
          <w:rtl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5357E" w:rsidRPr="00E321A0" w14:paraId="6C1F9C02" w14:textId="77777777" w:rsidTr="00E5357E">
        <w:tc>
          <w:tcPr>
            <w:tcW w:w="9350" w:type="dxa"/>
          </w:tcPr>
          <w:p w14:paraId="0270CC15" w14:textId="77777777" w:rsidR="00E5357E" w:rsidRPr="00E321A0" w:rsidRDefault="00E5357E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CC51A8C" w14:textId="77777777" w:rsidR="00E5357E" w:rsidRPr="00E321A0" w:rsidRDefault="00E5357E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754D296" w14:textId="3C51E4D9" w:rsidR="00E5357E" w:rsidRPr="00E321A0" w:rsidRDefault="00E5357E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10A43EE2" w14:textId="77777777" w:rsidR="00E97B51" w:rsidRPr="00E321A0" w:rsidRDefault="00E97B51" w:rsidP="009A4029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5BF650D" w14:textId="1CB973BC" w:rsidR="00393FEF" w:rsidRPr="00E321A0" w:rsidRDefault="00393FEF" w:rsidP="007255DC">
      <w:pPr>
        <w:pStyle w:val="ListParagraph"/>
        <w:numPr>
          <w:ilvl w:val="0"/>
          <w:numId w:val="4"/>
        </w:numPr>
        <w:bidi/>
        <w:spacing w:after="16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د پلي کولو تګلاره </w:t>
      </w:r>
      <w:r w:rsidR="007255DC" w:rsidRPr="00E321A0">
        <w:rPr>
          <w:rFonts w:asciiTheme="majorBidi" w:hAnsiTheme="majorBidi" w:cstheme="majorBidi"/>
          <w:sz w:val="24"/>
          <w:szCs w:val="24"/>
          <w:rtl/>
          <w:lang w:bidi="ps-AF"/>
        </w:rPr>
        <w:t>بیان کړئ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(د </w:t>
      </w:r>
      <w:r w:rsidRPr="00E321A0">
        <w:rPr>
          <w:rFonts w:asciiTheme="majorBidi" w:hAnsiTheme="majorBidi" w:cstheme="majorBidi"/>
          <w:sz w:val="24"/>
          <w:szCs w:val="24"/>
          <w:lang w:bidi="ps-AF"/>
        </w:rPr>
        <w:t>150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</w:t>
      </w:r>
      <w:r w:rsidR="007255DC" w:rsidRPr="00E321A0">
        <w:rPr>
          <w:rFonts w:asciiTheme="majorBidi" w:hAnsiTheme="majorBidi" w:cstheme="majorBidi"/>
          <w:sz w:val="24"/>
          <w:szCs w:val="24"/>
          <w:rtl/>
          <w:lang w:bidi="ps-AF"/>
        </w:rPr>
        <w:t>کلمو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څخه ډېر نه وي): </w:t>
      </w:r>
    </w:p>
    <w:p w14:paraId="31CE7F2E" w14:textId="77777777" w:rsidR="002A0549" w:rsidRPr="00E321A0" w:rsidRDefault="002A0549" w:rsidP="002A0549">
      <w:pPr>
        <w:pStyle w:val="ListParagrap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145995" w:rsidRPr="00E321A0" w14:paraId="071F9E99" w14:textId="77777777" w:rsidTr="00E3284F">
        <w:tc>
          <w:tcPr>
            <w:tcW w:w="9355" w:type="dxa"/>
          </w:tcPr>
          <w:p w14:paraId="5AEB4526" w14:textId="4368C774" w:rsidR="00E3284F" w:rsidRPr="00E321A0" w:rsidRDefault="00393FEF" w:rsidP="00D02D58">
            <w:pPr>
              <w:pStyle w:val="ListParagraph"/>
              <w:bidi/>
              <w:spacing w:after="160" w:line="240" w:lineRule="auto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>لارښوون</w:t>
            </w:r>
            <w:r w:rsidR="001D0569"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>ې</w:t>
            </w:r>
            <w:r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>: تاسو څنګه خپله پروژه/ نوښت پلي کوئ</w:t>
            </w:r>
            <w:r w:rsidR="007255DC"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تشریح </w:t>
            </w:r>
            <w:r w:rsidR="007255DC"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 xml:space="preserve">یې </w:t>
            </w:r>
            <w:r w:rsidR="007255DC"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>کړئ</w:t>
            </w:r>
            <w:r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>.</w:t>
            </w:r>
          </w:p>
          <w:p w14:paraId="420B8DA8" w14:textId="77777777" w:rsidR="00E3284F" w:rsidRPr="00E321A0" w:rsidRDefault="00E3284F" w:rsidP="002A0549">
            <w:pPr>
              <w:pStyle w:val="ListParagraph"/>
              <w:spacing w:after="160" w:line="240" w:lineRule="auto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E498FD5" w14:textId="0EC8A26B" w:rsidR="00E3284F" w:rsidRPr="00E321A0" w:rsidRDefault="00E3284F" w:rsidP="002A0549">
            <w:pPr>
              <w:pStyle w:val="ListParagraph"/>
              <w:spacing w:after="160" w:line="240" w:lineRule="auto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7F11140F" w14:textId="2319D9AA" w:rsidR="00E97B51" w:rsidRPr="00E321A0" w:rsidRDefault="00E97B51" w:rsidP="002A0549">
      <w:pPr>
        <w:pStyle w:val="ListParagraph"/>
        <w:spacing w:after="160" w:line="24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</w:rPr>
        <w:t xml:space="preserve"> </w:t>
      </w:r>
    </w:p>
    <w:p w14:paraId="557DCB03" w14:textId="352ADE69" w:rsidR="00393FEF" w:rsidRPr="00E321A0" w:rsidRDefault="00393FEF" w:rsidP="00D02D58">
      <w:pPr>
        <w:pStyle w:val="ListParagraph"/>
        <w:numPr>
          <w:ilvl w:val="0"/>
          <w:numId w:val="4"/>
        </w:numPr>
        <w:bidi/>
        <w:spacing w:after="16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  <w:rtl/>
        </w:rPr>
        <w:t xml:space="preserve">ستاسو پروژه/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ن</w:t>
      </w:r>
      <w:r w:rsidRPr="00E321A0">
        <w:rPr>
          <w:rFonts w:asciiTheme="majorBidi" w:hAnsiTheme="majorBidi" w:cstheme="majorBidi"/>
          <w:sz w:val="24"/>
          <w:szCs w:val="24"/>
          <w:rtl/>
        </w:rPr>
        <w:t>وښت به څنګه د جن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سیت </w:t>
      </w:r>
      <w:r w:rsidR="00D02D58" w:rsidRPr="00E321A0">
        <w:rPr>
          <w:rFonts w:asciiTheme="majorBidi" w:hAnsiTheme="majorBidi" w:cstheme="majorBidi"/>
          <w:sz w:val="24"/>
          <w:szCs w:val="24"/>
          <w:rtl/>
          <w:lang w:bidi="ps-AF"/>
        </w:rPr>
        <w:t>مساواتو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ته </w:t>
      </w:r>
      <w:r w:rsidR="00D02D58" w:rsidRPr="00E321A0">
        <w:rPr>
          <w:rFonts w:asciiTheme="majorBidi" w:hAnsiTheme="majorBidi" w:cstheme="majorBidi"/>
          <w:sz w:val="24"/>
          <w:szCs w:val="24"/>
          <w:rtl/>
          <w:lang w:bidi="ps-AF"/>
        </w:rPr>
        <w:t>پرمختیا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او</w:t>
      </w:r>
      <w:r w:rsidR="00D02D58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</w:t>
      </w:r>
      <w:r w:rsidR="00FE26D7" w:rsidRPr="00E321A0">
        <w:rPr>
          <w:rFonts w:asciiTheme="majorBidi" w:hAnsiTheme="majorBidi" w:cstheme="majorBidi"/>
          <w:sz w:val="24"/>
          <w:szCs w:val="24"/>
          <w:rtl/>
          <w:lang w:bidi="ps-AF"/>
        </w:rPr>
        <w:t>مېرمني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او </w:t>
      </w:r>
      <w:r w:rsidR="00D02D58" w:rsidRPr="00E321A0">
        <w:rPr>
          <w:rFonts w:asciiTheme="majorBidi" w:hAnsiTheme="majorBidi" w:cstheme="majorBidi"/>
          <w:sz w:val="24"/>
          <w:szCs w:val="24"/>
          <w:rtl/>
        </w:rPr>
        <w:t>انجون</w:t>
      </w:r>
      <w:r w:rsidR="00D02D58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ي پیاوړي کړي </w:t>
      </w:r>
      <w:r w:rsidR="00D02D58" w:rsidRPr="00E321A0">
        <w:rPr>
          <w:rFonts w:asciiTheme="majorBidi" w:hAnsiTheme="majorBidi" w:cstheme="majorBidi"/>
          <w:sz w:val="24"/>
          <w:szCs w:val="24"/>
          <w:rtl/>
        </w:rPr>
        <w:t xml:space="preserve">تشریح </w:t>
      </w:r>
      <w:r w:rsidR="00D02D58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یې </w:t>
      </w:r>
      <w:r w:rsidR="00D02D58" w:rsidRPr="00E321A0">
        <w:rPr>
          <w:rFonts w:asciiTheme="majorBidi" w:hAnsiTheme="majorBidi" w:cstheme="majorBidi"/>
          <w:sz w:val="24"/>
          <w:szCs w:val="24"/>
          <w:rtl/>
        </w:rPr>
        <w:t xml:space="preserve">کړئ 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(له 150 </w:t>
      </w:r>
      <w:r w:rsidR="00D02D58" w:rsidRPr="00E321A0">
        <w:rPr>
          <w:rFonts w:asciiTheme="majorBidi" w:hAnsiTheme="majorBidi" w:cstheme="majorBidi"/>
          <w:sz w:val="24"/>
          <w:szCs w:val="24"/>
          <w:rtl/>
          <w:lang w:bidi="ps-AF"/>
        </w:rPr>
        <w:t>کلمو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څخه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باید </w:t>
      </w:r>
      <w:r w:rsidRPr="00E321A0">
        <w:rPr>
          <w:rFonts w:asciiTheme="majorBidi" w:hAnsiTheme="majorBidi" w:cstheme="majorBidi"/>
          <w:sz w:val="24"/>
          <w:szCs w:val="24"/>
          <w:rtl/>
        </w:rPr>
        <w:t>ډ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ېر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نه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وي</w:t>
      </w:r>
      <w:r w:rsidRPr="00E321A0">
        <w:rPr>
          <w:rFonts w:asciiTheme="majorBidi" w:hAnsiTheme="majorBidi" w:cstheme="majorBidi"/>
          <w:sz w:val="24"/>
          <w:szCs w:val="24"/>
          <w:rtl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97B51" w:rsidRPr="00E321A0" w14:paraId="56340EAB" w14:textId="77777777" w:rsidTr="006125F5">
        <w:tc>
          <w:tcPr>
            <w:tcW w:w="9350" w:type="dxa"/>
          </w:tcPr>
          <w:p w14:paraId="0607BAA1" w14:textId="77777777" w:rsidR="00E97B51" w:rsidRPr="00E321A0" w:rsidRDefault="00E97B51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A20CE46" w14:textId="0C4D3FB4" w:rsidR="00E97B51" w:rsidRPr="00E321A0" w:rsidRDefault="00E97B51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A919FAE" w14:textId="77777777" w:rsidR="003A06A2" w:rsidRPr="00E321A0" w:rsidRDefault="003A06A2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79625C6" w14:textId="77777777" w:rsidR="00E97B51" w:rsidRPr="00E321A0" w:rsidRDefault="00E97B51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2623AC23" w14:textId="77777777" w:rsidR="00E97B51" w:rsidRPr="00E321A0" w:rsidRDefault="00E97B51" w:rsidP="009A4029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68E8068" w14:textId="27FAF723" w:rsidR="00393FEF" w:rsidRPr="00E321A0" w:rsidRDefault="00393FEF" w:rsidP="0045156F">
      <w:pPr>
        <w:pStyle w:val="ListParagraph"/>
        <w:numPr>
          <w:ilvl w:val="0"/>
          <w:numId w:val="4"/>
        </w:numPr>
        <w:bidi/>
        <w:spacing w:after="16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  <w:rtl/>
        </w:rPr>
        <w:t xml:space="preserve">ټاکل شوې پروژه/ نوښت به څنګه ستاسو د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ادارې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یا کومې بلې </w:t>
      </w:r>
      <w:r w:rsidR="008A5E34">
        <w:rPr>
          <w:rFonts w:asciiTheme="majorBidi" w:hAnsiTheme="majorBidi" w:cstheme="majorBidi"/>
          <w:sz w:val="24"/>
          <w:szCs w:val="24"/>
          <w:rtl/>
          <w:lang w:bidi="ps-AF"/>
        </w:rPr>
        <w:t>ښځو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</w:t>
      </w:r>
      <w:r w:rsidR="002D7CC0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اړوند 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ادارې یا د </w:t>
      </w:r>
      <w:r w:rsidR="008A5E34">
        <w:rPr>
          <w:rFonts w:asciiTheme="majorBidi" w:hAnsiTheme="majorBidi" w:cstheme="majorBidi"/>
          <w:sz w:val="24"/>
          <w:szCs w:val="24"/>
          <w:rtl/>
          <w:lang w:bidi="ps-AF"/>
        </w:rPr>
        <w:t>ښځو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شبکې </w:t>
      </w:r>
      <w:r w:rsidR="00754971" w:rsidRPr="00E321A0">
        <w:rPr>
          <w:rFonts w:asciiTheme="majorBidi" w:hAnsiTheme="majorBidi" w:cstheme="majorBidi"/>
          <w:sz w:val="24"/>
          <w:szCs w:val="24"/>
          <w:rtl/>
          <w:lang w:bidi="ps-AF"/>
        </w:rPr>
        <w:t>کچه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لوړ</w:t>
      </w:r>
      <w:r w:rsidR="002D7CC0" w:rsidRPr="00E321A0">
        <w:rPr>
          <w:rFonts w:asciiTheme="majorBidi" w:hAnsiTheme="majorBidi" w:cstheme="majorBidi"/>
          <w:sz w:val="24"/>
          <w:szCs w:val="24"/>
          <w:rtl/>
          <w:lang w:bidi="ps-AF"/>
        </w:rPr>
        <w:t>ه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کړي؟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</w:t>
      </w:r>
      <w:r w:rsidR="00754971" w:rsidRPr="00E321A0">
        <w:rPr>
          <w:rFonts w:asciiTheme="majorBidi" w:hAnsiTheme="majorBidi" w:cstheme="majorBidi"/>
          <w:sz w:val="24"/>
          <w:szCs w:val="24"/>
          <w:rtl/>
        </w:rPr>
        <w:t xml:space="preserve">تشریح </w:t>
      </w:r>
      <w:r w:rsidR="00754971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یې </w:t>
      </w:r>
      <w:r w:rsidR="00754971" w:rsidRPr="00E321A0">
        <w:rPr>
          <w:rFonts w:asciiTheme="majorBidi" w:hAnsiTheme="majorBidi" w:cstheme="majorBidi"/>
          <w:sz w:val="24"/>
          <w:szCs w:val="24"/>
          <w:rtl/>
        </w:rPr>
        <w:t xml:space="preserve">کړئ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(د </w:t>
      </w:r>
      <w:r w:rsidRPr="00E321A0">
        <w:rPr>
          <w:rFonts w:asciiTheme="majorBidi" w:hAnsiTheme="majorBidi" w:cstheme="majorBidi"/>
          <w:sz w:val="24"/>
          <w:szCs w:val="24"/>
          <w:rtl/>
          <w:lang w:bidi="fa-IR"/>
        </w:rPr>
        <w:t xml:space="preserve">۱۵۰ </w:t>
      </w:r>
      <w:r w:rsidR="0045156F" w:rsidRPr="00E321A0">
        <w:rPr>
          <w:rFonts w:asciiTheme="majorBidi" w:hAnsiTheme="majorBidi" w:cstheme="majorBidi"/>
          <w:sz w:val="24"/>
          <w:szCs w:val="24"/>
          <w:rtl/>
          <w:lang w:bidi="ps-AF"/>
        </w:rPr>
        <w:t>کلمو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څخه باید ډېر نه وي):</w:t>
      </w:r>
    </w:p>
    <w:p w14:paraId="418F716A" w14:textId="31D5B41A" w:rsidR="00E97B51" w:rsidRPr="00E321A0" w:rsidRDefault="00E97B51" w:rsidP="00E5357E">
      <w:pPr>
        <w:pStyle w:val="ListParagraph"/>
        <w:spacing w:after="160" w:line="240" w:lineRule="auto"/>
        <w:ind w:left="36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</w:rPr>
        <w:t xml:space="preserve"> </w:t>
      </w: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9360"/>
      </w:tblGrid>
      <w:tr w:rsidR="00E97B51" w:rsidRPr="00E321A0" w14:paraId="6DABAC4E" w14:textId="77777777" w:rsidTr="006125F5">
        <w:tc>
          <w:tcPr>
            <w:tcW w:w="9360" w:type="dxa"/>
          </w:tcPr>
          <w:p w14:paraId="36FEB9EA" w14:textId="77777777" w:rsidR="00E97B51" w:rsidRPr="00E321A0" w:rsidRDefault="00E97B51" w:rsidP="009A4029">
            <w:pPr>
              <w:pStyle w:val="ListParagraph"/>
              <w:spacing w:line="240" w:lineRule="auto"/>
              <w:ind w:left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  <w:p w14:paraId="652F07A5" w14:textId="77777777" w:rsidR="00E97B51" w:rsidRPr="00E321A0" w:rsidRDefault="00E97B51" w:rsidP="009A4029">
            <w:pPr>
              <w:pStyle w:val="ListParagraph"/>
              <w:spacing w:line="240" w:lineRule="auto"/>
              <w:ind w:left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  <w:p w14:paraId="58452346" w14:textId="77777777" w:rsidR="00E97B51" w:rsidRPr="00E321A0" w:rsidRDefault="00E97B51" w:rsidP="009A4029">
            <w:pPr>
              <w:pStyle w:val="ListParagraph"/>
              <w:spacing w:line="240" w:lineRule="auto"/>
              <w:ind w:left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  <w:p w14:paraId="6F672891" w14:textId="77777777" w:rsidR="00E97B51" w:rsidRPr="00E321A0" w:rsidRDefault="00E97B51" w:rsidP="009A4029">
            <w:pPr>
              <w:pStyle w:val="ListParagraph"/>
              <w:spacing w:line="240" w:lineRule="auto"/>
              <w:ind w:left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  <w:p w14:paraId="2DA6E340" w14:textId="77777777" w:rsidR="00E97B51" w:rsidRPr="00E321A0" w:rsidRDefault="00E97B51" w:rsidP="009A4029">
            <w:pPr>
              <w:pStyle w:val="ListParagraph"/>
              <w:spacing w:line="240" w:lineRule="auto"/>
              <w:ind w:left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  <w:p w14:paraId="7668CAB7" w14:textId="77777777" w:rsidR="00E97B51" w:rsidRPr="00E321A0" w:rsidRDefault="00E97B51" w:rsidP="009A4029">
            <w:pPr>
              <w:pStyle w:val="ListParagraph"/>
              <w:spacing w:line="240" w:lineRule="auto"/>
              <w:ind w:left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  <w:p w14:paraId="2D35BEB9" w14:textId="77777777" w:rsidR="00E97B51" w:rsidRPr="00E321A0" w:rsidRDefault="00E97B51" w:rsidP="009A4029">
            <w:pPr>
              <w:pStyle w:val="ListParagraph"/>
              <w:spacing w:line="240" w:lineRule="auto"/>
              <w:ind w:left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  <w:p w14:paraId="01E29CF2" w14:textId="77777777" w:rsidR="00E97B51" w:rsidRPr="00E321A0" w:rsidRDefault="00E97B51" w:rsidP="009A4029">
            <w:pPr>
              <w:pStyle w:val="ListParagraph"/>
              <w:spacing w:line="240" w:lineRule="auto"/>
              <w:ind w:left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</w:tr>
    </w:tbl>
    <w:p w14:paraId="6DFE159C" w14:textId="77777777" w:rsidR="00E97B51" w:rsidRPr="00E321A0" w:rsidRDefault="00E97B51" w:rsidP="009A4029">
      <w:pPr>
        <w:spacing w:line="240" w:lineRule="auto"/>
        <w:jc w:val="both"/>
        <w:rPr>
          <w:rFonts w:asciiTheme="majorBidi" w:hAnsiTheme="majorBidi" w:cstheme="majorBidi"/>
          <w:bCs/>
          <w:sz w:val="24"/>
          <w:szCs w:val="24"/>
        </w:rPr>
      </w:pPr>
    </w:p>
    <w:p w14:paraId="5D078A72" w14:textId="613BAF51" w:rsidR="00393FEF" w:rsidRPr="00E321A0" w:rsidRDefault="00393FEF" w:rsidP="0045156F">
      <w:pPr>
        <w:pStyle w:val="ListParagraph"/>
        <w:numPr>
          <w:ilvl w:val="0"/>
          <w:numId w:val="4"/>
        </w:numPr>
        <w:bidi/>
        <w:spacing w:after="0"/>
        <w:jc w:val="both"/>
        <w:rPr>
          <w:rFonts w:asciiTheme="majorBidi" w:eastAsia="Times New Roman" w:hAnsiTheme="majorBidi" w:cstheme="majorBidi"/>
          <w:bCs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د پروژې په </w:t>
      </w:r>
      <w:r w:rsidR="0045156F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پلې کولو 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کې احتمالي </w:t>
      </w:r>
      <w:r w:rsidR="00ED6245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ګواښونو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 او </w:t>
      </w:r>
      <w:r w:rsidR="00ED6245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 د </w:t>
      </w:r>
      <w:r w:rsidR="005910DA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اړوند </w:t>
      </w:r>
      <w:r w:rsidR="00ED6245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ګواښونو د 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کمولو </w:t>
      </w:r>
      <w:r w:rsidR="00ED6245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تګلاره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 </w:t>
      </w:r>
      <w:r w:rsidR="00ED6245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>ت</w:t>
      </w:r>
      <w:r w:rsidR="00ED6245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شریح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 کړئ:</w:t>
      </w:r>
    </w:p>
    <w:p w14:paraId="37D680FB" w14:textId="77777777" w:rsidR="00E5357E" w:rsidRPr="00E321A0" w:rsidRDefault="00E5357E" w:rsidP="00E5357E">
      <w:pPr>
        <w:pStyle w:val="ListParagraph"/>
        <w:spacing w:after="0"/>
        <w:ind w:left="360"/>
        <w:jc w:val="both"/>
        <w:rPr>
          <w:rFonts w:asciiTheme="majorBidi" w:eastAsia="Times New Roman" w:hAnsiTheme="majorBidi" w:cstheme="majorBidi"/>
          <w:bCs/>
          <w:sz w:val="24"/>
          <w:szCs w:val="24"/>
          <w:lang w:val="en-CA"/>
        </w:rPr>
      </w:pPr>
    </w:p>
    <w:tbl>
      <w:tblPr>
        <w:tblStyle w:val="TableGrid"/>
        <w:tblW w:w="0" w:type="auto"/>
        <w:tblInd w:w="-95" w:type="dxa"/>
        <w:tblLook w:val="04A0" w:firstRow="1" w:lastRow="0" w:firstColumn="1" w:lastColumn="0" w:noHBand="0" w:noVBand="1"/>
      </w:tblPr>
      <w:tblGrid>
        <w:gridCol w:w="4723"/>
        <w:gridCol w:w="4722"/>
      </w:tblGrid>
      <w:tr w:rsidR="00E3284F" w:rsidRPr="00E321A0" w14:paraId="7B6D290A" w14:textId="18A34935" w:rsidTr="00E3284F">
        <w:tc>
          <w:tcPr>
            <w:tcW w:w="4723" w:type="dxa"/>
          </w:tcPr>
          <w:p w14:paraId="21BC79DC" w14:textId="3D7B0A92" w:rsidR="00E3284F" w:rsidRPr="00E321A0" w:rsidRDefault="00ED6245" w:rsidP="00ED6245">
            <w:pPr>
              <w:pStyle w:val="ListParagraph"/>
              <w:bidi/>
              <w:spacing w:after="0"/>
              <w:ind w:left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  <w:r w:rsidRPr="00E321A0">
              <w:rPr>
                <w:rFonts w:asciiTheme="majorBidi" w:eastAsia="Times New Roman" w:hAnsiTheme="majorBidi" w:cstheme="majorBidi"/>
                <w:bCs/>
                <w:sz w:val="24"/>
                <w:szCs w:val="24"/>
                <w:rtl/>
                <w:lang w:val="en-CA" w:bidi="ps-AF"/>
              </w:rPr>
              <w:t>د ګواښونو د کمولو تګلاره</w:t>
            </w:r>
            <w:r w:rsidRPr="00E321A0"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  <w:t xml:space="preserve"> </w:t>
            </w:r>
          </w:p>
          <w:p w14:paraId="2CACEBFC" w14:textId="77777777" w:rsidR="00E3284F" w:rsidRPr="00E321A0" w:rsidRDefault="00E3284F" w:rsidP="003A06A2">
            <w:pPr>
              <w:pStyle w:val="ListParagraph"/>
              <w:spacing w:after="0"/>
              <w:ind w:left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  <w:p w14:paraId="1094C4B6" w14:textId="77777777" w:rsidR="00E3284F" w:rsidRPr="00E321A0" w:rsidRDefault="00E3284F" w:rsidP="003A06A2">
            <w:pPr>
              <w:pStyle w:val="ListParagraph"/>
              <w:spacing w:after="0"/>
              <w:ind w:left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  <w:p w14:paraId="2134A365" w14:textId="00E5F280" w:rsidR="00E3284F" w:rsidRPr="00E321A0" w:rsidRDefault="00E3284F" w:rsidP="003A06A2">
            <w:pPr>
              <w:pStyle w:val="ListParagraph"/>
              <w:spacing w:after="0"/>
              <w:ind w:left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</w:tc>
        <w:tc>
          <w:tcPr>
            <w:tcW w:w="4722" w:type="dxa"/>
          </w:tcPr>
          <w:p w14:paraId="4B3C2D1A" w14:textId="34514653" w:rsidR="00E3284F" w:rsidRPr="00E321A0" w:rsidRDefault="00ED6245" w:rsidP="00ED6245">
            <w:pPr>
              <w:pStyle w:val="ListParagraph"/>
              <w:bidi/>
              <w:spacing w:after="0"/>
              <w:ind w:left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 w:bidi="ps-AF"/>
              </w:rPr>
            </w:pPr>
            <w:r w:rsidRPr="00E321A0">
              <w:rPr>
                <w:rFonts w:asciiTheme="majorBidi" w:eastAsia="Times New Roman" w:hAnsiTheme="majorBidi" w:cstheme="majorBidi"/>
                <w:bCs/>
                <w:sz w:val="24"/>
                <w:szCs w:val="24"/>
                <w:rtl/>
                <w:lang w:val="en-CA" w:bidi="ps-AF"/>
              </w:rPr>
              <w:t>ګواښونه</w:t>
            </w:r>
          </w:p>
        </w:tc>
      </w:tr>
    </w:tbl>
    <w:p w14:paraId="0CB79433" w14:textId="77777777" w:rsidR="003A06A2" w:rsidRPr="00E321A0" w:rsidRDefault="003A06A2" w:rsidP="003A06A2">
      <w:pPr>
        <w:pStyle w:val="ListParagraph"/>
        <w:spacing w:after="0"/>
        <w:ind w:left="360"/>
        <w:jc w:val="both"/>
        <w:rPr>
          <w:rFonts w:asciiTheme="majorBidi" w:eastAsia="Times New Roman" w:hAnsiTheme="majorBidi" w:cstheme="majorBidi"/>
          <w:bCs/>
          <w:sz w:val="24"/>
          <w:szCs w:val="24"/>
          <w:lang w:val="en-CA"/>
        </w:rPr>
      </w:pPr>
    </w:p>
    <w:p w14:paraId="2A00AF1C" w14:textId="014D5FEE" w:rsidR="003A06A2" w:rsidRPr="00E321A0" w:rsidRDefault="003A06A2" w:rsidP="003A06A2">
      <w:pPr>
        <w:pStyle w:val="ListParagraph"/>
        <w:spacing w:after="160" w:line="240" w:lineRule="auto"/>
        <w:ind w:left="36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68D8287B" w14:textId="095D80D3" w:rsidR="005910DA" w:rsidRPr="00E321A0" w:rsidRDefault="00742530" w:rsidP="00A523A8">
      <w:pPr>
        <w:pStyle w:val="ListParagraph"/>
        <w:numPr>
          <w:ilvl w:val="0"/>
          <w:numId w:val="4"/>
        </w:numPr>
        <w:bidi/>
        <w:spacing w:after="0"/>
        <w:jc w:val="both"/>
        <w:rPr>
          <w:rFonts w:asciiTheme="majorBidi" w:eastAsia="Times New Roman" w:hAnsiTheme="majorBidi" w:cstheme="majorBidi"/>
          <w:b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د غوښتل شوي </w:t>
      </w:r>
      <w:r w:rsidR="00A523A8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مالي 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مرستې وروسته </w:t>
      </w:r>
      <w:r w:rsidR="005910DA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تاسو </w:t>
      </w:r>
      <w:r w:rsidR="005910DA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په څه ډول</w:t>
      </w:r>
      <w:r w:rsidR="005910DA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 د پروژې</w:t>
      </w:r>
      <w:r w:rsidR="00A523A8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/</w:t>
      </w:r>
      <w:r w:rsidR="005910DA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 نوښت لګښتونو پوښلو </w:t>
      </w:r>
      <w:r w:rsidR="005910DA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لپاره تګلاره انتخابوی</w:t>
      </w:r>
      <w:r w:rsidR="005910DA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  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او</w:t>
      </w:r>
      <w:r w:rsidR="005910DA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 د پروژې فعالیتونو خوندي ک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وی</w:t>
      </w:r>
      <w:r w:rsidR="00A523A8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 تشریح يې کړئ</w:t>
      </w:r>
      <w:r w:rsidR="005910DA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>:</w:t>
      </w:r>
    </w:p>
    <w:p w14:paraId="66EB8D44" w14:textId="4A3FBA8A" w:rsidR="003A06A2" w:rsidRPr="00E321A0" w:rsidRDefault="003A06A2" w:rsidP="003A06A2">
      <w:pPr>
        <w:spacing w:after="0"/>
        <w:jc w:val="both"/>
        <w:rPr>
          <w:rFonts w:asciiTheme="majorBidi" w:eastAsia="Times New Roman" w:hAnsiTheme="majorBidi" w:cstheme="majorBidi"/>
          <w:bCs/>
          <w:sz w:val="24"/>
          <w:szCs w:val="24"/>
          <w:lang w:val="en-CA"/>
        </w:rPr>
      </w:pPr>
    </w:p>
    <w:tbl>
      <w:tblPr>
        <w:tblStyle w:val="TableGrid"/>
        <w:tblW w:w="0" w:type="auto"/>
        <w:tblInd w:w="-95" w:type="dxa"/>
        <w:tblLook w:val="04A0" w:firstRow="1" w:lastRow="0" w:firstColumn="1" w:lastColumn="0" w:noHBand="0" w:noVBand="1"/>
      </w:tblPr>
      <w:tblGrid>
        <w:gridCol w:w="9445"/>
      </w:tblGrid>
      <w:tr w:rsidR="003A06A2" w:rsidRPr="00E321A0" w14:paraId="0CF76CAE" w14:textId="77777777" w:rsidTr="00E3284F">
        <w:tc>
          <w:tcPr>
            <w:tcW w:w="9445" w:type="dxa"/>
          </w:tcPr>
          <w:p w14:paraId="263C5023" w14:textId="77777777" w:rsidR="003A06A2" w:rsidRPr="00E321A0" w:rsidRDefault="003A06A2" w:rsidP="003A06A2">
            <w:pPr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  <w:p w14:paraId="5B3CD1F1" w14:textId="77777777" w:rsidR="003A06A2" w:rsidRPr="00E321A0" w:rsidRDefault="003A06A2" w:rsidP="003A06A2">
            <w:pPr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  <w:p w14:paraId="782FF151" w14:textId="77777777" w:rsidR="003A06A2" w:rsidRPr="00E321A0" w:rsidRDefault="003A06A2" w:rsidP="003A06A2">
            <w:pPr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  <w:p w14:paraId="3C49CD6E" w14:textId="77777777" w:rsidR="003A06A2" w:rsidRPr="00E321A0" w:rsidRDefault="003A06A2" w:rsidP="003A06A2">
            <w:pPr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  <w:p w14:paraId="2076E9E3" w14:textId="6249979A" w:rsidR="003A06A2" w:rsidRPr="00E321A0" w:rsidRDefault="003A06A2" w:rsidP="003A06A2">
            <w:pPr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</w:tc>
      </w:tr>
    </w:tbl>
    <w:p w14:paraId="09E42B6F" w14:textId="77777777" w:rsidR="003A06A2" w:rsidRPr="00E321A0" w:rsidRDefault="003A06A2" w:rsidP="003A06A2">
      <w:pPr>
        <w:spacing w:after="0"/>
        <w:jc w:val="both"/>
        <w:rPr>
          <w:rFonts w:asciiTheme="majorBidi" w:eastAsia="Times New Roman" w:hAnsiTheme="majorBidi" w:cstheme="majorBidi"/>
          <w:bCs/>
          <w:sz w:val="24"/>
          <w:szCs w:val="24"/>
          <w:lang w:val="en-CA"/>
        </w:rPr>
      </w:pPr>
    </w:p>
    <w:p w14:paraId="644B931A" w14:textId="7320EC8D" w:rsidR="00742530" w:rsidRPr="00E321A0" w:rsidRDefault="00742530" w:rsidP="00742530">
      <w:pPr>
        <w:pStyle w:val="ListParagraph"/>
        <w:numPr>
          <w:ilvl w:val="0"/>
          <w:numId w:val="4"/>
        </w:numPr>
        <w:bidi/>
        <w:spacing w:after="0"/>
        <w:jc w:val="both"/>
        <w:rPr>
          <w:rFonts w:asciiTheme="majorBidi" w:eastAsia="Times New Roman" w:hAnsiTheme="majorBidi" w:cstheme="majorBidi"/>
          <w:b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>ایا تاسو د دې پروژې</w:t>
      </w:r>
      <w:r w:rsidR="00A523A8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>/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نوښت لپاره نورو احتمالي تمویلوونکو ته د 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مرستې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 غوښتنې سپارلې، او که 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سپارلې مو وي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>، نو مهرباني وکړئ د مرستندویانو لیست او غوښت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ل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 شوې 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مرستو 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اندازه 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ولیکئ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>:</w:t>
      </w:r>
    </w:p>
    <w:p w14:paraId="37BC6C17" w14:textId="631D159B" w:rsidR="003A06A2" w:rsidRPr="00E321A0" w:rsidRDefault="003A06A2" w:rsidP="003A06A2">
      <w:pPr>
        <w:spacing w:after="0"/>
        <w:jc w:val="both"/>
        <w:rPr>
          <w:rFonts w:asciiTheme="majorBidi" w:eastAsia="Times New Roman" w:hAnsiTheme="majorBidi" w:cstheme="majorBidi"/>
          <w:bCs/>
          <w:sz w:val="24"/>
          <w:szCs w:val="24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A06A2" w:rsidRPr="00E321A0" w14:paraId="14836739" w14:textId="77777777" w:rsidTr="003A06A2">
        <w:tc>
          <w:tcPr>
            <w:tcW w:w="9350" w:type="dxa"/>
          </w:tcPr>
          <w:p w14:paraId="1263E8A9" w14:textId="77777777" w:rsidR="003A06A2" w:rsidRPr="00E321A0" w:rsidRDefault="003A06A2" w:rsidP="003A06A2">
            <w:pPr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  <w:p w14:paraId="687608DA" w14:textId="77777777" w:rsidR="003A06A2" w:rsidRPr="00E321A0" w:rsidRDefault="003A06A2" w:rsidP="003A06A2">
            <w:pPr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  <w:p w14:paraId="61A6CD5D" w14:textId="77777777" w:rsidR="003A06A2" w:rsidRPr="00E321A0" w:rsidRDefault="003A06A2" w:rsidP="003A06A2">
            <w:pPr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  <w:p w14:paraId="35CB9A58" w14:textId="77777777" w:rsidR="003A06A2" w:rsidRPr="00E321A0" w:rsidRDefault="003A06A2" w:rsidP="003A06A2">
            <w:pPr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  <w:p w14:paraId="6A6735AF" w14:textId="57215BCD" w:rsidR="003A06A2" w:rsidRPr="00E321A0" w:rsidRDefault="003A06A2" w:rsidP="003A06A2">
            <w:pPr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 w:bidi="ps-AF"/>
              </w:rPr>
            </w:pPr>
          </w:p>
        </w:tc>
      </w:tr>
    </w:tbl>
    <w:p w14:paraId="6DD2C315" w14:textId="77777777" w:rsidR="003A06A2" w:rsidRPr="00E321A0" w:rsidRDefault="003A06A2" w:rsidP="003A06A2">
      <w:pPr>
        <w:spacing w:after="0"/>
        <w:jc w:val="both"/>
        <w:rPr>
          <w:rFonts w:asciiTheme="majorBidi" w:eastAsia="Times New Roman" w:hAnsiTheme="majorBidi" w:cstheme="majorBidi"/>
          <w:bCs/>
          <w:sz w:val="24"/>
          <w:szCs w:val="24"/>
          <w:lang w:val="en-CA"/>
        </w:rPr>
      </w:pPr>
    </w:p>
    <w:p w14:paraId="2468E009" w14:textId="5FCD4EA8" w:rsidR="00742530" w:rsidRPr="00E321A0" w:rsidRDefault="00742530" w:rsidP="00A523A8">
      <w:pPr>
        <w:pStyle w:val="ListParagraph"/>
        <w:numPr>
          <w:ilvl w:val="0"/>
          <w:numId w:val="4"/>
        </w:numPr>
        <w:bidi/>
        <w:spacing w:after="0"/>
        <w:jc w:val="both"/>
        <w:rPr>
          <w:rFonts w:asciiTheme="majorBidi" w:eastAsia="Times New Roman" w:hAnsiTheme="majorBidi" w:cstheme="majorBidi"/>
          <w:b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ماخذونه: مهرباني وکړئ </w:t>
      </w:r>
      <w:r w:rsidR="00A523A8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د مالي</w:t>
      </w:r>
      <w:r w:rsidR="00F20BF9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 مرستې د غوښتنلیک لپاره 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>لږترلږه دوه مآخذ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ونه</w:t>
      </w:r>
      <w:r w:rsidR="00A523A8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 </w:t>
      </w:r>
      <w:r w:rsidR="00F20BF9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ولیکئ چې 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ترڅو </w:t>
      </w:r>
      <w:r w:rsidR="00F20BF9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ستاسو د مالې مرستې د غوښتنلیک وړاندیز او ملاتړ لپاره ورسره </w:t>
      </w:r>
      <w:r w:rsidR="00A523A8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اړیکه</w:t>
      </w:r>
      <w:r w:rsidR="00F20BF9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 ونیسي: </w:t>
      </w:r>
    </w:p>
    <w:p w14:paraId="7E51DCC1" w14:textId="7F41F0A7" w:rsidR="003A06A2" w:rsidRPr="00E321A0" w:rsidRDefault="003A06A2" w:rsidP="003A06A2">
      <w:pPr>
        <w:spacing w:after="0"/>
        <w:jc w:val="both"/>
        <w:rPr>
          <w:rFonts w:asciiTheme="majorBidi" w:eastAsia="Times New Roman" w:hAnsiTheme="majorBidi" w:cstheme="majorBidi"/>
          <w:bCs/>
          <w:sz w:val="24"/>
          <w:szCs w:val="24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A06A2" w:rsidRPr="00E321A0" w14:paraId="4660AD27" w14:textId="77777777" w:rsidTr="003A06A2">
        <w:tc>
          <w:tcPr>
            <w:tcW w:w="9350" w:type="dxa"/>
          </w:tcPr>
          <w:p w14:paraId="6DBEE80F" w14:textId="77777777" w:rsidR="003A06A2" w:rsidRPr="00E321A0" w:rsidRDefault="003A06A2" w:rsidP="003A06A2">
            <w:pPr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  <w:p w14:paraId="62FA343E" w14:textId="77777777" w:rsidR="003A06A2" w:rsidRPr="00E321A0" w:rsidRDefault="003A06A2" w:rsidP="003A06A2">
            <w:pPr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  <w:p w14:paraId="7B371132" w14:textId="77777777" w:rsidR="003A06A2" w:rsidRPr="00E321A0" w:rsidRDefault="003A06A2" w:rsidP="003A06A2">
            <w:pPr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  <w:p w14:paraId="1288559F" w14:textId="77777777" w:rsidR="003A06A2" w:rsidRPr="00E321A0" w:rsidRDefault="003A06A2" w:rsidP="003A06A2">
            <w:pPr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  <w:p w14:paraId="0638AF68" w14:textId="77777777" w:rsidR="003A06A2" w:rsidRPr="00E321A0" w:rsidRDefault="003A06A2" w:rsidP="003A06A2">
            <w:pPr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  <w:p w14:paraId="20D92B59" w14:textId="13498324" w:rsidR="003A06A2" w:rsidRPr="00E321A0" w:rsidRDefault="003A06A2" w:rsidP="003A06A2">
            <w:pPr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</w:tc>
      </w:tr>
    </w:tbl>
    <w:p w14:paraId="1FBA2052" w14:textId="77777777" w:rsidR="003A06A2" w:rsidRPr="00E321A0" w:rsidRDefault="003A06A2" w:rsidP="003A06A2">
      <w:pPr>
        <w:spacing w:after="0"/>
        <w:jc w:val="both"/>
        <w:rPr>
          <w:rFonts w:asciiTheme="majorBidi" w:eastAsia="Times New Roman" w:hAnsiTheme="majorBidi" w:cstheme="majorBidi"/>
          <w:bCs/>
          <w:sz w:val="24"/>
          <w:szCs w:val="24"/>
          <w:lang w:val="en-CA"/>
        </w:rPr>
      </w:pPr>
    </w:p>
    <w:p w14:paraId="50E8DE96" w14:textId="09F2C4CD" w:rsidR="00211E05" w:rsidRPr="00E321A0" w:rsidRDefault="00211E05" w:rsidP="00211E05">
      <w:pPr>
        <w:pStyle w:val="ListParagraph"/>
        <w:numPr>
          <w:ilvl w:val="0"/>
          <w:numId w:val="4"/>
        </w:numPr>
        <w:bidi/>
        <w:spacing w:after="16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  <w:rtl/>
        </w:rPr>
        <w:t xml:space="preserve">مهرباني وکړئ د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ټاکل شوې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پروژې/ نوښت د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اصلي </w:t>
      </w:r>
      <w:r w:rsidRPr="00E321A0">
        <w:rPr>
          <w:rFonts w:asciiTheme="majorBidi" w:hAnsiTheme="majorBidi" w:cstheme="majorBidi"/>
          <w:sz w:val="24"/>
          <w:szCs w:val="24"/>
          <w:rtl/>
        </w:rPr>
        <w:t>فعالیتونو لپاره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اټکل شوې </w:t>
      </w:r>
      <w:r w:rsidR="00DF7F61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ټولټال 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بودیجه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ولیکئ</w:t>
      </w:r>
      <w:r w:rsidRPr="00E321A0">
        <w:rPr>
          <w:rFonts w:asciiTheme="majorBidi" w:hAnsiTheme="majorBidi" w:cstheme="majorBidi"/>
          <w:sz w:val="24"/>
          <w:szCs w:val="24"/>
          <w:rtl/>
        </w:rPr>
        <w:t>:</w:t>
      </w:r>
    </w:p>
    <w:p w14:paraId="3620A369" w14:textId="1E726F80" w:rsidR="00E5357E" w:rsidRPr="00E321A0" w:rsidRDefault="00E5357E" w:rsidP="00FB3C20">
      <w:pPr>
        <w:pStyle w:val="ListParagraph"/>
        <w:bidi/>
        <w:spacing w:after="160" w:line="24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A06A2" w:rsidRPr="00E321A0" w14:paraId="50426C5B" w14:textId="77777777" w:rsidTr="003A06A2">
        <w:tc>
          <w:tcPr>
            <w:tcW w:w="9350" w:type="dxa"/>
          </w:tcPr>
          <w:p w14:paraId="034FEA49" w14:textId="77777777" w:rsidR="003A06A2" w:rsidRPr="00E321A0" w:rsidRDefault="003A06A2" w:rsidP="009A4029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21A799E7" w14:textId="77777777" w:rsidR="003A06A2" w:rsidRPr="00E321A0" w:rsidRDefault="003A06A2" w:rsidP="009A4029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54A736C8" w14:textId="77777777" w:rsidR="003A06A2" w:rsidRPr="00E321A0" w:rsidRDefault="003A06A2" w:rsidP="009A4029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1928E0BD" w14:textId="35C7FFA5" w:rsidR="003A06A2" w:rsidRPr="00E321A0" w:rsidRDefault="003A06A2" w:rsidP="009A4029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</w:tbl>
    <w:p w14:paraId="2089BA0A" w14:textId="647997CE" w:rsidR="00E97B51" w:rsidRPr="00E321A0" w:rsidRDefault="00E97B51" w:rsidP="00B71518">
      <w:pPr>
        <w:spacing w:after="16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84E3997" w14:textId="13329488" w:rsidR="00E97B51" w:rsidRPr="00E321A0" w:rsidRDefault="00E97B51" w:rsidP="009A4029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A06A2" w:rsidRPr="00E321A0" w14:paraId="45D5C958" w14:textId="77777777" w:rsidTr="003A06A2">
        <w:tc>
          <w:tcPr>
            <w:tcW w:w="9350" w:type="dxa"/>
            <w:shd w:val="clear" w:color="auto" w:fill="D9E2F3" w:themeFill="accent1" w:themeFillTint="33"/>
          </w:tcPr>
          <w:p w14:paraId="04EF0ECF" w14:textId="4A967492" w:rsidR="003A06A2" w:rsidRPr="00E321A0" w:rsidRDefault="00DF7F61" w:rsidP="00DF7F61">
            <w:pPr>
              <w:bidi/>
              <w:spacing w:after="0"/>
              <w:jc w:val="both"/>
              <w:rPr>
                <w:rFonts w:asciiTheme="majorBidi" w:eastAsia="Times New Roman" w:hAnsiTheme="majorBidi" w:cstheme="majorBidi"/>
                <w:b/>
                <w:sz w:val="28"/>
                <w:szCs w:val="28"/>
                <w:rtl/>
                <w:lang w:val="en-CA"/>
              </w:rPr>
            </w:pPr>
            <w:r w:rsidRPr="00E321A0">
              <w:rPr>
                <w:rFonts w:asciiTheme="majorBidi" w:eastAsia="Times New Roman" w:hAnsiTheme="majorBidi" w:cstheme="majorBidi"/>
                <w:b/>
                <w:sz w:val="28"/>
                <w:szCs w:val="28"/>
                <w:rtl/>
                <w:lang w:val="en-CA" w:bidi="ps-AF"/>
              </w:rPr>
              <w:t xml:space="preserve">پنځمه برخه : د </w:t>
            </w:r>
            <w:r w:rsidR="00CA7A93">
              <w:rPr>
                <w:rFonts w:asciiTheme="majorBidi" w:eastAsia="Times New Roman" w:hAnsiTheme="majorBidi" w:cstheme="majorBidi" w:hint="cs"/>
                <w:b/>
                <w:sz w:val="28"/>
                <w:szCs w:val="28"/>
                <w:rtl/>
                <w:lang w:val="en-CA" w:bidi="ps-AF"/>
              </w:rPr>
              <w:t>غوروالی</w:t>
            </w:r>
            <w:r w:rsidRPr="00E321A0">
              <w:rPr>
                <w:rFonts w:asciiTheme="majorBidi" w:eastAsia="Times New Roman" w:hAnsiTheme="majorBidi" w:cstheme="majorBidi"/>
                <w:b/>
                <w:sz w:val="28"/>
                <w:szCs w:val="28"/>
                <w:rtl/>
                <w:lang w:val="en-CA" w:bidi="ps-AF"/>
              </w:rPr>
              <w:t xml:space="preserve"> پروسه</w:t>
            </w:r>
            <w:r w:rsidR="00E419D4">
              <w:rPr>
                <w:rFonts w:asciiTheme="majorBidi" w:eastAsia="Times New Roman" w:hAnsiTheme="majorBidi" w:cstheme="majorBidi" w:hint="cs"/>
                <w:b/>
                <w:sz w:val="28"/>
                <w:szCs w:val="28"/>
                <w:rtl/>
                <w:lang w:val="en-CA" w:bidi="ps-AF"/>
              </w:rPr>
              <w:t xml:space="preserve"> </w:t>
            </w:r>
          </w:p>
          <w:p w14:paraId="7777B132" w14:textId="0DBEE8D7" w:rsidR="00FB3C20" w:rsidRPr="00E321A0" w:rsidRDefault="00FB3C20" w:rsidP="00FB3C20">
            <w:pPr>
              <w:bidi/>
              <w:spacing w:after="0"/>
              <w:jc w:val="both"/>
              <w:rPr>
                <w:rFonts w:asciiTheme="majorBidi" w:hAnsiTheme="majorBidi" w:cstheme="majorBidi"/>
                <w:sz w:val="24"/>
                <w:szCs w:val="24"/>
                <w:lang w:bidi="ps-AF"/>
              </w:rPr>
            </w:pPr>
          </w:p>
        </w:tc>
      </w:tr>
    </w:tbl>
    <w:p w14:paraId="660EB407" w14:textId="77777777" w:rsidR="003A06A2" w:rsidRPr="00E321A0" w:rsidRDefault="003A06A2" w:rsidP="003A06A2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B5E3448" w14:textId="571C94ED" w:rsidR="008F6C7E" w:rsidRPr="00E321A0" w:rsidRDefault="008F6C7E" w:rsidP="008F6C7E">
      <w:pPr>
        <w:bidi/>
        <w:spacing w:line="240" w:lineRule="auto"/>
        <w:jc w:val="both"/>
        <w:rPr>
          <w:rFonts w:asciiTheme="majorBidi" w:eastAsia="Times New Roman" w:hAnsiTheme="majorBidi" w:cstheme="majorBidi"/>
          <w:b/>
          <w:sz w:val="24"/>
          <w:szCs w:val="24"/>
          <w:lang w:val="en-CA" w:bidi="ps-AF"/>
        </w:rPr>
      </w:pP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لاندې پروسه 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به د اسیا بنسټ ادارې لخوا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 د </w:t>
      </w:r>
      <w:r w:rsidR="008D1F19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>ګړندي</w:t>
      </w:r>
      <w:r w:rsidR="00DF7F61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 </w:t>
      </w:r>
      <w:r w:rsidR="00B03027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ځواب ویونکی تمویل (مالی مرستی)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 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د 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>غوښتنلیکونو بیاکتن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ې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>، ارزون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ې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، او 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انتخابولو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 لپاره 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ترسره شي: </w:t>
      </w:r>
    </w:p>
    <w:p w14:paraId="6E244FBD" w14:textId="1769A1A7" w:rsidR="008F6C7E" w:rsidRPr="00E321A0" w:rsidRDefault="008D1F19" w:rsidP="00947D9D">
      <w:pPr>
        <w:pStyle w:val="ListParagraph"/>
        <w:numPr>
          <w:ilvl w:val="0"/>
          <w:numId w:val="17"/>
        </w:num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ګړندي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="00B03027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ځواب ویونکی تمویل (مالی مرستی)</w:t>
      </w:r>
      <w:r w:rsidR="00F32E36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لپاره </w:t>
      </w:r>
      <w:r w:rsidR="00F32E36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غوښتونکي </w:t>
      </w:r>
      <w:r w:rsidR="00F32E36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ښځو</w:t>
      </w:r>
      <w:r w:rsidR="00F32E36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د غږ او هبرۍ</w:t>
      </w:r>
      <w:r w:rsidR="00F32E36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F32E36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پروژي </w:t>
      </w:r>
      <w:r w:rsidR="00947D9D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په اوږدو کې</w:t>
      </w:r>
      <w:r w:rsidR="00F32E36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غوښتنه</w:t>
      </w:r>
      <w:r w:rsidR="008F6C7E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F32E36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کولی شي</w:t>
      </w:r>
      <w:r w:rsidR="008F6C7E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.</w:t>
      </w:r>
    </w:p>
    <w:p w14:paraId="54950F26" w14:textId="687A5397" w:rsidR="00947D9D" w:rsidRPr="00E321A0" w:rsidRDefault="00947D9D" w:rsidP="00947D9D">
      <w:pPr>
        <w:pStyle w:val="ListParagraph"/>
        <w:numPr>
          <w:ilvl w:val="0"/>
          <w:numId w:val="17"/>
        </w:num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غوښتن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لیکونه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په انګلیسي، دري او پښتو ژبو منل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کیږې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.</w:t>
      </w:r>
    </w:p>
    <w:p w14:paraId="22BE65E8" w14:textId="2BBB6E67" w:rsidR="00947D9D" w:rsidRPr="00E321A0" w:rsidRDefault="00947D9D" w:rsidP="00DF7F61">
      <w:pPr>
        <w:pStyle w:val="ListParagraph"/>
        <w:numPr>
          <w:ilvl w:val="0"/>
          <w:numId w:val="17"/>
        </w:num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د </w:t>
      </w:r>
      <w:r w:rsidR="008D1F19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ګړندي</w:t>
      </w:r>
      <w:r w:rsidR="008D1F19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="00B03027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ځواب ویونکی تمویل (مالی مرستی)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8D1F19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د غوښتونکو لخوا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سپارل شوي غوښتنلیکونه به د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اسیا بنسټ ادارې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ښځو</w:t>
      </w:r>
      <w:r w:rsidR="00DF7F61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د غږ او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مشرتوب-رهبرۍ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پروژې ټیم لخوا </w:t>
      </w:r>
      <w:r w:rsidR="008D1F19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به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346CA7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د </w:t>
      </w:r>
      <w:r w:rsidR="008D1F19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ګړندي </w:t>
      </w:r>
      <w:r w:rsidR="00B03027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ځواب ویونکی تمویل (مالی مرستی)</w:t>
      </w:r>
      <w:r w:rsidR="00346CA7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F7198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</w:t>
      </w:r>
      <w:r w:rsidR="00346CA7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معیارونو پر</w:t>
      </w:r>
      <w:r w:rsidR="00346CA7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بنسټ</w:t>
      </w:r>
      <w:r w:rsidR="00346CA7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چې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پورته بیان شوي </w:t>
      </w:r>
      <w:r w:rsidR="00346CA7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ي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و ارزول شي.</w:t>
      </w:r>
    </w:p>
    <w:p w14:paraId="04E2D0BF" w14:textId="6DAFAE5F" w:rsidR="00F7198F" w:rsidRPr="00E321A0" w:rsidRDefault="00F7198F" w:rsidP="005251DF">
      <w:pPr>
        <w:pStyle w:val="ListParagraph"/>
        <w:numPr>
          <w:ilvl w:val="0"/>
          <w:numId w:val="17"/>
        </w:num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lastRenderedPageBreak/>
        <w:t xml:space="preserve">د ګړندي </w:t>
      </w:r>
      <w:r w:rsidR="00B03027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ځواب ویونکی تمویل (مالی مرستی)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غوښتونکي لخوا وړاندیز شوې بودیجې او وړاندیز شوي بودیجې پراساس،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د اسیا بنسټ اداره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به د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مالې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مرستې ډول وټاکي، د بیلګې په توګه</w:t>
      </w:r>
      <w:r w:rsidR="005251D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د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5251D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مالي ملاتړ هوکړه به د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ټاکل شو</w:t>
      </w:r>
      <w:r w:rsidR="005251D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ي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5251D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قیمت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، د </w:t>
      </w:r>
      <w:r w:rsidR="00D353C9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اصلي فعالیتونو</w:t>
      </w:r>
      <w:r w:rsidR="005251D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تر لاسه کول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، </w:t>
      </w:r>
      <w:r w:rsidR="003413B9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او/ یا د لګښت </w:t>
      </w:r>
      <w:r w:rsidR="003413B9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بیرته ورکولو</w:t>
      </w:r>
      <w:r w:rsidR="003413B9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5251D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په اساس وي.  </w:t>
      </w:r>
    </w:p>
    <w:p w14:paraId="3A85F44E" w14:textId="19B8B069" w:rsidR="003413B9" w:rsidRPr="00E321A0" w:rsidRDefault="003413B9" w:rsidP="00CD55DC">
      <w:pPr>
        <w:pStyle w:val="ListParagraph"/>
        <w:numPr>
          <w:ilvl w:val="0"/>
          <w:numId w:val="17"/>
        </w:num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ټاکل شوي فرعي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مالي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ترلاسه ک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نکو ته د </w:t>
      </w:r>
      <w:r w:rsidR="00DF7F61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مالي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مرست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5251D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له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ورکول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5251D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څخه وړاندې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،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د اسیا بنسټ اداره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به د </w:t>
      </w:r>
      <w:r w:rsidR="00DF7F61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مالي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مرستې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ورکولو په موخه یو </w:t>
      </w:r>
      <w:r w:rsidR="005251D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هر اړخیز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هوکړه لیک لاسلیک کړي، کوم چې به د کاري ساحې بشپړ توضیحات، د فعالیت</w:t>
      </w:r>
      <w:r w:rsidR="00A8611E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ون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A8611E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بشپړ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پلان او </w:t>
      </w:r>
      <w:r w:rsidR="00DF7F61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هر اړخیز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بودیجه به د تړون سره سم </w:t>
      </w:r>
      <w:r w:rsidR="00CD55DC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په کې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شامل وي.</w:t>
      </w:r>
      <w:r w:rsidR="00A8611E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دغه راز په </w:t>
      </w:r>
      <w:r w:rsidR="00CD55DC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فعالیتونو</w:t>
      </w:r>
      <w:r w:rsidR="00A8611E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کې به د </w:t>
      </w:r>
      <w:r w:rsidR="00CD55DC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مال</w:t>
      </w:r>
      <w:r w:rsidR="00CD55DC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ي</w:t>
      </w:r>
      <w:r w:rsidR="00A8611E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مرستې </w:t>
      </w:r>
      <w:r w:rsidR="00A8611E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</w:t>
      </w:r>
      <w:r w:rsidR="00A8611E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جریان توضیحات، د بیلګې په توګه د قسطونو شمیر او د هر قسط </w:t>
      </w:r>
      <w:r w:rsidR="00F815FD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بیرته</w:t>
      </w:r>
      <w:r w:rsidR="00A8611E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کولو ن</w:t>
      </w:r>
      <w:r w:rsidR="00DF7F61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ې</w:t>
      </w:r>
      <w:r w:rsidR="00A8611E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ټه</w:t>
      </w:r>
      <w:r w:rsidR="00A8611E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="00A8611E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شامل</w:t>
      </w:r>
      <w:r w:rsidR="00CD55DC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ه</w:t>
      </w:r>
      <w:r w:rsidR="00A8611E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وي</w:t>
      </w:r>
      <w:r w:rsidR="00A8611E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. </w:t>
      </w:r>
    </w:p>
    <w:p w14:paraId="6523ABBA" w14:textId="2652A68F" w:rsidR="00F815FD" w:rsidRPr="00E321A0" w:rsidRDefault="00F815FD" w:rsidP="00F815FD">
      <w:pPr>
        <w:pStyle w:val="ListParagraph"/>
        <w:numPr>
          <w:ilvl w:val="0"/>
          <w:numId w:val="17"/>
        </w:numPr>
        <w:bidi/>
        <w:spacing w:after="0"/>
        <w:jc w:val="both"/>
        <w:rPr>
          <w:rFonts w:asciiTheme="majorBidi" w:hAnsiTheme="majorBidi" w:cstheme="majorBidi"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  <w:rtl/>
        </w:rPr>
        <w:t xml:space="preserve">د </w:t>
      </w:r>
      <w:r w:rsidR="008A5E34">
        <w:rPr>
          <w:rFonts w:asciiTheme="majorBidi" w:hAnsiTheme="majorBidi" w:cstheme="majorBidi"/>
          <w:sz w:val="24"/>
          <w:szCs w:val="24"/>
          <w:rtl/>
          <w:lang w:bidi="ps-AF"/>
        </w:rPr>
        <w:t>ښځو</w:t>
      </w:r>
      <w:r w:rsidR="00CD55DC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غږ او </w:t>
      </w:r>
      <w:r w:rsidR="00CD55DC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د </w:t>
      </w:r>
      <w:r w:rsidR="008A5E34">
        <w:rPr>
          <w:rFonts w:asciiTheme="majorBidi" w:hAnsiTheme="majorBidi" w:cstheme="majorBidi"/>
          <w:sz w:val="24"/>
          <w:szCs w:val="24"/>
          <w:rtl/>
          <w:lang w:bidi="ps-AF"/>
        </w:rPr>
        <w:t>مشرتوب-رهبرۍ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پروژې ټیم به ټولو </w:t>
      </w:r>
      <w:r w:rsidR="00CD55DC" w:rsidRPr="00E321A0">
        <w:rPr>
          <w:rFonts w:asciiTheme="majorBidi" w:hAnsiTheme="majorBidi" w:cstheme="majorBidi"/>
          <w:sz w:val="24"/>
          <w:szCs w:val="24"/>
          <w:rtl/>
          <w:lang w:bidi="ps-AF"/>
        </w:rPr>
        <w:t>هغو مالي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مرستو 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غوښتونکو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ته 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چې غوښتنلیکونه یې د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مالي مرستو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لپاره ن</w:t>
      </w:r>
      <w:r w:rsidR="0085176C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ه 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دي ټاکل </w:t>
      </w:r>
      <w:r w:rsidR="0085176C" w:rsidRPr="00E321A0">
        <w:rPr>
          <w:rFonts w:asciiTheme="majorBidi" w:hAnsiTheme="majorBidi" w:cstheme="majorBidi"/>
          <w:sz w:val="24"/>
          <w:szCs w:val="24"/>
          <w:rtl/>
        </w:rPr>
        <w:t>شوي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خبر او </w:t>
      </w:r>
      <w:r w:rsidR="00B07CF0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ورڅخه 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مننه </w:t>
      </w:r>
      <w:r w:rsidR="00CD55DC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به </w:t>
      </w:r>
      <w:r w:rsidRPr="00E321A0">
        <w:rPr>
          <w:rFonts w:asciiTheme="majorBidi" w:hAnsiTheme="majorBidi" w:cstheme="majorBidi"/>
          <w:sz w:val="24"/>
          <w:szCs w:val="24"/>
          <w:rtl/>
        </w:rPr>
        <w:t>وکړي.</w:t>
      </w:r>
    </w:p>
    <w:p w14:paraId="4B76335B" w14:textId="09F2C496" w:rsidR="00E97B51" w:rsidRPr="00E321A0" w:rsidRDefault="00E97B51" w:rsidP="00A519E3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A06A2" w:rsidRPr="00E321A0" w14:paraId="501E69D0" w14:textId="77777777" w:rsidTr="00CD55DC">
        <w:trPr>
          <w:trHeight w:val="872"/>
        </w:trPr>
        <w:tc>
          <w:tcPr>
            <w:tcW w:w="9350" w:type="dxa"/>
            <w:shd w:val="clear" w:color="auto" w:fill="D9E2F3" w:themeFill="accent1" w:themeFillTint="33"/>
          </w:tcPr>
          <w:p w14:paraId="14B07252" w14:textId="3E8D1F67" w:rsidR="00DB60C3" w:rsidRPr="00E321A0" w:rsidRDefault="00DB60C3" w:rsidP="00DB60C3">
            <w:pPr>
              <w:bidi/>
              <w:spacing w:after="16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321A0">
              <w:rPr>
                <w:rFonts w:asciiTheme="majorBidi" w:hAnsiTheme="majorBidi" w:cstheme="majorBidi"/>
                <w:sz w:val="28"/>
                <w:szCs w:val="28"/>
                <w:rtl/>
              </w:rPr>
              <w:t xml:space="preserve">مهرباني وکړئ خپل </w:t>
            </w:r>
            <w:r w:rsidRPr="00E321A0">
              <w:rPr>
                <w:rFonts w:asciiTheme="majorBidi" w:hAnsiTheme="majorBidi" w:cstheme="majorBidi"/>
                <w:sz w:val="28"/>
                <w:szCs w:val="28"/>
                <w:rtl/>
                <w:lang w:bidi="ps-AF"/>
              </w:rPr>
              <w:t>وړاندیز</w:t>
            </w:r>
            <w:r w:rsidR="0085176C" w:rsidRPr="00E321A0">
              <w:rPr>
                <w:rFonts w:asciiTheme="majorBidi" w:hAnsiTheme="majorBidi" w:cstheme="majorBidi"/>
                <w:sz w:val="28"/>
                <w:szCs w:val="28"/>
                <w:rtl/>
                <w:lang w:bidi="ps-AF"/>
              </w:rPr>
              <w:t xml:space="preserve"> </w:t>
            </w:r>
            <w:r w:rsidRPr="00E321A0">
              <w:rPr>
                <w:rFonts w:asciiTheme="majorBidi" w:hAnsiTheme="majorBidi" w:cstheme="majorBidi"/>
                <w:sz w:val="28"/>
                <w:szCs w:val="28"/>
                <w:rtl/>
                <w:lang w:bidi="ps-AF"/>
              </w:rPr>
              <w:t>(</w:t>
            </w:r>
            <w:r w:rsidRPr="00E321A0">
              <w:rPr>
                <w:rFonts w:asciiTheme="majorBidi" w:hAnsiTheme="majorBidi" w:cstheme="majorBidi"/>
                <w:sz w:val="28"/>
                <w:szCs w:val="28"/>
                <w:rtl/>
              </w:rPr>
              <w:t>پروپوزل</w:t>
            </w:r>
            <w:r w:rsidRPr="00E321A0">
              <w:rPr>
                <w:rFonts w:asciiTheme="majorBidi" w:hAnsiTheme="majorBidi" w:cstheme="majorBidi"/>
                <w:sz w:val="28"/>
                <w:szCs w:val="28"/>
                <w:rtl/>
                <w:lang w:bidi="ps-AF"/>
              </w:rPr>
              <w:t xml:space="preserve">) </w:t>
            </w:r>
            <w:r w:rsidRPr="00E321A0">
              <w:rPr>
                <w:rFonts w:asciiTheme="majorBidi" w:hAnsiTheme="majorBidi" w:cstheme="majorBidi"/>
                <w:sz w:val="28"/>
                <w:szCs w:val="28"/>
                <w:rtl/>
              </w:rPr>
              <w:t>په لاندې پته یا د بریښنالیک له لارې وسپارئ:</w:t>
            </w:r>
          </w:p>
        </w:tc>
      </w:tr>
    </w:tbl>
    <w:p w14:paraId="416C662A" w14:textId="206D8FF5" w:rsidR="003A06A2" w:rsidRDefault="003A06A2" w:rsidP="00A519E3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BC8C4F5" w14:textId="77777777" w:rsidR="00232155" w:rsidRDefault="00232155" w:rsidP="00232155">
      <w:pPr>
        <w:bidi/>
        <w:spacing w:line="240" w:lineRule="auto"/>
        <w:jc w:val="both"/>
        <w:rPr>
          <w:rFonts w:asciiTheme="minorBidi" w:hAnsiTheme="minorBidi" w:cs="Arial"/>
          <w:lang w:bidi="ps-AF"/>
        </w:rPr>
      </w:pPr>
      <w:r w:rsidRPr="00D86E35">
        <w:rPr>
          <w:rFonts w:asciiTheme="minorBidi" w:hAnsiTheme="minorBidi" w:cs="Arial"/>
          <w:rtl/>
        </w:rPr>
        <w:t>علاقمند غو</w:t>
      </w:r>
      <w:r w:rsidRPr="00D86E35">
        <w:rPr>
          <w:rFonts w:asciiTheme="minorBidi" w:hAnsiTheme="minorBidi" w:cs="Arial" w:hint="cs"/>
          <w:rtl/>
        </w:rPr>
        <w:t>ښ</w:t>
      </w:r>
      <w:r w:rsidRPr="00D86E35">
        <w:rPr>
          <w:rFonts w:asciiTheme="minorBidi" w:hAnsiTheme="minorBidi" w:cs="Arial" w:hint="eastAsia"/>
          <w:rtl/>
        </w:rPr>
        <w:t>تونک</w:t>
      </w:r>
      <w:r w:rsidRPr="00D86E35">
        <w:rPr>
          <w:rFonts w:asciiTheme="minorBidi" w:hAnsiTheme="minorBidi" w:cs="Arial" w:hint="cs"/>
          <w:rtl/>
          <w:lang w:bidi="ps-AF"/>
        </w:rPr>
        <w:t>و</w:t>
      </w:r>
      <w:r w:rsidRPr="00D86E35">
        <w:rPr>
          <w:rFonts w:asciiTheme="minorBidi" w:hAnsiTheme="minorBidi" w:cs="Arial"/>
          <w:rtl/>
        </w:rPr>
        <w:t xml:space="preserve"> </w:t>
      </w:r>
      <w:r w:rsidRPr="00D86E35">
        <w:rPr>
          <w:rFonts w:asciiTheme="minorBidi" w:hAnsiTheme="minorBidi" w:cs="Arial" w:hint="cs"/>
          <w:rtl/>
          <w:lang w:bidi="ps-AF"/>
        </w:rPr>
        <w:t>څخه  هیله</w:t>
      </w:r>
      <w:r w:rsidRPr="00D86E35">
        <w:rPr>
          <w:rFonts w:asciiTheme="minorBidi" w:hAnsiTheme="minorBidi" w:cs="Arial"/>
          <w:rtl/>
        </w:rPr>
        <w:t xml:space="preserve"> ک</w:t>
      </w:r>
      <w:r w:rsidRPr="00D86E35">
        <w:rPr>
          <w:rFonts w:asciiTheme="minorBidi" w:hAnsiTheme="minorBidi" w:cs="Arial" w:hint="cs"/>
          <w:rtl/>
        </w:rPr>
        <w:t>یږ</w:t>
      </w:r>
      <w:r w:rsidRPr="00D86E35">
        <w:rPr>
          <w:rFonts w:asciiTheme="minorBidi" w:hAnsiTheme="minorBidi" w:cs="Arial" w:hint="eastAsia"/>
          <w:rtl/>
        </w:rPr>
        <w:t>ي</w:t>
      </w:r>
      <w:r w:rsidRPr="00D86E35">
        <w:rPr>
          <w:rFonts w:asciiTheme="minorBidi" w:hAnsiTheme="minorBidi" w:cs="Arial"/>
          <w:rtl/>
        </w:rPr>
        <w:t xml:space="preserve"> چ</w:t>
      </w:r>
      <w:r w:rsidRPr="00D86E35">
        <w:rPr>
          <w:rFonts w:asciiTheme="minorBidi" w:hAnsiTheme="minorBidi" w:cs="Arial" w:hint="cs"/>
          <w:rtl/>
        </w:rPr>
        <w:t>ې</w:t>
      </w:r>
      <w:r w:rsidRPr="00D86E35">
        <w:rPr>
          <w:rFonts w:asciiTheme="minorBidi" w:hAnsiTheme="minorBidi" w:cs="Arial"/>
          <w:rtl/>
        </w:rPr>
        <w:t xml:space="preserve"> خپل غو</w:t>
      </w:r>
      <w:r w:rsidRPr="00D86E35">
        <w:rPr>
          <w:rFonts w:asciiTheme="minorBidi" w:hAnsiTheme="minorBidi" w:cs="Arial" w:hint="cs"/>
          <w:rtl/>
        </w:rPr>
        <w:t>ښ</w:t>
      </w:r>
      <w:r w:rsidRPr="00D86E35">
        <w:rPr>
          <w:rFonts w:asciiTheme="minorBidi" w:hAnsiTheme="minorBidi" w:cs="Arial" w:hint="eastAsia"/>
          <w:rtl/>
        </w:rPr>
        <w:t>تنل</w:t>
      </w:r>
      <w:r w:rsidRPr="00D86E35">
        <w:rPr>
          <w:rFonts w:asciiTheme="minorBidi" w:hAnsiTheme="minorBidi" w:cs="Arial" w:hint="cs"/>
          <w:rtl/>
        </w:rPr>
        <w:t>ی</w:t>
      </w:r>
      <w:r w:rsidRPr="00D86E35">
        <w:rPr>
          <w:rFonts w:asciiTheme="minorBidi" w:hAnsiTheme="minorBidi" w:cs="Arial" w:hint="eastAsia"/>
          <w:rtl/>
        </w:rPr>
        <w:t>کونه</w:t>
      </w:r>
      <w:r w:rsidRPr="00D86E35">
        <w:rPr>
          <w:rFonts w:asciiTheme="minorBidi" w:hAnsiTheme="minorBidi" w:cs="Arial"/>
          <w:rtl/>
        </w:rPr>
        <w:t xml:space="preserve"> د پورته ذکر شو</w:t>
      </w:r>
      <w:r w:rsidRPr="00D86E35">
        <w:rPr>
          <w:rFonts w:asciiTheme="minorBidi" w:hAnsiTheme="minorBidi" w:cs="Arial" w:hint="cs"/>
          <w:rtl/>
        </w:rPr>
        <w:t>ې</w:t>
      </w:r>
      <w:r w:rsidRPr="00D86E35">
        <w:rPr>
          <w:rFonts w:asciiTheme="minorBidi" w:hAnsiTheme="minorBidi" w:cs="Arial"/>
          <w:rtl/>
        </w:rPr>
        <w:t xml:space="preserve"> و</w:t>
      </w:r>
      <w:r w:rsidRPr="00D86E35">
        <w:rPr>
          <w:rFonts w:asciiTheme="minorBidi" w:hAnsiTheme="minorBidi" w:cs="Arial" w:hint="cs"/>
          <w:rtl/>
        </w:rPr>
        <w:t>ړی</w:t>
      </w:r>
      <w:r w:rsidRPr="00D86E35">
        <w:rPr>
          <w:rFonts w:asciiTheme="minorBidi" w:hAnsiTheme="minorBidi" w:cs="Arial" w:hint="eastAsia"/>
          <w:rtl/>
        </w:rPr>
        <w:t>ا</w:t>
      </w:r>
      <w:r w:rsidRPr="00D86E35">
        <w:rPr>
          <w:rFonts w:asciiTheme="minorBidi" w:hAnsiTheme="minorBidi" w:cs="Arial"/>
          <w:rtl/>
        </w:rPr>
        <w:t xml:space="preserve"> مرست</w:t>
      </w:r>
      <w:r w:rsidRPr="00D86E35">
        <w:rPr>
          <w:rFonts w:asciiTheme="minorBidi" w:hAnsiTheme="minorBidi" w:cs="Arial" w:hint="cs"/>
          <w:rtl/>
        </w:rPr>
        <w:t>ې</w:t>
      </w:r>
      <w:r w:rsidRPr="00D86E35">
        <w:rPr>
          <w:rFonts w:asciiTheme="minorBidi" w:hAnsiTheme="minorBidi" w:cs="Arial"/>
          <w:rtl/>
        </w:rPr>
        <w:t xml:space="preserve"> لپاره </w:t>
      </w:r>
      <w:r w:rsidRPr="00D86E35">
        <w:rPr>
          <w:rFonts w:asciiTheme="minorBidi" w:hAnsiTheme="minorBidi" w:cs="Arial" w:hint="cs"/>
          <w:rtl/>
          <w:lang w:bidi="ps-AF"/>
        </w:rPr>
        <w:t xml:space="preserve"> په</w:t>
      </w:r>
      <w:r w:rsidRPr="00D86E35">
        <w:rPr>
          <w:rFonts w:asciiTheme="minorBidi" w:hAnsiTheme="minorBidi" w:cs="Arial"/>
          <w:rtl/>
        </w:rPr>
        <w:t xml:space="preserve"> </w:t>
      </w:r>
      <w:r w:rsidRPr="00D86E35">
        <w:rPr>
          <w:rFonts w:asciiTheme="minorBidi" w:hAnsiTheme="minorBidi" w:cs="Arial" w:hint="cs"/>
          <w:rtl/>
          <w:lang w:bidi="ps-AF"/>
        </w:rPr>
        <w:t>پی ډي ایف  شکل کی د</w:t>
      </w:r>
      <w:r w:rsidRPr="00D86E35">
        <w:rPr>
          <w:rFonts w:asciiTheme="minorBidi" w:hAnsiTheme="minorBidi" w:cs="Arial"/>
          <w:rtl/>
        </w:rPr>
        <w:t xml:space="preserve"> لاند</w:t>
      </w:r>
      <w:r w:rsidRPr="00D86E35">
        <w:rPr>
          <w:rFonts w:asciiTheme="minorBidi" w:hAnsiTheme="minorBidi" w:cs="Arial" w:hint="cs"/>
          <w:rtl/>
        </w:rPr>
        <w:t>ې</w:t>
      </w:r>
      <w:r w:rsidRPr="00D86E35">
        <w:rPr>
          <w:rFonts w:asciiTheme="minorBidi" w:hAnsiTheme="minorBidi" w:cs="Arial"/>
          <w:rtl/>
        </w:rPr>
        <w:t xml:space="preserve"> بر</w:t>
      </w:r>
      <w:r w:rsidRPr="00D86E35">
        <w:rPr>
          <w:rFonts w:asciiTheme="minorBidi" w:hAnsiTheme="minorBidi" w:cs="Arial" w:hint="cs"/>
          <w:rtl/>
        </w:rPr>
        <w:t>یښ</w:t>
      </w:r>
      <w:r w:rsidRPr="00D86E35">
        <w:rPr>
          <w:rFonts w:asciiTheme="minorBidi" w:hAnsiTheme="minorBidi" w:cs="Arial" w:hint="eastAsia"/>
          <w:rtl/>
        </w:rPr>
        <w:t>نال</w:t>
      </w:r>
      <w:r w:rsidRPr="00D86E35">
        <w:rPr>
          <w:rFonts w:asciiTheme="minorBidi" w:hAnsiTheme="minorBidi" w:cs="Arial" w:hint="cs"/>
          <w:rtl/>
        </w:rPr>
        <w:t>ی</w:t>
      </w:r>
      <w:r w:rsidRPr="00D86E35">
        <w:rPr>
          <w:rFonts w:asciiTheme="minorBidi" w:hAnsiTheme="minorBidi" w:cs="Arial" w:hint="eastAsia"/>
          <w:rtl/>
        </w:rPr>
        <w:t>ک</w:t>
      </w:r>
      <w:r w:rsidRPr="00D86E35">
        <w:rPr>
          <w:rFonts w:asciiTheme="minorBidi" w:hAnsiTheme="minorBidi" w:cs="Arial"/>
          <w:rtl/>
        </w:rPr>
        <w:t xml:space="preserve"> </w:t>
      </w:r>
      <w:r w:rsidRPr="00D86E35">
        <w:rPr>
          <w:rFonts w:asciiTheme="minorBidi" w:hAnsiTheme="minorBidi" w:cs="Arial" w:hint="cs"/>
          <w:rtl/>
          <w:lang w:bidi="ps-AF"/>
        </w:rPr>
        <w:t>له لاری وسپارۍ</w:t>
      </w:r>
    </w:p>
    <w:p w14:paraId="2BEB4DC5" w14:textId="77777777" w:rsidR="0099488F" w:rsidRPr="00E321A0" w:rsidRDefault="0099488F" w:rsidP="0099488F">
      <w:pPr>
        <w:bidi/>
        <w:spacing w:after="0" w:line="240" w:lineRule="auto"/>
        <w:jc w:val="both"/>
        <w:rPr>
          <w:rStyle w:val="Hyperlink"/>
          <w:rFonts w:asciiTheme="majorBidi" w:hAnsiTheme="majorBidi" w:cstheme="majorBidi"/>
          <w:bCs/>
          <w:sz w:val="24"/>
          <w:szCs w:val="24"/>
          <w:rtl/>
        </w:rPr>
      </w:pP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بریښنا لیک: </w:t>
      </w:r>
      <w:r w:rsidRPr="00BA0220">
        <w:rPr>
          <w:rFonts w:asciiTheme="majorBidi" w:hAnsiTheme="majorBidi" w:cstheme="majorBidi"/>
          <w:bCs/>
          <w:sz w:val="24"/>
          <w:szCs w:val="24"/>
        </w:rPr>
        <w:t>AWEF.WVL@asiafoundation.org</w:t>
      </w:r>
    </w:p>
    <w:p w14:paraId="651A5A2A" w14:textId="77777777" w:rsidR="0099488F" w:rsidRPr="00E321A0" w:rsidRDefault="0099488F" w:rsidP="0099488F">
      <w:pPr>
        <w:bidi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ps-AF"/>
        </w:rPr>
      </w:pP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د افغان </w:t>
      </w:r>
      <w:r>
        <w:rPr>
          <w:rFonts w:asciiTheme="majorBidi" w:hAnsiTheme="majorBidi" w:cstheme="majorBidi"/>
          <w:sz w:val="24"/>
          <w:szCs w:val="24"/>
          <w:rtl/>
          <w:lang w:bidi="ps-AF"/>
        </w:rPr>
        <w:t>ښځو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د پیاوړتیا په موخه مالي مرسته (</w:t>
      </w:r>
      <w:r w:rsidRPr="00E321A0">
        <w:rPr>
          <w:rFonts w:asciiTheme="majorBidi" w:hAnsiTheme="majorBidi" w:cstheme="majorBidi"/>
          <w:sz w:val="24"/>
          <w:szCs w:val="24"/>
          <w:lang w:bidi="ps-AF"/>
        </w:rPr>
        <w:t>AWEF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)</w:t>
      </w:r>
    </w:p>
    <w:p w14:paraId="5ED2CDE5" w14:textId="77777777" w:rsidR="00232155" w:rsidRDefault="00232155" w:rsidP="00232155">
      <w:pPr>
        <w:bidi/>
        <w:spacing w:after="0" w:line="240" w:lineRule="auto"/>
        <w:jc w:val="both"/>
        <w:rPr>
          <w:rFonts w:asciiTheme="minorBidi" w:hAnsiTheme="minorBidi"/>
          <w:rtl/>
          <w:lang w:bidi="ps-AF"/>
        </w:rPr>
      </w:pPr>
    </w:p>
    <w:p w14:paraId="5831B7A9" w14:textId="77777777" w:rsidR="00232155" w:rsidRDefault="00232155" w:rsidP="00232155">
      <w:pPr>
        <w:bidi/>
        <w:spacing w:after="0" w:line="240" w:lineRule="auto"/>
        <w:jc w:val="both"/>
        <w:rPr>
          <w:rFonts w:asciiTheme="minorBidi" w:hAnsiTheme="minorBidi"/>
          <w:lang w:bidi="ps-AF"/>
        </w:rPr>
      </w:pPr>
      <w:r w:rsidRPr="00BB4BDA">
        <w:rPr>
          <w:rFonts w:asciiTheme="minorBidi" w:hAnsiTheme="minorBidi" w:cs="Arial"/>
          <w:rtl/>
          <w:lang w:bidi="ps-AF"/>
        </w:rPr>
        <w:t>په هغه حالت ک</w:t>
      </w:r>
      <w:r w:rsidRPr="00BB4BDA">
        <w:rPr>
          <w:rFonts w:asciiTheme="minorBidi" w:hAnsiTheme="minorBidi" w:cs="Arial" w:hint="cs"/>
          <w:rtl/>
          <w:lang w:bidi="ps-AF"/>
        </w:rPr>
        <w:t>ې</w:t>
      </w:r>
      <w:r w:rsidRPr="00BB4BDA">
        <w:rPr>
          <w:rFonts w:asciiTheme="minorBidi" w:hAnsiTheme="minorBidi" w:cs="Arial"/>
          <w:rtl/>
          <w:lang w:bidi="ps-AF"/>
        </w:rPr>
        <w:t xml:space="preserve"> چ</w:t>
      </w:r>
      <w:r w:rsidRPr="00BB4BDA">
        <w:rPr>
          <w:rFonts w:asciiTheme="minorBidi" w:hAnsiTheme="minorBidi" w:cs="Arial" w:hint="cs"/>
          <w:rtl/>
          <w:lang w:bidi="ps-AF"/>
        </w:rPr>
        <w:t>ې</w:t>
      </w:r>
      <w:r w:rsidRPr="00BB4BDA">
        <w:rPr>
          <w:rFonts w:asciiTheme="minorBidi" w:hAnsiTheme="minorBidi" w:cs="Arial"/>
          <w:rtl/>
          <w:lang w:bidi="ps-AF"/>
        </w:rPr>
        <w:t xml:space="preserve"> تاسو نشئ کول</w:t>
      </w:r>
      <w:r w:rsidRPr="00BB4BDA">
        <w:rPr>
          <w:rFonts w:asciiTheme="minorBidi" w:hAnsiTheme="minorBidi" w:cs="Arial" w:hint="cs"/>
          <w:rtl/>
          <w:lang w:bidi="ps-AF"/>
        </w:rPr>
        <w:t>ی</w:t>
      </w:r>
      <w:r w:rsidRPr="00BB4BDA">
        <w:rPr>
          <w:rFonts w:asciiTheme="minorBidi" w:hAnsiTheme="minorBidi" w:cs="Arial"/>
          <w:rtl/>
          <w:lang w:bidi="ps-AF"/>
        </w:rPr>
        <w:t xml:space="preserve"> </w:t>
      </w:r>
      <w:r>
        <w:rPr>
          <w:rFonts w:asciiTheme="minorBidi" w:hAnsiTheme="minorBidi" w:cs="Arial" w:hint="cs"/>
          <w:rtl/>
          <w:lang w:bidi="ps-AF"/>
        </w:rPr>
        <w:t xml:space="preserve">چی </w:t>
      </w:r>
      <w:r w:rsidRPr="00BB4BDA">
        <w:rPr>
          <w:rFonts w:asciiTheme="minorBidi" w:hAnsiTheme="minorBidi" w:cs="Arial"/>
          <w:rtl/>
          <w:lang w:bidi="ps-AF"/>
        </w:rPr>
        <w:t>د بر</w:t>
      </w:r>
      <w:r w:rsidRPr="00BB4BDA">
        <w:rPr>
          <w:rFonts w:asciiTheme="minorBidi" w:hAnsiTheme="minorBidi" w:cs="Arial" w:hint="cs"/>
          <w:rtl/>
          <w:lang w:bidi="ps-AF"/>
        </w:rPr>
        <w:t>یښ</w:t>
      </w:r>
      <w:r w:rsidRPr="00BB4BDA">
        <w:rPr>
          <w:rFonts w:asciiTheme="minorBidi" w:hAnsiTheme="minorBidi" w:cs="Arial" w:hint="eastAsia"/>
          <w:rtl/>
          <w:lang w:bidi="ps-AF"/>
        </w:rPr>
        <w:t>نال</w:t>
      </w:r>
      <w:r w:rsidRPr="00BB4BDA">
        <w:rPr>
          <w:rFonts w:asciiTheme="minorBidi" w:hAnsiTheme="minorBidi" w:cs="Arial" w:hint="cs"/>
          <w:rtl/>
          <w:lang w:bidi="ps-AF"/>
        </w:rPr>
        <w:t>ی</w:t>
      </w:r>
      <w:r w:rsidRPr="00BB4BDA">
        <w:rPr>
          <w:rFonts w:asciiTheme="minorBidi" w:hAnsiTheme="minorBidi" w:cs="Arial" w:hint="eastAsia"/>
          <w:rtl/>
          <w:lang w:bidi="ps-AF"/>
        </w:rPr>
        <w:t>ک</w:t>
      </w:r>
      <w:r w:rsidRPr="00BB4BDA">
        <w:rPr>
          <w:rFonts w:asciiTheme="minorBidi" w:hAnsiTheme="minorBidi" w:cs="Arial"/>
          <w:rtl/>
          <w:lang w:bidi="ps-AF"/>
        </w:rPr>
        <w:t xml:space="preserve"> له لار</w:t>
      </w:r>
      <w:r w:rsidRPr="00BB4BDA">
        <w:rPr>
          <w:rFonts w:asciiTheme="minorBidi" w:hAnsiTheme="minorBidi" w:cs="Arial" w:hint="cs"/>
          <w:rtl/>
          <w:lang w:bidi="ps-AF"/>
        </w:rPr>
        <w:t>ې</w:t>
      </w:r>
      <w:r w:rsidRPr="00BB4BDA">
        <w:rPr>
          <w:rFonts w:asciiTheme="minorBidi" w:hAnsiTheme="minorBidi" w:cs="Arial"/>
          <w:rtl/>
          <w:lang w:bidi="ps-AF"/>
        </w:rPr>
        <w:t xml:space="preserve"> </w:t>
      </w:r>
      <w:r>
        <w:rPr>
          <w:rFonts w:asciiTheme="minorBidi" w:hAnsiTheme="minorBidi" w:cs="Arial" w:hint="cs"/>
          <w:rtl/>
          <w:lang w:bidi="ps-AF"/>
        </w:rPr>
        <w:t>خپل غوښتنلیک راو</w:t>
      </w:r>
      <w:r w:rsidRPr="00BB4BDA">
        <w:rPr>
          <w:rFonts w:asciiTheme="minorBidi" w:hAnsiTheme="minorBidi" w:cs="Arial"/>
          <w:rtl/>
          <w:lang w:bidi="ps-AF"/>
        </w:rPr>
        <w:t>ل</w:t>
      </w:r>
      <w:r w:rsidRPr="00BB4BDA">
        <w:rPr>
          <w:rFonts w:asciiTheme="minorBidi" w:hAnsiTheme="minorBidi" w:cs="Arial" w:hint="cs"/>
          <w:rtl/>
          <w:lang w:bidi="ps-AF"/>
        </w:rPr>
        <w:t>یږ</w:t>
      </w:r>
      <w:r w:rsidRPr="00BB4BDA">
        <w:rPr>
          <w:rFonts w:asciiTheme="minorBidi" w:hAnsiTheme="minorBidi" w:cs="Arial" w:hint="eastAsia"/>
          <w:rtl/>
          <w:lang w:bidi="ps-AF"/>
        </w:rPr>
        <w:t>ئ</w:t>
      </w:r>
      <w:r w:rsidRPr="00BB4BDA">
        <w:rPr>
          <w:rFonts w:asciiTheme="minorBidi" w:hAnsiTheme="minorBidi" w:cs="Arial"/>
          <w:rtl/>
          <w:lang w:bidi="ps-AF"/>
        </w:rPr>
        <w:t xml:space="preserve"> </w:t>
      </w:r>
      <w:r>
        <w:rPr>
          <w:rFonts w:asciiTheme="minorBidi" w:hAnsiTheme="minorBidi" w:cs="Arial" w:hint="cs"/>
          <w:rtl/>
          <w:lang w:bidi="ps-AF"/>
        </w:rPr>
        <w:t xml:space="preserve">نو </w:t>
      </w:r>
      <w:r w:rsidRPr="00BB4BDA">
        <w:rPr>
          <w:rFonts w:asciiTheme="minorBidi" w:hAnsiTheme="minorBidi" w:cs="Arial"/>
          <w:rtl/>
          <w:lang w:bidi="ps-AF"/>
        </w:rPr>
        <w:t xml:space="preserve">تاسو </w:t>
      </w:r>
      <w:r>
        <w:rPr>
          <w:rFonts w:asciiTheme="minorBidi" w:hAnsiTheme="minorBidi" w:cs="Arial" w:hint="cs"/>
          <w:rtl/>
          <w:lang w:bidi="ps-AF"/>
        </w:rPr>
        <w:t>څخه هیله کیږی چه</w:t>
      </w:r>
      <w:r w:rsidRPr="00BB4BDA">
        <w:rPr>
          <w:rFonts w:asciiTheme="minorBidi" w:hAnsiTheme="minorBidi" w:cs="Arial"/>
          <w:rtl/>
          <w:lang w:bidi="ps-AF"/>
        </w:rPr>
        <w:t xml:space="preserve"> خپل غو</w:t>
      </w:r>
      <w:r w:rsidRPr="00BB4BDA">
        <w:rPr>
          <w:rFonts w:asciiTheme="minorBidi" w:hAnsiTheme="minorBidi" w:cs="Arial" w:hint="cs"/>
          <w:rtl/>
          <w:lang w:bidi="ps-AF"/>
        </w:rPr>
        <w:t>ښ</w:t>
      </w:r>
      <w:r w:rsidRPr="00BB4BDA">
        <w:rPr>
          <w:rFonts w:asciiTheme="minorBidi" w:hAnsiTheme="minorBidi" w:cs="Arial" w:hint="eastAsia"/>
          <w:rtl/>
          <w:lang w:bidi="ps-AF"/>
        </w:rPr>
        <w:t>تنل</w:t>
      </w:r>
      <w:r w:rsidRPr="00BB4BDA">
        <w:rPr>
          <w:rFonts w:asciiTheme="minorBidi" w:hAnsiTheme="minorBidi" w:cs="Arial" w:hint="cs"/>
          <w:rtl/>
          <w:lang w:bidi="ps-AF"/>
        </w:rPr>
        <w:t>ی</w:t>
      </w:r>
      <w:r w:rsidRPr="00BB4BDA">
        <w:rPr>
          <w:rFonts w:asciiTheme="minorBidi" w:hAnsiTheme="minorBidi" w:cs="Arial" w:hint="eastAsia"/>
          <w:rtl/>
          <w:lang w:bidi="ps-AF"/>
        </w:rPr>
        <w:t>کونه</w:t>
      </w:r>
      <w:r w:rsidRPr="00BB4BDA">
        <w:rPr>
          <w:rFonts w:asciiTheme="minorBidi" w:hAnsiTheme="minorBidi" w:cs="Arial"/>
          <w:rtl/>
          <w:lang w:bidi="ps-AF"/>
        </w:rPr>
        <w:t xml:space="preserve"> په چاپ شوي </w:t>
      </w:r>
      <w:r>
        <w:rPr>
          <w:rFonts w:asciiTheme="minorBidi" w:hAnsiTheme="minorBidi" w:cs="Arial" w:hint="cs"/>
          <w:rtl/>
          <w:lang w:bidi="ps-AF"/>
        </w:rPr>
        <w:t xml:space="preserve">(یعنی </w:t>
      </w:r>
      <w:r w:rsidRPr="00BB4BDA">
        <w:rPr>
          <w:rFonts w:asciiTheme="minorBidi" w:hAnsiTheme="minorBidi" w:cs="Arial"/>
          <w:rtl/>
          <w:lang w:bidi="ps-AF"/>
        </w:rPr>
        <w:t>هار</w:t>
      </w:r>
      <w:r w:rsidRPr="00BB4BDA">
        <w:rPr>
          <w:rFonts w:asciiTheme="minorBidi" w:hAnsiTheme="minorBidi" w:cs="Arial" w:hint="cs"/>
          <w:rtl/>
          <w:lang w:bidi="ps-AF"/>
        </w:rPr>
        <w:t>ډ</w:t>
      </w:r>
      <w:r w:rsidRPr="00BB4BDA">
        <w:rPr>
          <w:rFonts w:asciiTheme="minorBidi" w:hAnsiTheme="minorBidi" w:cs="Arial"/>
          <w:rtl/>
          <w:lang w:bidi="ps-AF"/>
        </w:rPr>
        <w:t xml:space="preserve"> کاپي</w:t>
      </w:r>
      <w:r>
        <w:rPr>
          <w:rFonts w:asciiTheme="minorBidi" w:hAnsiTheme="minorBidi" w:cs="Arial" w:hint="cs"/>
          <w:rtl/>
          <w:lang w:bidi="ps-AF"/>
        </w:rPr>
        <w:t>)</w:t>
      </w:r>
      <w:r w:rsidRPr="00BB4BDA">
        <w:rPr>
          <w:rFonts w:asciiTheme="minorBidi" w:hAnsiTheme="minorBidi" w:cs="Arial"/>
          <w:rtl/>
          <w:lang w:bidi="ps-AF"/>
        </w:rPr>
        <w:t xml:space="preserve"> </w:t>
      </w:r>
      <w:r>
        <w:rPr>
          <w:rFonts w:asciiTheme="minorBidi" w:hAnsiTheme="minorBidi" w:cs="Arial" w:hint="cs"/>
          <w:rtl/>
          <w:lang w:bidi="ps-AF"/>
        </w:rPr>
        <w:t xml:space="preserve"> په شکل کی په </w:t>
      </w:r>
      <w:r w:rsidRPr="00BB4BDA">
        <w:rPr>
          <w:rFonts w:asciiTheme="minorBidi" w:hAnsiTheme="minorBidi" w:cs="Arial"/>
          <w:rtl/>
          <w:lang w:bidi="ps-AF"/>
        </w:rPr>
        <w:t>لاند</w:t>
      </w:r>
      <w:r w:rsidRPr="00BB4BDA">
        <w:rPr>
          <w:rFonts w:asciiTheme="minorBidi" w:hAnsiTheme="minorBidi" w:cs="Arial" w:hint="cs"/>
          <w:rtl/>
          <w:lang w:bidi="ps-AF"/>
        </w:rPr>
        <w:t>ې</w:t>
      </w:r>
      <w:r w:rsidRPr="00BB4BDA">
        <w:rPr>
          <w:rFonts w:asciiTheme="minorBidi" w:hAnsiTheme="minorBidi" w:cs="Arial"/>
          <w:rtl/>
          <w:lang w:bidi="ps-AF"/>
        </w:rPr>
        <w:t xml:space="preserve"> ذکر شوي پت</w:t>
      </w:r>
      <w:r>
        <w:rPr>
          <w:rFonts w:asciiTheme="minorBidi" w:hAnsiTheme="minorBidi" w:cs="Arial" w:hint="cs"/>
          <w:rtl/>
          <w:lang w:bidi="ps-AF"/>
        </w:rPr>
        <w:t>ه/ادرس</w:t>
      </w:r>
      <w:r w:rsidRPr="00BB4BDA">
        <w:rPr>
          <w:rFonts w:asciiTheme="minorBidi" w:hAnsiTheme="minorBidi" w:cs="Arial"/>
          <w:rtl/>
          <w:lang w:bidi="ps-AF"/>
        </w:rPr>
        <w:t xml:space="preserve"> وسپار</w:t>
      </w:r>
      <w:r>
        <w:rPr>
          <w:rFonts w:asciiTheme="minorBidi" w:hAnsiTheme="minorBidi" w:cs="Arial" w:hint="cs"/>
          <w:rtl/>
          <w:lang w:bidi="ps-AF"/>
        </w:rPr>
        <w:t>ۍ.</w:t>
      </w:r>
    </w:p>
    <w:p w14:paraId="26386007" w14:textId="77777777" w:rsidR="00232155" w:rsidRPr="00E321A0" w:rsidRDefault="00232155" w:rsidP="00232155">
      <w:pPr>
        <w:bidi/>
        <w:spacing w:line="240" w:lineRule="auto"/>
        <w:rPr>
          <w:rFonts w:asciiTheme="majorBidi" w:hAnsiTheme="majorBidi" w:cstheme="majorBidi"/>
          <w:sz w:val="24"/>
          <w:szCs w:val="24"/>
        </w:rPr>
      </w:pPr>
    </w:p>
    <w:p w14:paraId="0D417FAB" w14:textId="14118D80" w:rsidR="00DB60C3" w:rsidRPr="00E321A0" w:rsidRDefault="00DB60C3" w:rsidP="00DB60C3">
      <w:pPr>
        <w:bidi/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ps-AF"/>
        </w:rPr>
      </w:pP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د تدارکاتو اداره</w:t>
      </w:r>
      <w:bookmarkStart w:id="0" w:name="_GoBack"/>
      <w:bookmarkEnd w:id="0"/>
    </w:p>
    <w:p w14:paraId="006E29AA" w14:textId="57E285BA" w:rsidR="00DB60C3" w:rsidRPr="00E321A0" w:rsidRDefault="00DB60C3" w:rsidP="00DB60C3">
      <w:pPr>
        <w:bidi/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ps-AF"/>
        </w:rPr>
      </w:pP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د اسیا بنسټ اداره</w:t>
      </w:r>
    </w:p>
    <w:p w14:paraId="66A15FBB" w14:textId="2B4FF679" w:rsidR="00DB60C3" w:rsidRPr="00E321A0" w:rsidRDefault="00DB60C3" w:rsidP="00DB60C3">
      <w:pPr>
        <w:bidi/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ps-AF"/>
        </w:rPr>
      </w:pP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۸۶۱ نمبر کور، لومړی کوڅه </w:t>
      </w:r>
    </w:p>
    <w:p w14:paraId="5BB03A46" w14:textId="23905339" w:rsidR="00DB60C3" w:rsidRPr="00E321A0" w:rsidRDefault="00DB60C3" w:rsidP="00DB60C3">
      <w:pPr>
        <w:bidi/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ps-AF"/>
        </w:rPr>
      </w:pP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شیرپور، 10- ناحیه، (د شیرپور د پروژې فرعي کوڅه)</w:t>
      </w:r>
    </w:p>
    <w:p w14:paraId="344EABA4" w14:textId="30215DDB" w:rsidR="00EE3890" w:rsidRPr="00E321A0" w:rsidRDefault="00EE3890" w:rsidP="00EE3890">
      <w:pPr>
        <w:bidi/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ps-AF"/>
        </w:rPr>
      </w:pP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کابل</w:t>
      </w:r>
      <w:r w:rsidR="001E3B3B" w:rsidRPr="00E321A0">
        <w:rPr>
          <w:rFonts w:asciiTheme="majorBidi" w:hAnsiTheme="majorBidi" w:cstheme="majorBidi"/>
          <w:sz w:val="24"/>
          <w:szCs w:val="24"/>
          <w:rtl/>
          <w:lang w:bidi="ps-AF"/>
        </w:rPr>
        <w:t>،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افغانستان </w:t>
      </w:r>
    </w:p>
    <w:p w14:paraId="7F616F97" w14:textId="77777777" w:rsidR="00DA043E" w:rsidRPr="00E321A0" w:rsidRDefault="00DA043E" w:rsidP="00DA043E">
      <w:pPr>
        <w:bidi/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ps-AF"/>
        </w:rPr>
      </w:pPr>
    </w:p>
    <w:p w14:paraId="5802F99A" w14:textId="77777777" w:rsidR="00DA043E" w:rsidRPr="00E321A0" w:rsidRDefault="00DA043E" w:rsidP="00DA043E">
      <w:pPr>
        <w:bidi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ps-AF"/>
        </w:rPr>
      </w:pPr>
    </w:p>
    <w:p w14:paraId="4BE7FC07" w14:textId="4C75DFC8" w:rsidR="00E97B51" w:rsidRPr="00E321A0" w:rsidRDefault="00E97B51" w:rsidP="009A4029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sectPr w:rsidR="00E97B51" w:rsidRPr="00E321A0" w:rsidSect="007833BB">
      <w:footerReference w:type="default" r:id="rId11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A26861" w14:textId="77777777" w:rsidR="00C65301" w:rsidRDefault="00C65301">
      <w:pPr>
        <w:spacing w:after="0" w:line="240" w:lineRule="auto"/>
      </w:pPr>
      <w:r>
        <w:separator/>
      </w:r>
    </w:p>
  </w:endnote>
  <w:endnote w:type="continuationSeparator" w:id="0">
    <w:p w14:paraId="575F2029" w14:textId="77777777" w:rsidR="00C65301" w:rsidRDefault="00C653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86013287"/>
      <w:docPartObj>
        <w:docPartGallery w:val="Page Numbers (Bottom of Page)"/>
        <w:docPartUnique/>
      </w:docPartObj>
    </w:sdtPr>
    <w:sdtEndPr/>
    <w:sdtContent>
      <w:sdt>
        <w:sdtPr>
          <w:id w:val="658351476"/>
          <w:docPartObj>
            <w:docPartGallery w:val="Page Numbers (Top of Page)"/>
            <w:docPartUnique/>
          </w:docPartObj>
        </w:sdtPr>
        <w:sdtEndPr/>
        <w:sdtContent>
          <w:p w14:paraId="08F6DA3B" w14:textId="77777777" w:rsidR="00A83CC3" w:rsidRDefault="00A83CC3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373BA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373BA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11EABFB" w14:textId="77777777" w:rsidR="00A83CC3" w:rsidRDefault="00A83C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38757E" w14:textId="77777777" w:rsidR="00C65301" w:rsidRDefault="00C65301">
      <w:pPr>
        <w:spacing w:after="0" w:line="240" w:lineRule="auto"/>
      </w:pPr>
      <w:r>
        <w:separator/>
      </w:r>
    </w:p>
  </w:footnote>
  <w:footnote w:type="continuationSeparator" w:id="0">
    <w:p w14:paraId="5A79BCE8" w14:textId="77777777" w:rsidR="00C65301" w:rsidRDefault="00C653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84BC1"/>
    <w:multiLevelType w:val="hybridMultilevel"/>
    <w:tmpl w:val="C84ED8F8"/>
    <w:lvl w:ilvl="0" w:tplc="1009000F">
      <w:start w:val="1"/>
      <w:numFmt w:val="decimal"/>
      <w:lvlText w:val="%1."/>
      <w:lvlJc w:val="left"/>
      <w:pPr>
        <w:ind w:left="1530" w:hanging="360"/>
      </w:pPr>
    </w:lvl>
    <w:lvl w:ilvl="1" w:tplc="10090019">
      <w:start w:val="1"/>
      <w:numFmt w:val="lowerLetter"/>
      <w:lvlText w:val="%2."/>
      <w:lvlJc w:val="left"/>
      <w:pPr>
        <w:ind w:left="2250" w:hanging="360"/>
      </w:pPr>
    </w:lvl>
    <w:lvl w:ilvl="2" w:tplc="1009001B">
      <w:start w:val="1"/>
      <w:numFmt w:val="lowerRoman"/>
      <w:lvlText w:val="%3."/>
      <w:lvlJc w:val="right"/>
      <w:pPr>
        <w:ind w:left="2970" w:hanging="180"/>
      </w:pPr>
    </w:lvl>
    <w:lvl w:ilvl="3" w:tplc="1009000F" w:tentative="1">
      <w:start w:val="1"/>
      <w:numFmt w:val="decimal"/>
      <w:lvlText w:val="%4."/>
      <w:lvlJc w:val="left"/>
      <w:pPr>
        <w:ind w:left="3690" w:hanging="360"/>
      </w:pPr>
    </w:lvl>
    <w:lvl w:ilvl="4" w:tplc="10090019" w:tentative="1">
      <w:start w:val="1"/>
      <w:numFmt w:val="lowerLetter"/>
      <w:lvlText w:val="%5."/>
      <w:lvlJc w:val="left"/>
      <w:pPr>
        <w:ind w:left="4410" w:hanging="360"/>
      </w:pPr>
    </w:lvl>
    <w:lvl w:ilvl="5" w:tplc="1009001B" w:tentative="1">
      <w:start w:val="1"/>
      <w:numFmt w:val="lowerRoman"/>
      <w:lvlText w:val="%6."/>
      <w:lvlJc w:val="right"/>
      <w:pPr>
        <w:ind w:left="5130" w:hanging="180"/>
      </w:pPr>
    </w:lvl>
    <w:lvl w:ilvl="6" w:tplc="1009000F" w:tentative="1">
      <w:start w:val="1"/>
      <w:numFmt w:val="decimal"/>
      <w:lvlText w:val="%7."/>
      <w:lvlJc w:val="left"/>
      <w:pPr>
        <w:ind w:left="5850" w:hanging="360"/>
      </w:pPr>
    </w:lvl>
    <w:lvl w:ilvl="7" w:tplc="10090019" w:tentative="1">
      <w:start w:val="1"/>
      <w:numFmt w:val="lowerLetter"/>
      <w:lvlText w:val="%8."/>
      <w:lvlJc w:val="left"/>
      <w:pPr>
        <w:ind w:left="6570" w:hanging="360"/>
      </w:pPr>
    </w:lvl>
    <w:lvl w:ilvl="8" w:tplc="10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02A240BC"/>
    <w:multiLevelType w:val="hybridMultilevel"/>
    <w:tmpl w:val="0EFC4054"/>
    <w:lvl w:ilvl="0" w:tplc="77AC8050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35123B"/>
    <w:multiLevelType w:val="hybridMultilevel"/>
    <w:tmpl w:val="22020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1094"/>
    <w:multiLevelType w:val="hybridMultilevel"/>
    <w:tmpl w:val="B7C6D1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935798"/>
    <w:multiLevelType w:val="hybridMultilevel"/>
    <w:tmpl w:val="8A821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FA1A61"/>
    <w:multiLevelType w:val="hybridMultilevel"/>
    <w:tmpl w:val="84DC4FD8"/>
    <w:lvl w:ilvl="0" w:tplc="81B8E68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CB4DE2"/>
    <w:multiLevelType w:val="multilevel"/>
    <w:tmpl w:val="48904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5457D7"/>
    <w:multiLevelType w:val="hybridMultilevel"/>
    <w:tmpl w:val="4A60C94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8" w15:restartNumberingAfterBreak="0">
    <w:nsid w:val="27CE3737"/>
    <w:multiLevelType w:val="hybridMultilevel"/>
    <w:tmpl w:val="FF68D0E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9" w15:restartNumberingAfterBreak="0">
    <w:nsid w:val="39FB033D"/>
    <w:multiLevelType w:val="hybridMultilevel"/>
    <w:tmpl w:val="D3B09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662809"/>
    <w:multiLevelType w:val="hybridMultilevel"/>
    <w:tmpl w:val="4E7EC6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C53B56"/>
    <w:multiLevelType w:val="multilevel"/>
    <w:tmpl w:val="34225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2095BEC"/>
    <w:multiLevelType w:val="hybridMultilevel"/>
    <w:tmpl w:val="DA3CCB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6510D3"/>
    <w:multiLevelType w:val="multilevel"/>
    <w:tmpl w:val="448C1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95C7A7E"/>
    <w:multiLevelType w:val="hybridMultilevel"/>
    <w:tmpl w:val="218E9D7A"/>
    <w:lvl w:ilvl="0" w:tplc="1DEC527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925DF9"/>
    <w:multiLevelType w:val="hybridMultilevel"/>
    <w:tmpl w:val="D37002AA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6" w15:restartNumberingAfterBreak="0">
    <w:nsid w:val="5F370DC7"/>
    <w:multiLevelType w:val="hybridMultilevel"/>
    <w:tmpl w:val="B7B8A36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8D68CE"/>
    <w:multiLevelType w:val="multilevel"/>
    <w:tmpl w:val="CC8A7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9014D1"/>
    <w:multiLevelType w:val="hybridMultilevel"/>
    <w:tmpl w:val="BB30A62A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034A83"/>
    <w:multiLevelType w:val="hybridMultilevel"/>
    <w:tmpl w:val="7450B3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A3E29A8"/>
    <w:multiLevelType w:val="multilevel"/>
    <w:tmpl w:val="93747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929621E"/>
    <w:multiLevelType w:val="hybridMultilevel"/>
    <w:tmpl w:val="E1B812EA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0"/>
  </w:num>
  <w:num w:numId="3">
    <w:abstractNumId w:val="12"/>
  </w:num>
  <w:num w:numId="4">
    <w:abstractNumId w:val="3"/>
  </w:num>
  <w:num w:numId="5">
    <w:abstractNumId w:val="5"/>
  </w:num>
  <w:num w:numId="6">
    <w:abstractNumId w:val="18"/>
  </w:num>
  <w:num w:numId="7">
    <w:abstractNumId w:val="16"/>
  </w:num>
  <w:num w:numId="8">
    <w:abstractNumId w:val="19"/>
  </w:num>
  <w:num w:numId="9">
    <w:abstractNumId w:val="8"/>
  </w:num>
  <w:num w:numId="10">
    <w:abstractNumId w:val="11"/>
  </w:num>
  <w:num w:numId="11">
    <w:abstractNumId w:val="21"/>
  </w:num>
  <w:num w:numId="12">
    <w:abstractNumId w:val="9"/>
  </w:num>
  <w:num w:numId="13">
    <w:abstractNumId w:val="20"/>
  </w:num>
  <w:num w:numId="14">
    <w:abstractNumId w:val="13"/>
  </w:num>
  <w:num w:numId="15">
    <w:abstractNumId w:val="6"/>
  </w:num>
  <w:num w:numId="16">
    <w:abstractNumId w:val="17"/>
  </w:num>
  <w:num w:numId="17">
    <w:abstractNumId w:val="2"/>
  </w:num>
  <w:num w:numId="18">
    <w:abstractNumId w:val="0"/>
  </w:num>
  <w:num w:numId="19">
    <w:abstractNumId w:val="14"/>
  </w:num>
  <w:num w:numId="20">
    <w:abstractNumId w:val="1"/>
  </w:num>
  <w:num w:numId="21">
    <w:abstractNumId w:val="7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NjMztDA1MzA3MzZQ0lEKTi0uzszPAykwqgUALtRNqiwAAAA="/>
  </w:docVars>
  <w:rsids>
    <w:rsidRoot w:val="00E97B51"/>
    <w:rsid w:val="00000A24"/>
    <w:rsid w:val="00007F30"/>
    <w:rsid w:val="00021E33"/>
    <w:rsid w:val="00047FCE"/>
    <w:rsid w:val="00060936"/>
    <w:rsid w:val="0006384A"/>
    <w:rsid w:val="00066F5D"/>
    <w:rsid w:val="0008180B"/>
    <w:rsid w:val="00085CA3"/>
    <w:rsid w:val="00087C0C"/>
    <w:rsid w:val="0009455C"/>
    <w:rsid w:val="000965B1"/>
    <w:rsid w:val="000B5004"/>
    <w:rsid w:val="000C7BE9"/>
    <w:rsid w:val="000D3409"/>
    <w:rsid w:val="000F025D"/>
    <w:rsid w:val="00101D26"/>
    <w:rsid w:val="00111A32"/>
    <w:rsid w:val="001201FA"/>
    <w:rsid w:val="0012071D"/>
    <w:rsid w:val="00125AAD"/>
    <w:rsid w:val="00145995"/>
    <w:rsid w:val="00146763"/>
    <w:rsid w:val="001569B1"/>
    <w:rsid w:val="001767F5"/>
    <w:rsid w:val="00190816"/>
    <w:rsid w:val="0019154C"/>
    <w:rsid w:val="001977D9"/>
    <w:rsid w:val="001C5B80"/>
    <w:rsid w:val="001C7B27"/>
    <w:rsid w:val="001D0569"/>
    <w:rsid w:val="001E078A"/>
    <w:rsid w:val="001E31A5"/>
    <w:rsid w:val="001E3B3B"/>
    <w:rsid w:val="001F2AB9"/>
    <w:rsid w:val="001F43EC"/>
    <w:rsid w:val="001F52D6"/>
    <w:rsid w:val="002016EC"/>
    <w:rsid w:val="00211E05"/>
    <w:rsid w:val="00213A62"/>
    <w:rsid w:val="00215542"/>
    <w:rsid w:val="00232155"/>
    <w:rsid w:val="0024409B"/>
    <w:rsid w:val="00253225"/>
    <w:rsid w:val="00261DF9"/>
    <w:rsid w:val="00263AA6"/>
    <w:rsid w:val="00295944"/>
    <w:rsid w:val="002965B1"/>
    <w:rsid w:val="002A0549"/>
    <w:rsid w:val="002A18F0"/>
    <w:rsid w:val="002B4E9C"/>
    <w:rsid w:val="002C1679"/>
    <w:rsid w:val="002D7CC0"/>
    <w:rsid w:val="002F0D89"/>
    <w:rsid w:val="002F4573"/>
    <w:rsid w:val="00303BA1"/>
    <w:rsid w:val="003105E5"/>
    <w:rsid w:val="003413B9"/>
    <w:rsid w:val="00346CA7"/>
    <w:rsid w:val="00350938"/>
    <w:rsid w:val="003614F3"/>
    <w:rsid w:val="00365ECC"/>
    <w:rsid w:val="00371750"/>
    <w:rsid w:val="00374555"/>
    <w:rsid w:val="00375781"/>
    <w:rsid w:val="003837E7"/>
    <w:rsid w:val="00393FEF"/>
    <w:rsid w:val="003A06A2"/>
    <w:rsid w:val="003C0D50"/>
    <w:rsid w:val="003E1EB1"/>
    <w:rsid w:val="003F06C8"/>
    <w:rsid w:val="003F216C"/>
    <w:rsid w:val="00415F1B"/>
    <w:rsid w:val="00420C8A"/>
    <w:rsid w:val="00434DC4"/>
    <w:rsid w:val="004508A9"/>
    <w:rsid w:val="0045156F"/>
    <w:rsid w:val="0047489C"/>
    <w:rsid w:val="00475824"/>
    <w:rsid w:val="00482A53"/>
    <w:rsid w:val="004A2A97"/>
    <w:rsid w:val="004A558F"/>
    <w:rsid w:val="004A7E7F"/>
    <w:rsid w:val="004F0B82"/>
    <w:rsid w:val="00515FBF"/>
    <w:rsid w:val="00523FA8"/>
    <w:rsid w:val="005251DF"/>
    <w:rsid w:val="00537B7E"/>
    <w:rsid w:val="005511CF"/>
    <w:rsid w:val="00552EA4"/>
    <w:rsid w:val="00556923"/>
    <w:rsid w:val="00567C2C"/>
    <w:rsid w:val="00586D92"/>
    <w:rsid w:val="005910DA"/>
    <w:rsid w:val="005A0EED"/>
    <w:rsid w:val="005B0052"/>
    <w:rsid w:val="005B2FEC"/>
    <w:rsid w:val="005C5D62"/>
    <w:rsid w:val="005D0137"/>
    <w:rsid w:val="005D33C5"/>
    <w:rsid w:val="005D43DF"/>
    <w:rsid w:val="005D5F1D"/>
    <w:rsid w:val="0061009F"/>
    <w:rsid w:val="00611875"/>
    <w:rsid w:val="006125F5"/>
    <w:rsid w:val="00616BD8"/>
    <w:rsid w:val="006340F3"/>
    <w:rsid w:val="006347C8"/>
    <w:rsid w:val="0064467F"/>
    <w:rsid w:val="00662B50"/>
    <w:rsid w:val="006641CD"/>
    <w:rsid w:val="00666146"/>
    <w:rsid w:val="0066784A"/>
    <w:rsid w:val="006908F6"/>
    <w:rsid w:val="00691F65"/>
    <w:rsid w:val="006A6127"/>
    <w:rsid w:val="006C0915"/>
    <w:rsid w:val="006D3111"/>
    <w:rsid w:val="006D6D70"/>
    <w:rsid w:val="00702311"/>
    <w:rsid w:val="00720D25"/>
    <w:rsid w:val="007255DC"/>
    <w:rsid w:val="00730946"/>
    <w:rsid w:val="00742530"/>
    <w:rsid w:val="0075309B"/>
    <w:rsid w:val="00754971"/>
    <w:rsid w:val="0075653E"/>
    <w:rsid w:val="00764B2F"/>
    <w:rsid w:val="00772713"/>
    <w:rsid w:val="00775DE1"/>
    <w:rsid w:val="00776BF9"/>
    <w:rsid w:val="007833BB"/>
    <w:rsid w:val="00784A19"/>
    <w:rsid w:val="007B0064"/>
    <w:rsid w:val="007B4D65"/>
    <w:rsid w:val="007D566E"/>
    <w:rsid w:val="007E1810"/>
    <w:rsid w:val="007E2B97"/>
    <w:rsid w:val="007E71C9"/>
    <w:rsid w:val="007E7CBE"/>
    <w:rsid w:val="007F4C4B"/>
    <w:rsid w:val="0080019D"/>
    <w:rsid w:val="008434B5"/>
    <w:rsid w:val="008461B7"/>
    <w:rsid w:val="0085176C"/>
    <w:rsid w:val="00871E5A"/>
    <w:rsid w:val="008860D2"/>
    <w:rsid w:val="00892D7A"/>
    <w:rsid w:val="008A378E"/>
    <w:rsid w:val="008A4496"/>
    <w:rsid w:val="008A5E34"/>
    <w:rsid w:val="008B0352"/>
    <w:rsid w:val="008D1F19"/>
    <w:rsid w:val="008D2370"/>
    <w:rsid w:val="008D7601"/>
    <w:rsid w:val="008F1C2F"/>
    <w:rsid w:val="008F62E8"/>
    <w:rsid w:val="008F68E1"/>
    <w:rsid w:val="008F6C7E"/>
    <w:rsid w:val="00912F56"/>
    <w:rsid w:val="00923E0A"/>
    <w:rsid w:val="00937EE6"/>
    <w:rsid w:val="00943AB3"/>
    <w:rsid w:val="00947D9D"/>
    <w:rsid w:val="00951EAA"/>
    <w:rsid w:val="00972E6A"/>
    <w:rsid w:val="00975A9B"/>
    <w:rsid w:val="0098281B"/>
    <w:rsid w:val="00983481"/>
    <w:rsid w:val="009938E4"/>
    <w:rsid w:val="00993F42"/>
    <w:rsid w:val="0099488F"/>
    <w:rsid w:val="00995BC7"/>
    <w:rsid w:val="009A4029"/>
    <w:rsid w:val="009B3E80"/>
    <w:rsid w:val="009C0807"/>
    <w:rsid w:val="009D1466"/>
    <w:rsid w:val="009D4384"/>
    <w:rsid w:val="009D4607"/>
    <w:rsid w:val="009D56C2"/>
    <w:rsid w:val="009E5208"/>
    <w:rsid w:val="009F3A66"/>
    <w:rsid w:val="009F3D5A"/>
    <w:rsid w:val="00A025F6"/>
    <w:rsid w:val="00A029FC"/>
    <w:rsid w:val="00A0373F"/>
    <w:rsid w:val="00A2044B"/>
    <w:rsid w:val="00A21531"/>
    <w:rsid w:val="00A33507"/>
    <w:rsid w:val="00A3464B"/>
    <w:rsid w:val="00A367E5"/>
    <w:rsid w:val="00A519E3"/>
    <w:rsid w:val="00A523A8"/>
    <w:rsid w:val="00A55310"/>
    <w:rsid w:val="00A76BFE"/>
    <w:rsid w:val="00A8071F"/>
    <w:rsid w:val="00A83CC3"/>
    <w:rsid w:val="00A84E98"/>
    <w:rsid w:val="00A8611E"/>
    <w:rsid w:val="00AA62C9"/>
    <w:rsid w:val="00AB096B"/>
    <w:rsid w:val="00AB501F"/>
    <w:rsid w:val="00AE0875"/>
    <w:rsid w:val="00AE2EA5"/>
    <w:rsid w:val="00AE55C7"/>
    <w:rsid w:val="00B03027"/>
    <w:rsid w:val="00B07CF0"/>
    <w:rsid w:val="00B10682"/>
    <w:rsid w:val="00B373BA"/>
    <w:rsid w:val="00B453FC"/>
    <w:rsid w:val="00B51DFC"/>
    <w:rsid w:val="00B53EB2"/>
    <w:rsid w:val="00B61394"/>
    <w:rsid w:val="00B63C24"/>
    <w:rsid w:val="00B70428"/>
    <w:rsid w:val="00B71518"/>
    <w:rsid w:val="00B80662"/>
    <w:rsid w:val="00B84767"/>
    <w:rsid w:val="00B8664F"/>
    <w:rsid w:val="00B92A71"/>
    <w:rsid w:val="00BA0220"/>
    <w:rsid w:val="00BA64F1"/>
    <w:rsid w:val="00BE3AA9"/>
    <w:rsid w:val="00BF57AC"/>
    <w:rsid w:val="00C131A6"/>
    <w:rsid w:val="00C17524"/>
    <w:rsid w:val="00C328E8"/>
    <w:rsid w:val="00C65301"/>
    <w:rsid w:val="00C72627"/>
    <w:rsid w:val="00C7593C"/>
    <w:rsid w:val="00C850C0"/>
    <w:rsid w:val="00C90C8E"/>
    <w:rsid w:val="00C923B2"/>
    <w:rsid w:val="00C96A79"/>
    <w:rsid w:val="00CA7A93"/>
    <w:rsid w:val="00CB63C9"/>
    <w:rsid w:val="00CC6FA8"/>
    <w:rsid w:val="00CC6FFE"/>
    <w:rsid w:val="00CD46D2"/>
    <w:rsid w:val="00CD55DC"/>
    <w:rsid w:val="00CD5D5B"/>
    <w:rsid w:val="00CF0610"/>
    <w:rsid w:val="00CF1766"/>
    <w:rsid w:val="00CF7768"/>
    <w:rsid w:val="00D02D58"/>
    <w:rsid w:val="00D1489D"/>
    <w:rsid w:val="00D353C9"/>
    <w:rsid w:val="00D37DCF"/>
    <w:rsid w:val="00D47238"/>
    <w:rsid w:val="00D50668"/>
    <w:rsid w:val="00D53E39"/>
    <w:rsid w:val="00D54C5A"/>
    <w:rsid w:val="00D62838"/>
    <w:rsid w:val="00D64139"/>
    <w:rsid w:val="00D70983"/>
    <w:rsid w:val="00D7330C"/>
    <w:rsid w:val="00D81FA1"/>
    <w:rsid w:val="00DA043E"/>
    <w:rsid w:val="00DA7202"/>
    <w:rsid w:val="00DB3F33"/>
    <w:rsid w:val="00DB60C3"/>
    <w:rsid w:val="00DD6FAB"/>
    <w:rsid w:val="00DF0F9F"/>
    <w:rsid w:val="00DF7F61"/>
    <w:rsid w:val="00E321A0"/>
    <w:rsid w:val="00E3284F"/>
    <w:rsid w:val="00E34C27"/>
    <w:rsid w:val="00E4178F"/>
    <w:rsid w:val="00E419D4"/>
    <w:rsid w:val="00E53211"/>
    <w:rsid w:val="00E5357E"/>
    <w:rsid w:val="00E56B15"/>
    <w:rsid w:val="00E57259"/>
    <w:rsid w:val="00E778DB"/>
    <w:rsid w:val="00E91154"/>
    <w:rsid w:val="00E97B51"/>
    <w:rsid w:val="00EA6337"/>
    <w:rsid w:val="00EB7655"/>
    <w:rsid w:val="00ED6245"/>
    <w:rsid w:val="00EE3890"/>
    <w:rsid w:val="00EE4D47"/>
    <w:rsid w:val="00EF64F4"/>
    <w:rsid w:val="00F042A7"/>
    <w:rsid w:val="00F10F4B"/>
    <w:rsid w:val="00F20BF9"/>
    <w:rsid w:val="00F25126"/>
    <w:rsid w:val="00F25E59"/>
    <w:rsid w:val="00F32E36"/>
    <w:rsid w:val="00F33633"/>
    <w:rsid w:val="00F7198F"/>
    <w:rsid w:val="00F71CC1"/>
    <w:rsid w:val="00F815FD"/>
    <w:rsid w:val="00F86097"/>
    <w:rsid w:val="00F876BC"/>
    <w:rsid w:val="00F87739"/>
    <w:rsid w:val="00FA25AD"/>
    <w:rsid w:val="00FA4FA1"/>
    <w:rsid w:val="00FB3C20"/>
    <w:rsid w:val="00FB5BD8"/>
    <w:rsid w:val="00FD17A4"/>
    <w:rsid w:val="00FD7B83"/>
    <w:rsid w:val="00FE05F8"/>
    <w:rsid w:val="00FE25F7"/>
    <w:rsid w:val="00FE2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C2E66"/>
  <w15:chartTrackingRefBased/>
  <w15:docId w15:val="{FCBB0C7D-C476-4AC0-8D67-EC1C39E48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97B51"/>
    <w:pPr>
      <w:spacing w:after="200" w:line="276" w:lineRule="auto"/>
    </w:pPr>
    <w:rPr>
      <w:rFonts w:eastAsiaTheme="minorEastAsia"/>
    </w:rPr>
  </w:style>
  <w:style w:type="paragraph" w:styleId="Heading4">
    <w:name w:val="heading 4"/>
    <w:basedOn w:val="Normal"/>
    <w:link w:val="Heading4Char"/>
    <w:uiPriority w:val="9"/>
    <w:qFormat/>
    <w:rsid w:val="003A06A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06A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Bullet Mary,List Paragraph (numbered (a)),Indent Paragraph,Numbered List Paragraph,References,body bullets,LIST OF TABLES.,List Paragraph1,WB List Paragraph,List Paragraph nowy,List bullet,Heading3,Recommendation,List Paragraph11,L"/>
    <w:basedOn w:val="Normal"/>
    <w:link w:val="ListParagraphChar"/>
    <w:uiPriority w:val="34"/>
    <w:qFormat/>
    <w:rsid w:val="00E97B5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E97B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B51"/>
    <w:rPr>
      <w:rFonts w:eastAsiaTheme="minorEastAsia"/>
    </w:rPr>
  </w:style>
  <w:style w:type="table" w:styleId="TableGrid">
    <w:name w:val="Table Grid"/>
    <w:basedOn w:val="TableNormal"/>
    <w:uiPriority w:val="39"/>
    <w:rsid w:val="00E97B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97B51"/>
    <w:rPr>
      <w:color w:val="0000FF"/>
      <w:u w:val="single"/>
    </w:rPr>
  </w:style>
  <w:style w:type="character" w:customStyle="1" w:styleId="ListParagraphChar">
    <w:name w:val="List Paragraph Char"/>
    <w:aliases w:val="List Bullet Mary Char,List Paragraph (numbered (a)) Char,Indent Paragraph Char,Numbered List Paragraph Char,References Char,body bullets Char,LIST OF TABLES. Char,List Paragraph1 Char,WB List Paragraph Char,List Paragraph nowy Char"/>
    <w:link w:val="ListParagraph"/>
    <w:uiPriority w:val="34"/>
    <w:locked/>
    <w:rsid w:val="00E97B51"/>
    <w:rPr>
      <w:rFonts w:eastAsiaTheme="minorEastAsia"/>
    </w:rPr>
  </w:style>
  <w:style w:type="paragraph" w:customStyle="1" w:styleId="paragraph">
    <w:name w:val="paragraph"/>
    <w:basedOn w:val="Normal"/>
    <w:rsid w:val="00E97B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E97B51"/>
  </w:style>
  <w:style w:type="character" w:styleId="CommentReference">
    <w:name w:val="annotation reference"/>
    <w:basedOn w:val="DefaultParagraphFont"/>
    <w:uiPriority w:val="99"/>
    <w:semiHidden/>
    <w:unhideWhenUsed/>
    <w:rsid w:val="00951E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1E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1EAA"/>
    <w:rPr>
      <w:rFonts w:eastAsiaTheme="minorEastAs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51EAA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1E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1EAA"/>
    <w:rPr>
      <w:rFonts w:ascii="Segoe UI" w:eastAsiaTheme="minorEastAsia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78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784A"/>
    <w:rPr>
      <w:rFonts w:eastAsiaTheme="minorEastAsia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3A06A2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3A06A2"/>
    <w:rPr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06A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3A06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ext1">
    <w:name w:val="Text 1"/>
    <w:basedOn w:val="Normal"/>
    <w:link w:val="Text1Char"/>
    <w:qFormat/>
    <w:rsid w:val="003A06A2"/>
    <w:pPr>
      <w:spacing w:after="120"/>
      <w:ind w:left="369"/>
    </w:pPr>
    <w:rPr>
      <w:rFonts w:ascii="Arial" w:eastAsia="Calibri" w:hAnsi="Arial" w:cs="Times New Roman"/>
      <w:sz w:val="20"/>
      <w:szCs w:val="20"/>
      <w:lang w:val="en-CA"/>
    </w:rPr>
  </w:style>
  <w:style w:type="character" w:customStyle="1" w:styleId="Text1Char">
    <w:name w:val="Text 1 Char"/>
    <w:basedOn w:val="DefaultParagraphFont"/>
    <w:link w:val="Text1"/>
    <w:rsid w:val="003A06A2"/>
    <w:rPr>
      <w:rFonts w:ascii="Arial" w:eastAsia="Calibri" w:hAnsi="Arial" w:cs="Times New Roman"/>
      <w:sz w:val="20"/>
      <w:szCs w:val="20"/>
      <w:lang w:val="en-C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42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764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7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599</Words>
  <Characters>9118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Zubair Omer</dc:creator>
  <cp:keywords/>
  <dc:description/>
  <cp:lastModifiedBy>Mohammad Haroon Ibrahimi</cp:lastModifiedBy>
  <cp:revision>2</cp:revision>
  <dcterms:created xsi:type="dcterms:W3CDTF">2019-12-05T06:50:00Z</dcterms:created>
  <dcterms:modified xsi:type="dcterms:W3CDTF">2019-12-05T06:50:00Z</dcterms:modified>
</cp:coreProperties>
</file>